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E63DF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  <w:bookmarkStart w:id="0" w:name="_Hlk114433272"/>
      <w:bookmarkEnd w:id="0"/>
    </w:p>
    <w:p w14:paraId="7762717F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71118C00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0A443BFC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703C4E2F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3E199EC5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50D6DE88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21BE7CF9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11BD1DE4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5C891F82" w14:textId="23CD3027" w:rsidR="001522B6" w:rsidRPr="008241A4" w:rsidRDefault="001522B6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</w:rPr>
      </w:pPr>
      <w:r w:rsidRPr="008241A4">
        <w:rPr>
          <w:rFonts w:cstheme="minorHAnsi"/>
          <w:sz w:val="28"/>
          <w:szCs w:val="28"/>
        </w:rPr>
        <w:t>University of the People</w:t>
      </w:r>
    </w:p>
    <w:p w14:paraId="138AB2D1" w14:textId="6CBDEAAC" w:rsidR="001522B6" w:rsidRPr="008241A4" w:rsidRDefault="00A455D5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</w:rPr>
      </w:pPr>
      <w:r w:rsidRPr="008241A4">
        <w:rPr>
          <w:rFonts w:cstheme="minorHAnsi"/>
          <w:sz w:val="28"/>
          <w:szCs w:val="28"/>
        </w:rPr>
        <w:t>MATH 1211 Calculus</w:t>
      </w:r>
      <w:r w:rsidR="001522B6" w:rsidRPr="008241A4">
        <w:rPr>
          <w:rFonts w:cstheme="minorHAnsi"/>
          <w:sz w:val="28"/>
          <w:szCs w:val="28"/>
        </w:rPr>
        <w:t xml:space="preserve"> 1  </w:t>
      </w:r>
    </w:p>
    <w:p w14:paraId="4AFAC7AE" w14:textId="5B95F607" w:rsidR="001522B6" w:rsidRPr="008241A4" w:rsidRDefault="001522B6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</w:rPr>
      </w:pPr>
      <w:r w:rsidRPr="008241A4">
        <w:rPr>
          <w:rFonts w:cstheme="minorHAnsi"/>
          <w:sz w:val="28"/>
          <w:szCs w:val="28"/>
        </w:rPr>
        <w:t xml:space="preserve">Unit </w:t>
      </w:r>
      <w:r w:rsidR="001A4CAF">
        <w:rPr>
          <w:rFonts w:cstheme="minorHAnsi"/>
          <w:sz w:val="28"/>
          <w:szCs w:val="28"/>
        </w:rPr>
        <w:t>6</w:t>
      </w:r>
      <w:r w:rsidRPr="008241A4">
        <w:rPr>
          <w:rFonts w:cstheme="minorHAnsi"/>
          <w:sz w:val="28"/>
          <w:szCs w:val="28"/>
        </w:rPr>
        <w:t xml:space="preserve"> Written Assignment </w:t>
      </w:r>
    </w:p>
    <w:p w14:paraId="11CB2A31" w14:textId="77777777" w:rsidR="001522B6" w:rsidRPr="008241A4" w:rsidRDefault="001522B6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</w:rPr>
      </w:pPr>
      <w:r w:rsidRPr="008241A4">
        <w:rPr>
          <w:rFonts w:cstheme="minorHAnsi"/>
          <w:sz w:val="28"/>
          <w:szCs w:val="28"/>
        </w:rPr>
        <w:t>Anonymous Student</w:t>
      </w:r>
    </w:p>
    <w:p w14:paraId="77897BB8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1A4B26FB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6E450C19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6DB95B5A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4355C61A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56EE281F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79FE51BF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3DEE530B" w14:textId="77777777" w:rsidR="001522B6" w:rsidRPr="008241A4" w:rsidRDefault="001522B6">
      <w:pPr>
        <w:rPr>
          <w:rFonts w:cstheme="minorHAnsi"/>
          <w:b/>
          <w:bCs/>
          <w:sz w:val="28"/>
          <w:szCs w:val="28"/>
          <w:lang w:val="en-US"/>
        </w:rPr>
      </w:pPr>
    </w:p>
    <w:p w14:paraId="1677B401" w14:textId="77777777" w:rsidR="001522B6" w:rsidRPr="008241A4" w:rsidRDefault="001522B6">
      <w:pPr>
        <w:rPr>
          <w:rFonts w:cstheme="minorHAnsi"/>
          <w:b/>
          <w:bCs/>
          <w:sz w:val="28"/>
          <w:szCs w:val="28"/>
          <w:lang w:val="en-US"/>
        </w:rPr>
      </w:pPr>
    </w:p>
    <w:p w14:paraId="27BD2978" w14:textId="77777777" w:rsidR="001522B6" w:rsidRPr="008241A4" w:rsidRDefault="001522B6">
      <w:pPr>
        <w:rPr>
          <w:rFonts w:cstheme="minorHAnsi"/>
          <w:b/>
          <w:bCs/>
          <w:sz w:val="28"/>
          <w:szCs w:val="28"/>
          <w:lang w:val="en-US"/>
        </w:rPr>
      </w:pPr>
    </w:p>
    <w:p w14:paraId="03CF569B" w14:textId="3BCCEE48" w:rsidR="007B4EC8" w:rsidRDefault="00AA5EC3" w:rsidP="00AA5EC3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 w:rsidRPr="005175BC">
        <w:rPr>
          <w:rFonts w:ascii="Segoe UI" w:eastAsia="Times New Roman" w:hAnsi="Segoe UI" w:cs="Segoe UI"/>
          <w:color w:val="373A3C"/>
          <w:sz w:val="24"/>
          <w:szCs w:val="24"/>
        </w:rPr>
        <w:lastRenderedPageBreak/>
        <w:t>1. An airplane is flying towards a radar station at a constant height of 6 km above the ground. If the distance s between the airplane and the radar station is decreasing at a rate of 400 km per hour when s=10 km., what is the horizontal speed of the plane? Make sure your answer includes units.</w:t>
      </w:r>
      <w:r w:rsidRPr="005175BC">
        <w:rPr>
          <w:rFonts w:ascii="Segoe UI" w:eastAsia="Times New Roman" w:hAnsi="Segoe UI" w:cs="Segoe UI"/>
          <w:color w:val="373A3C"/>
          <w:sz w:val="24"/>
          <w:szCs w:val="24"/>
        </w:rPr>
        <w:br/>
      </w:r>
    </w:p>
    <w:p w14:paraId="56BB17FD" w14:textId="29A8DE07" w:rsidR="00486798" w:rsidRDefault="00F828FC" w:rsidP="00AA5EC3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 w:rsidRPr="00F828FC">
        <w:rPr>
          <w:rFonts w:ascii="Segoe UI" w:eastAsia="Times New Roman" w:hAnsi="Segoe UI" w:cs="Segoe UI"/>
          <w:noProof/>
          <w:color w:val="373A3C"/>
          <w:sz w:val="24"/>
          <w:szCs w:val="24"/>
        </w:rPr>
        <w:drawing>
          <wp:inline distT="0" distB="0" distL="0" distR="0" wp14:anchorId="4E5A8770" wp14:editId="35639335">
            <wp:extent cx="1518249" cy="1239565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33960" cy="1252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171C3" w14:textId="56357B90" w:rsidR="00840BFB" w:rsidRDefault="00C239E3" w:rsidP="00AA5EC3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We know the relationship between the distance and the </w:t>
      </w:r>
      <w:r w:rsidR="00B8455D">
        <w:rPr>
          <w:rFonts w:ascii="Segoe UI" w:eastAsia="Times New Roman" w:hAnsi="Segoe UI" w:cs="Segoe UI"/>
          <w:color w:val="373A3C"/>
          <w:sz w:val="24"/>
          <w:szCs w:val="24"/>
        </w:rPr>
        <w:t>height</w:t>
      </w: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and the horizontal distance</w:t>
      </w:r>
      <w:r w:rsidR="0061638E">
        <w:rPr>
          <w:rFonts w:ascii="Segoe UI" w:eastAsia="Times New Roman" w:hAnsi="Segoe UI" w:cs="Segoe UI"/>
          <w:color w:val="373A3C"/>
          <w:sz w:val="24"/>
          <w:szCs w:val="24"/>
        </w:rPr>
        <w:t xml:space="preserve"> is the </w:t>
      </w:r>
      <w:r w:rsidR="006F7080">
        <w:rPr>
          <w:rFonts w:ascii="Segoe UI" w:eastAsia="Times New Roman" w:hAnsi="Segoe UI" w:cs="Segoe UI"/>
          <w:color w:val="373A3C"/>
          <w:sz w:val="24"/>
          <w:szCs w:val="24"/>
        </w:rPr>
        <w:t>P</w:t>
      </w:r>
      <w:r w:rsidR="007079E6">
        <w:rPr>
          <w:rFonts w:ascii="Segoe UI" w:eastAsia="Times New Roman" w:hAnsi="Segoe UI" w:cs="Segoe UI"/>
          <w:color w:val="373A3C"/>
          <w:sz w:val="24"/>
          <w:szCs w:val="24"/>
        </w:rPr>
        <w:t>ythagorean</w:t>
      </w:r>
      <w:r w:rsidR="0061638E">
        <w:rPr>
          <w:rFonts w:ascii="Segoe UI" w:eastAsia="Times New Roman" w:hAnsi="Segoe UI" w:cs="Segoe UI"/>
          <w:color w:val="373A3C"/>
          <w:sz w:val="24"/>
          <w:szCs w:val="24"/>
        </w:rPr>
        <w:t xml:space="preserve"> formula.</w:t>
      </w:r>
    </w:p>
    <w:p w14:paraId="40CFFD8E" w14:textId="191289BB" w:rsidR="00E61946" w:rsidRPr="00222ACE" w:rsidRDefault="00222ACE" w:rsidP="00AA5EC3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x(t)</w:t>
      </w:r>
      <w:r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2</w:t>
      </w:r>
      <w:r>
        <w:rPr>
          <w:rFonts w:ascii="Segoe UI" w:eastAsia="Times New Roman" w:hAnsi="Segoe UI" w:cs="Segoe UI"/>
          <w:color w:val="373A3C"/>
          <w:sz w:val="24"/>
          <w:szCs w:val="24"/>
        </w:rPr>
        <w:t>+6km</w:t>
      </w:r>
      <w:r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2</w:t>
      </w:r>
      <w:r>
        <w:rPr>
          <w:rFonts w:ascii="Segoe UI" w:eastAsia="Times New Roman" w:hAnsi="Segoe UI" w:cs="Segoe UI"/>
          <w:color w:val="373A3C"/>
          <w:sz w:val="24"/>
          <w:szCs w:val="24"/>
        </w:rPr>
        <w:t>=s(t)</w:t>
      </w:r>
      <w:r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2</w:t>
      </w:r>
    </w:p>
    <w:p w14:paraId="383E8102" w14:textId="2DE019D8" w:rsidR="0029405E" w:rsidRDefault="0029405E" w:rsidP="00AA5EC3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when s = 10 </w:t>
      </w:r>
      <w:proofErr w:type="gramStart"/>
      <w:r>
        <w:rPr>
          <w:rFonts w:ascii="Segoe UI" w:eastAsia="Times New Roman" w:hAnsi="Segoe UI" w:cs="Segoe UI"/>
          <w:color w:val="373A3C"/>
          <w:sz w:val="24"/>
          <w:szCs w:val="24"/>
        </w:rPr>
        <w:t>km ,</w:t>
      </w:r>
      <w:proofErr w:type="gramEnd"/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x(t)= 100-36 = 64 = 8km</w:t>
      </w:r>
    </w:p>
    <w:p w14:paraId="4B845490" w14:textId="0B43847E" w:rsidR="00147444" w:rsidRDefault="00063CD0" w:rsidP="00AA5EC3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By taking the derivative of two sides.</w:t>
      </w:r>
    </w:p>
    <w:p w14:paraId="7FCB7226" w14:textId="2B71C3D7" w:rsidR="00063CD0" w:rsidRPr="00063CD0" w:rsidRDefault="00501F87" w:rsidP="00AA5EC3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m:oMathPara>
        <m:oMath>
          <m:f>
            <m:fPr>
              <m:ctrlP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  <m:t>dx</m:t>
              </m:r>
            </m:num>
            <m:den>
              <m:r>
                <m:rPr>
                  <m:sty m:val="p"/>
                </m:rP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  <m:t>dt</m:t>
              </m:r>
            </m:den>
          </m:f>
          <m:r>
            <w:rPr>
              <w:rFonts w:ascii="Cambria Math" w:eastAsia="Times New Roman" w:hAnsi="Cambria Math" w:cs="Segoe UI"/>
              <w:color w:val="373A3C"/>
              <w:sz w:val="24"/>
              <w:szCs w:val="24"/>
            </w:rPr>
            <m:t>x=</m:t>
          </m:r>
          <m:f>
            <m:fPr>
              <m:ctrlPr>
                <w:rPr>
                  <w:rFonts w:ascii="Cambria Math" w:eastAsia="Times New Roman" w:hAnsi="Cambria Math" w:cs="Segoe UI"/>
                  <w:i/>
                  <w:color w:val="373A3C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  <m:t>ds</m:t>
              </m:r>
            </m:num>
            <m:den>
              <m: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  <m:t>dt</m:t>
              </m:r>
            </m:den>
          </m:f>
          <m:r>
            <w:rPr>
              <w:rFonts w:ascii="Cambria Math" w:eastAsia="Times New Roman" w:hAnsi="Cambria Math" w:cs="Segoe UI"/>
              <w:color w:val="373A3C"/>
              <w:sz w:val="24"/>
              <w:szCs w:val="24"/>
            </w:rPr>
            <m:t>s</m:t>
          </m:r>
        </m:oMath>
      </m:oMathPara>
    </w:p>
    <w:p w14:paraId="1CB94086" w14:textId="36085119" w:rsidR="00276692" w:rsidRDefault="00501F87" w:rsidP="00AA5EC3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m:oMathPara>
        <m:oMath>
          <m:f>
            <m:fPr>
              <m:ctrlP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  <m:t>dx</m:t>
              </m:r>
            </m:num>
            <m:den>
              <m:r>
                <m:rPr>
                  <m:sty m:val="p"/>
                </m:rP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  <m:t>dt</m:t>
              </m:r>
            </m:den>
          </m:f>
          <m:r>
            <w:rPr>
              <w:rFonts w:ascii="Cambria Math" w:eastAsia="Times New Roman" w:hAnsi="Cambria Math" w:cs="Segoe UI"/>
              <w:color w:val="373A3C"/>
              <w:sz w:val="24"/>
              <w:szCs w:val="24"/>
            </w:rPr>
            <m:t>8km=</m:t>
          </m:r>
          <m:f>
            <m:fPr>
              <m:ctrlPr>
                <w:rPr>
                  <w:rFonts w:ascii="Cambria Math" w:eastAsia="Times New Roman" w:hAnsi="Cambria Math" w:cs="Segoe UI"/>
                  <w:i/>
                  <w:color w:val="373A3C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  <m:t>400km</m:t>
              </m:r>
            </m:num>
            <m:den>
              <m: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  <m:t>hour</m:t>
              </m:r>
            </m:den>
          </m:f>
          <m:r>
            <w:rPr>
              <w:rFonts w:ascii="Cambria Math" w:eastAsia="Times New Roman" w:hAnsi="Cambria Math" w:cs="Segoe UI"/>
              <w:color w:val="373A3C"/>
              <w:sz w:val="24"/>
              <w:szCs w:val="24"/>
            </w:rPr>
            <m:t xml:space="preserve">*10km </m:t>
          </m:r>
        </m:oMath>
      </m:oMathPara>
    </w:p>
    <w:p w14:paraId="3439768F" w14:textId="20615698" w:rsidR="001244BA" w:rsidRPr="00A9258A" w:rsidRDefault="00501F87" w:rsidP="00AA5EC3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m:oMathPara>
        <m:oMath>
          <m:f>
            <m:fPr>
              <m:ctrlP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  <m:t>dx</m:t>
              </m:r>
            </m:num>
            <m:den>
              <m:r>
                <m:rPr>
                  <m:sty m:val="p"/>
                </m:rP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  <m:t>dt</m:t>
              </m:r>
            </m:den>
          </m:f>
          <m:r>
            <w:rPr>
              <w:rFonts w:ascii="Cambria Math" w:eastAsia="Times New Roman" w:hAnsi="Cambria Math" w:cs="Segoe UI"/>
              <w:color w:val="373A3C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Segoe UI"/>
                  <w:i/>
                  <w:color w:val="373A3C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  <m:t>500km</m:t>
              </m:r>
            </m:num>
            <m:den>
              <m: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  <m:t>hour</m:t>
              </m:r>
            </m:den>
          </m:f>
        </m:oMath>
      </m:oMathPara>
    </w:p>
    <w:p w14:paraId="67AF6FAA" w14:textId="01FBB103" w:rsidR="00A9258A" w:rsidRPr="001244BA" w:rsidRDefault="00A9258A" w:rsidP="00AA5EC3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The horizontal speed of the plane is 500km/hour</w:t>
      </w:r>
    </w:p>
    <w:p w14:paraId="13A01EEC" w14:textId="61E1F323" w:rsidR="005E015D" w:rsidRDefault="00AA5EC3" w:rsidP="00AA5EC3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 w:rsidRPr="005175BC">
        <w:rPr>
          <w:rFonts w:ascii="Segoe UI" w:eastAsia="Times New Roman" w:hAnsi="Segoe UI" w:cs="Segoe UI"/>
          <w:color w:val="373A3C"/>
          <w:sz w:val="24"/>
          <w:szCs w:val="24"/>
        </w:rPr>
        <w:br/>
        <w:t>2. A boat is being pulled into a dock by a rope attached to it and passing through a pulley on the deck, positioned 6 meters higher than the boat.  If the rope is being pulled in at a rate of 3 meters/sec, how fast is the boat approaching the dock when it is 8 meters from the dock? Make sure your answer includes units.</w:t>
      </w:r>
      <w:r w:rsidRPr="005175BC">
        <w:rPr>
          <w:rFonts w:ascii="Segoe UI" w:eastAsia="Times New Roman" w:hAnsi="Segoe UI" w:cs="Segoe UI"/>
          <w:color w:val="373A3C"/>
          <w:sz w:val="24"/>
          <w:szCs w:val="24"/>
        </w:rPr>
        <w:br/>
      </w:r>
    </w:p>
    <w:p w14:paraId="4898E77A" w14:textId="53A42FAB" w:rsidR="007F3E78" w:rsidRDefault="005547E0" w:rsidP="00AA5EC3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 w:rsidRPr="005547E0">
        <w:rPr>
          <w:rFonts w:ascii="Segoe UI" w:eastAsia="Times New Roman" w:hAnsi="Segoe UI" w:cs="Segoe UI"/>
          <w:noProof/>
          <w:color w:val="373A3C"/>
          <w:sz w:val="24"/>
          <w:szCs w:val="24"/>
        </w:rPr>
        <w:drawing>
          <wp:inline distT="0" distB="0" distL="0" distR="0" wp14:anchorId="5CC59B92" wp14:editId="3CC2AA1E">
            <wp:extent cx="1664503" cy="91778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667253" cy="919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63582" w14:textId="60A7F0EA" w:rsidR="0077548C" w:rsidRDefault="0077548C" w:rsidP="0077548C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lastRenderedPageBreak/>
        <w:t xml:space="preserve">We know the relationship between the </w:t>
      </w:r>
      <w:r w:rsidR="00B104EA">
        <w:rPr>
          <w:rFonts w:ascii="Segoe UI" w:eastAsia="Times New Roman" w:hAnsi="Segoe UI" w:cs="Segoe UI"/>
          <w:color w:val="373A3C"/>
          <w:sz w:val="24"/>
          <w:szCs w:val="24"/>
        </w:rPr>
        <w:t xml:space="preserve">rope and the dock and the boat </w:t>
      </w:r>
      <w:r>
        <w:rPr>
          <w:rFonts w:ascii="Segoe UI" w:eastAsia="Times New Roman" w:hAnsi="Segoe UI" w:cs="Segoe UI"/>
          <w:color w:val="373A3C"/>
          <w:sz w:val="24"/>
          <w:szCs w:val="24"/>
        </w:rPr>
        <w:t>is the Pythagorean formula.</w:t>
      </w:r>
    </w:p>
    <w:p w14:paraId="33FF91CC" w14:textId="166C8E94" w:rsidR="0077548C" w:rsidRPr="00222ACE" w:rsidRDefault="0077548C" w:rsidP="0077548C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x(t)</w:t>
      </w:r>
      <w:r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2</w:t>
      </w:r>
      <w:r>
        <w:rPr>
          <w:rFonts w:ascii="Segoe UI" w:eastAsia="Times New Roman" w:hAnsi="Segoe UI" w:cs="Segoe UI"/>
          <w:color w:val="373A3C"/>
          <w:sz w:val="24"/>
          <w:szCs w:val="24"/>
        </w:rPr>
        <w:t>+6m</w:t>
      </w:r>
      <w:r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2</w:t>
      </w:r>
      <w:r>
        <w:rPr>
          <w:rFonts w:ascii="Segoe UI" w:eastAsia="Times New Roman" w:hAnsi="Segoe UI" w:cs="Segoe UI"/>
          <w:color w:val="373A3C"/>
          <w:sz w:val="24"/>
          <w:szCs w:val="24"/>
        </w:rPr>
        <w:t>=s(t)</w:t>
      </w:r>
      <w:r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2</w:t>
      </w:r>
    </w:p>
    <w:p w14:paraId="6E890337" w14:textId="30840B97" w:rsidR="0077548C" w:rsidRDefault="0077548C" w:rsidP="0077548C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when </w:t>
      </w:r>
      <w:r w:rsidR="001246B4">
        <w:rPr>
          <w:rFonts w:ascii="Segoe UI" w:eastAsia="Times New Roman" w:hAnsi="Segoe UI" w:cs="Segoe UI"/>
          <w:color w:val="373A3C"/>
          <w:sz w:val="24"/>
          <w:szCs w:val="24"/>
        </w:rPr>
        <w:t>x</w:t>
      </w: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= </w:t>
      </w:r>
      <w:r w:rsidR="001246B4">
        <w:rPr>
          <w:rFonts w:ascii="Segoe UI" w:eastAsia="Times New Roman" w:hAnsi="Segoe UI" w:cs="Segoe UI"/>
          <w:color w:val="373A3C"/>
          <w:sz w:val="24"/>
          <w:szCs w:val="24"/>
        </w:rPr>
        <w:t>8</w:t>
      </w:r>
      <w:proofErr w:type="gramStart"/>
      <w:r w:rsidR="001246B4">
        <w:rPr>
          <w:rFonts w:ascii="Segoe UI" w:eastAsia="Times New Roman" w:hAnsi="Segoe UI" w:cs="Segoe UI"/>
          <w:color w:val="373A3C"/>
          <w:sz w:val="24"/>
          <w:szCs w:val="24"/>
        </w:rPr>
        <w:t>m</w:t>
      </w: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,</w:t>
      </w:r>
      <w:proofErr w:type="gramEnd"/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</w:t>
      </w:r>
      <w:r w:rsidR="001246B4">
        <w:rPr>
          <w:rFonts w:ascii="Segoe UI" w:eastAsia="Times New Roman" w:hAnsi="Segoe UI" w:cs="Segoe UI"/>
          <w:color w:val="373A3C"/>
          <w:sz w:val="24"/>
          <w:szCs w:val="24"/>
        </w:rPr>
        <w:t>s</w:t>
      </w: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(t)= </w:t>
      </w:r>
      <w:r w:rsidR="00AD3D7C">
        <w:rPr>
          <w:rFonts w:ascii="Segoe UI" w:eastAsia="Times New Roman" w:hAnsi="Segoe UI" w:cs="Segoe UI"/>
          <w:color w:val="373A3C"/>
          <w:sz w:val="24"/>
          <w:szCs w:val="24"/>
        </w:rPr>
        <w:t>square</w:t>
      </w:r>
      <w:r w:rsidR="0058449E">
        <w:rPr>
          <w:rFonts w:ascii="Segoe UI" w:eastAsia="Times New Roman" w:hAnsi="Segoe UI" w:cs="Segoe UI"/>
          <w:color w:val="373A3C"/>
          <w:sz w:val="24"/>
          <w:szCs w:val="24"/>
        </w:rPr>
        <w:t xml:space="preserve"> </w:t>
      </w:r>
      <w:r w:rsidR="00AD3D7C">
        <w:rPr>
          <w:rFonts w:ascii="Segoe UI" w:eastAsia="Times New Roman" w:hAnsi="Segoe UI" w:cs="Segoe UI"/>
          <w:color w:val="373A3C"/>
          <w:sz w:val="24"/>
          <w:szCs w:val="24"/>
        </w:rPr>
        <w:t xml:space="preserve">root (36+64) = 10m , </w:t>
      </w:r>
    </w:p>
    <w:p w14:paraId="194D5975" w14:textId="77777777" w:rsidR="0077548C" w:rsidRDefault="0077548C" w:rsidP="0077548C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By taking the derivative of two sides.</w:t>
      </w:r>
    </w:p>
    <w:p w14:paraId="476D9660" w14:textId="77777777" w:rsidR="0077548C" w:rsidRPr="00063CD0" w:rsidRDefault="00501F87" w:rsidP="0077548C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m:oMathPara>
        <m:oMath>
          <m:f>
            <m:fPr>
              <m:ctrlP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  <m:t>dx</m:t>
              </m:r>
            </m:num>
            <m:den>
              <m:r>
                <m:rPr>
                  <m:sty m:val="p"/>
                </m:rP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  <m:t>dt</m:t>
              </m:r>
            </m:den>
          </m:f>
          <m:r>
            <w:rPr>
              <w:rFonts w:ascii="Cambria Math" w:eastAsia="Times New Roman" w:hAnsi="Cambria Math" w:cs="Segoe UI"/>
              <w:color w:val="373A3C"/>
              <w:sz w:val="24"/>
              <w:szCs w:val="24"/>
            </w:rPr>
            <m:t>x=</m:t>
          </m:r>
          <m:f>
            <m:fPr>
              <m:ctrlPr>
                <w:rPr>
                  <w:rFonts w:ascii="Cambria Math" w:eastAsia="Times New Roman" w:hAnsi="Cambria Math" w:cs="Segoe UI"/>
                  <w:i/>
                  <w:color w:val="373A3C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  <m:t>ds</m:t>
              </m:r>
            </m:num>
            <m:den>
              <m: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  <m:t>dt</m:t>
              </m:r>
            </m:den>
          </m:f>
          <m:r>
            <w:rPr>
              <w:rFonts w:ascii="Cambria Math" w:eastAsia="Times New Roman" w:hAnsi="Cambria Math" w:cs="Segoe UI"/>
              <w:color w:val="373A3C"/>
              <w:sz w:val="24"/>
              <w:szCs w:val="24"/>
            </w:rPr>
            <m:t>s</m:t>
          </m:r>
        </m:oMath>
      </m:oMathPara>
    </w:p>
    <w:p w14:paraId="522EB58B" w14:textId="481AFEDE" w:rsidR="0077548C" w:rsidRDefault="00501F87" w:rsidP="0077548C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m:oMathPara>
        <m:oMath>
          <m:f>
            <m:fPr>
              <m:ctrlP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  <m:t>dx</m:t>
              </m:r>
            </m:num>
            <m:den>
              <m:r>
                <m:rPr>
                  <m:sty m:val="p"/>
                </m:rP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  <m:t>dt</m:t>
              </m:r>
            </m:den>
          </m:f>
          <m:r>
            <w:rPr>
              <w:rFonts w:ascii="Cambria Math" w:eastAsia="Times New Roman" w:hAnsi="Cambria Math" w:cs="Segoe UI"/>
              <w:color w:val="373A3C"/>
              <w:sz w:val="24"/>
              <w:szCs w:val="24"/>
            </w:rPr>
            <m:t>8m=</m:t>
          </m:r>
          <m:f>
            <m:fPr>
              <m:ctrlPr>
                <w:rPr>
                  <w:rFonts w:ascii="Cambria Math" w:eastAsia="Times New Roman" w:hAnsi="Cambria Math" w:cs="Segoe UI"/>
                  <w:i/>
                  <w:color w:val="373A3C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  <m:t>3m</m:t>
              </m:r>
            </m:num>
            <m:den>
              <m: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  <m:t>sec</m:t>
              </m:r>
            </m:den>
          </m:f>
          <m:r>
            <w:rPr>
              <w:rFonts w:ascii="Cambria Math" w:eastAsia="Times New Roman" w:hAnsi="Cambria Math" w:cs="Segoe UI"/>
              <w:color w:val="373A3C"/>
              <w:sz w:val="24"/>
              <w:szCs w:val="24"/>
            </w:rPr>
            <m:t xml:space="preserve">*10m </m:t>
          </m:r>
        </m:oMath>
      </m:oMathPara>
    </w:p>
    <w:p w14:paraId="64F77913" w14:textId="0D2427F6" w:rsidR="0077548C" w:rsidRPr="00A9258A" w:rsidRDefault="00501F87" w:rsidP="0077548C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m:oMathPara>
        <m:oMath>
          <m:f>
            <m:fPr>
              <m:ctrlP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  <m:t>dx</m:t>
              </m:r>
            </m:num>
            <m:den>
              <m:r>
                <m:rPr>
                  <m:sty m:val="p"/>
                </m:rP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  <m:t>dt</m:t>
              </m:r>
            </m:den>
          </m:f>
          <m:r>
            <w:rPr>
              <w:rFonts w:ascii="Cambria Math" w:eastAsia="Times New Roman" w:hAnsi="Cambria Math" w:cs="Segoe UI"/>
              <w:color w:val="373A3C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Segoe UI"/>
                  <w:i/>
                  <w:color w:val="373A3C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  <m:t>3.75m</m:t>
              </m:r>
            </m:num>
            <m:den>
              <m: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  <m:t>sec</m:t>
              </m:r>
            </m:den>
          </m:f>
        </m:oMath>
      </m:oMathPara>
    </w:p>
    <w:p w14:paraId="04ECB71B" w14:textId="14E9B7A0" w:rsidR="0077548C" w:rsidRPr="001244BA" w:rsidRDefault="0077548C" w:rsidP="0077548C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The horizontal speed of the </w:t>
      </w:r>
      <w:r w:rsidR="00B6658E">
        <w:rPr>
          <w:rFonts w:ascii="Segoe UI" w:eastAsia="Times New Roman" w:hAnsi="Segoe UI" w:cs="Segoe UI"/>
          <w:color w:val="373A3C"/>
          <w:sz w:val="24"/>
          <w:szCs w:val="24"/>
        </w:rPr>
        <w:t>boat is 3.75m/sec</w:t>
      </w:r>
      <w:r w:rsidR="00FF5C99">
        <w:rPr>
          <w:rFonts w:ascii="Segoe UI" w:eastAsia="Times New Roman" w:hAnsi="Segoe UI" w:cs="Segoe UI"/>
          <w:color w:val="373A3C"/>
          <w:sz w:val="24"/>
          <w:szCs w:val="24"/>
        </w:rPr>
        <w:t xml:space="preserve"> app</w:t>
      </w:r>
      <w:r w:rsidR="005E0378">
        <w:rPr>
          <w:rFonts w:ascii="Segoe UI" w:eastAsia="Times New Roman" w:hAnsi="Segoe UI" w:cs="Segoe UI"/>
          <w:color w:val="373A3C"/>
          <w:sz w:val="24"/>
          <w:szCs w:val="24"/>
        </w:rPr>
        <w:t>roach</w:t>
      </w:r>
      <w:r w:rsidR="00FF5C99">
        <w:rPr>
          <w:rFonts w:ascii="Segoe UI" w:eastAsia="Times New Roman" w:hAnsi="Segoe UI" w:cs="Segoe UI"/>
          <w:color w:val="373A3C"/>
          <w:sz w:val="24"/>
          <w:szCs w:val="24"/>
        </w:rPr>
        <w:t>ing the dock when the distance is 8m.</w:t>
      </w:r>
    </w:p>
    <w:p w14:paraId="650BF505" w14:textId="3232F888" w:rsidR="00E00D72" w:rsidRDefault="00AA5EC3" w:rsidP="00AA5EC3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 w:rsidRPr="005175BC">
        <w:rPr>
          <w:rFonts w:ascii="Segoe UI" w:eastAsia="Times New Roman" w:hAnsi="Segoe UI" w:cs="Segoe UI"/>
          <w:color w:val="373A3C"/>
          <w:sz w:val="24"/>
          <w:szCs w:val="24"/>
        </w:rPr>
        <w:br/>
        <w:t>3. A girl is flying a kite on a string. The kite is 120 ft. above the ground and the wind is blowing the kite horizontally away from her at 6 ft/sec. At what rate must she let out the string when 130 ft of string has been released? Make sure your answer includes units.</w:t>
      </w:r>
      <w:r w:rsidRPr="005175BC">
        <w:rPr>
          <w:rFonts w:ascii="Segoe UI" w:eastAsia="Times New Roman" w:hAnsi="Segoe UI" w:cs="Segoe UI"/>
          <w:color w:val="373A3C"/>
          <w:sz w:val="24"/>
          <w:szCs w:val="24"/>
        </w:rPr>
        <w:br/>
      </w:r>
      <w:r w:rsidR="00BC4752" w:rsidRPr="00BC4752">
        <w:rPr>
          <w:rFonts w:ascii="Segoe UI" w:eastAsia="Times New Roman" w:hAnsi="Segoe UI" w:cs="Segoe UI"/>
          <w:noProof/>
          <w:color w:val="373A3C"/>
          <w:sz w:val="24"/>
          <w:szCs w:val="24"/>
        </w:rPr>
        <w:drawing>
          <wp:inline distT="0" distB="0" distL="0" distR="0" wp14:anchorId="68753E7D" wp14:editId="2FE83B35">
            <wp:extent cx="1673525" cy="975098"/>
            <wp:effectExtent l="0" t="0" r="317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86211" cy="98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E75D8B" w14:textId="2B7E5012" w:rsidR="00DE29BF" w:rsidRDefault="00DE29BF" w:rsidP="00DE29BF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We know the relationship between the </w:t>
      </w:r>
      <w:r w:rsidR="004E089C">
        <w:rPr>
          <w:rFonts w:ascii="Segoe UI" w:eastAsia="Times New Roman" w:hAnsi="Segoe UI" w:cs="Segoe UI"/>
          <w:color w:val="373A3C"/>
          <w:sz w:val="24"/>
          <w:szCs w:val="24"/>
        </w:rPr>
        <w:t>string</w:t>
      </w: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and the </w:t>
      </w:r>
      <w:r w:rsidR="004E089C">
        <w:rPr>
          <w:rFonts w:ascii="Segoe UI" w:eastAsia="Times New Roman" w:hAnsi="Segoe UI" w:cs="Segoe UI"/>
          <w:color w:val="373A3C"/>
          <w:sz w:val="24"/>
          <w:szCs w:val="24"/>
        </w:rPr>
        <w:t>kite</w:t>
      </w: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and the </w:t>
      </w:r>
      <w:r w:rsidR="004E089C">
        <w:rPr>
          <w:rFonts w:ascii="Segoe UI" w:eastAsia="Times New Roman" w:hAnsi="Segoe UI" w:cs="Segoe UI"/>
          <w:color w:val="373A3C"/>
          <w:sz w:val="24"/>
          <w:szCs w:val="24"/>
        </w:rPr>
        <w:t>girl</w:t>
      </w: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is the Pythagorean formula.</w:t>
      </w:r>
    </w:p>
    <w:p w14:paraId="5CFC6952" w14:textId="29F9F368" w:rsidR="00DE29BF" w:rsidRPr="00222ACE" w:rsidRDefault="00DE29BF" w:rsidP="00DE29BF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x(t)</w:t>
      </w:r>
      <w:r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2</w:t>
      </w:r>
      <w:r>
        <w:rPr>
          <w:rFonts w:ascii="Segoe UI" w:eastAsia="Times New Roman" w:hAnsi="Segoe UI" w:cs="Segoe UI"/>
          <w:color w:val="373A3C"/>
          <w:sz w:val="24"/>
          <w:szCs w:val="24"/>
        </w:rPr>
        <w:t>+</w:t>
      </w:r>
      <w:r w:rsidR="00683C7B">
        <w:rPr>
          <w:rFonts w:ascii="Segoe UI" w:eastAsia="Times New Roman" w:hAnsi="Segoe UI" w:cs="Segoe UI"/>
          <w:color w:val="373A3C"/>
          <w:sz w:val="24"/>
          <w:szCs w:val="24"/>
        </w:rPr>
        <w:t>120ft</w:t>
      </w:r>
      <w:r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2</w:t>
      </w:r>
      <w:r>
        <w:rPr>
          <w:rFonts w:ascii="Segoe UI" w:eastAsia="Times New Roman" w:hAnsi="Segoe UI" w:cs="Segoe UI"/>
          <w:color w:val="373A3C"/>
          <w:sz w:val="24"/>
          <w:szCs w:val="24"/>
        </w:rPr>
        <w:t>=s(t)</w:t>
      </w:r>
      <w:r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2</w:t>
      </w:r>
    </w:p>
    <w:p w14:paraId="5A616819" w14:textId="1E5FE4B0" w:rsidR="00DE29BF" w:rsidRDefault="00DE29BF" w:rsidP="00DE29BF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when </w:t>
      </w:r>
      <w:r w:rsidR="005817E0">
        <w:rPr>
          <w:rFonts w:ascii="Segoe UI" w:eastAsia="Times New Roman" w:hAnsi="Segoe UI" w:cs="Segoe UI"/>
          <w:color w:val="373A3C"/>
          <w:sz w:val="24"/>
          <w:szCs w:val="24"/>
        </w:rPr>
        <w:t>s</w:t>
      </w: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= </w:t>
      </w:r>
      <w:r w:rsidR="005817E0">
        <w:rPr>
          <w:rFonts w:ascii="Segoe UI" w:eastAsia="Times New Roman" w:hAnsi="Segoe UI" w:cs="Segoe UI"/>
          <w:color w:val="373A3C"/>
          <w:sz w:val="24"/>
          <w:szCs w:val="24"/>
        </w:rPr>
        <w:t>130</w:t>
      </w:r>
      <w:proofErr w:type="gramStart"/>
      <w:r w:rsidR="005F4DEC">
        <w:rPr>
          <w:rFonts w:ascii="Segoe UI" w:eastAsia="Times New Roman" w:hAnsi="Segoe UI" w:cs="Segoe UI"/>
          <w:color w:val="373A3C"/>
          <w:sz w:val="24"/>
          <w:szCs w:val="24"/>
        </w:rPr>
        <w:t>ft</w:t>
      </w: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,</w:t>
      </w:r>
      <w:proofErr w:type="gramEnd"/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</w:t>
      </w:r>
      <w:r w:rsidR="00253724">
        <w:rPr>
          <w:rFonts w:ascii="Segoe UI" w:eastAsia="Times New Roman" w:hAnsi="Segoe UI" w:cs="Segoe UI"/>
          <w:color w:val="373A3C"/>
          <w:sz w:val="24"/>
          <w:szCs w:val="24"/>
        </w:rPr>
        <w:t>x</w:t>
      </w:r>
      <w:r>
        <w:rPr>
          <w:rFonts w:ascii="Segoe UI" w:eastAsia="Times New Roman" w:hAnsi="Segoe UI" w:cs="Segoe UI"/>
          <w:color w:val="373A3C"/>
          <w:sz w:val="24"/>
          <w:szCs w:val="24"/>
        </w:rPr>
        <w:t>(t)= square root (</w:t>
      </w:r>
      <w:r w:rsidR="00702978">
        <w:rPr>
          <w:rFonts w:ascii="Segoe UI" w:eastAsia="Times New Roman" w:hAnsi="Segoe UI" w:cs="Segoe UI"/>
          <w:color w:val="373A3C"/>
          <w:sz w:val="24"/>
          <w:szCs w:val="24"/>
        </w:rPr>
        <w:t>130</w:t>
      </w:r>
      <w:r w:rsidR="00702978"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2</w:t>
      </w:r>
      <w:r w:rsidR="00702978">
        <w:rPr>
          <w:rFonts w:ascii="Segoe UI" w:eastAsia="Times New Roman" w:hAnsi="Segoe UI" w:cs="Segoe UI"/>
          <w:color w:val="373A3C"/>
          <w:sz w:val="24"/>
          <w:szCs w:val="24"/>
        </w:rPr>
        <w:t>-120</w:t>
      </w:r>
      <w:r w:rsidR="00702978"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2</w:t>
      </w: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) = </w:t>
      </w:r>
      <w:r w:rsidR="00637F4C">
        <w:rPr>
          <w:rFonts w:ascii="Segoe UI" w:eastAsia="Times New Roman" w:hAnsi="Segoe UI" w:cs="Segoe UI"/>
          <w:color w:val="373A3C"/>
          <w:sz w:val="24"/>
          <w:szCs w:val="24"/>
        </w:rPr>
        <w:t>5</w:t>
      </w: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0m, </w:t>
      </w:r>
    </w:p>
    <w:p w14:paraId="65E363D7" w14:textId="77777777" w:rsidR="00DE29BF" w:rsidRDefault="00DE29BF" w:rsidP="00DE29BF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By taking the derivative of two sides.</w:t>
      </w:r>
    </w:p>
    <w:p w14:paraId="5F7A2A5C" w14:textId="77777777" w:rsidR="00DE29BF" w:rsidRPr="00063CD0" w:rsidRDefault="00501F87" w:rsidP="00DE29BF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m:oMathPara>
        <m:oMath>
          <m:f>
            <m:fPr>
              <m:ctrlP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  <m:t>dx</m:t>
              </m:r>
            </m:num>
            <m:den>
              <m:r>
                <m:rPr>
                  <m:sty m:val="p"/>
                </m:rP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  <m:t>dt</m:t>
              </m:r>
            </m:den>
          </m:f>
          <m:r>
            <w:rPr>
              <w:rFonts w:ascii="Cambria Math" w:eastAsia="Times New Roman" w:hAnsi="Cambria Math" w:cs="Segoe UI"/>
              <w:color w:val="373A3C"/>
              <w:sz w:val="24"/>
              <w:szCs w:val="24"/>
            </w:rPr>
            <m:t>x=</m:t>
          </m:r>
          <m:f>
            <m:fPr>
              <m:ctrlPr>
                <w:rPr>
                  <w:rFonts w:ascii="Cambria Math" w:eastAsia="Times New Roman" w:hAnsi="Cambria Math" w:cs="Segoe UI"/>
                  <w:i/>
                  <w:color w:val="373A3C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  <m:t>ds</m:t>
              </m:r>
            </m:num>
            <m:den>
              <m: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  <m:t>dt</m:t>
              </m:r>
            </m:den>
          </m:f>
          <m:r>
            <w:rPr>
              <w:rFonts w:ascii="Cambria Math" w:eastAsia="Times New Roman" w:hAnsi="Cambria Math" w:cs="Segoe UI"/>
              <w:color w:val="373A3C"/>
              <w:sz w:val="24"/>
              <w:szCs w:val="24"/>
            </w:rPr>
            <m:t>s</m:t>
          </m:r>
        </m:oMath>
      </m:oMathPara>
    </w:p>
    <w:p w14:paraId="6CB803E7" w14:textId="35C94A25" w:rsidR="00DE29BF" w:rsidRPr="003205D6" w:rsidRDefault="00501F87" w:rsidP="00DE29BF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m:oMathPara>
        <m:oMath>
          <m:f>
            <m:fPr>
              <m:ctrlP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  <m:t>6ft</m:t>
              </m:r>
            </m:num>
            <m:den>
              <m:r>
                <m:rPr>
                  <m:sty m:val="p"/>
                </m:rP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  <m:t>sec</m:t>
              </m:r>
            </m:den>
          </m:f>
          <m:r>
            <m:rPr>
              <m:sty m:val="p"/>
            </m:rPr>
            <w:rPr>
              <w:rFonts w:ascii="Cambria Math" w:eastAsia="Times New Roman" w:hAnsi="Cambria Math" w:cs="Segoe UI"/>
              <w:color w:val="373A3C"/>
              <w:sz w:val="24"/>
              <w:szCs w:val="24"/>
            </w:rPr>
            <m:t>*</m:t>
          </m:r>
          <m:r>
            <w:rPr>
              <w:rFonts w:ascii="Cambria Math" w:eastAsia="Times New Roman" w:hAnsi="Cambria Math" w:cs="Segoe UI"/>
              <w:color w:val="373A3C"/>
              <w:sz w:val="24"/>
              <w:szCs w:val="24"/>
            </w:rPr>
            <m:t>50ft=</m:t>
          </m:r>
          <m:f>
            <m:fPr>
              <m:ctrlPr>
                <w:rPr>
                  <w:rFonts w:ascii="Cambria Math" w:eastAsia="Times New Roman" w:hAnsi="Cambria Math" w:cs="Segoe UI"/>
                  <w:i/>
                  <w:color w:val="373A3C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  <m:t>ds</m:t>
              </m:r>
            </m:num>
            <m:den>
              <m: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  <m:t>dt</m:t>
              </m:r>
            </m:den>
          </m:f>
          <m:r>
            <w:rPr>
              <w:rFonts w:ascii="Cambria Math" w:eastAsia="Times New Roman" w:hAnsi="Cambria Math" w:cs="Segoe UI"/>
              <w:color w:val="373A3C"/>
              <w:sz w:val="24"/>
              <w:szCs w:val="24"/>
            </w:rPr>
            <m:t xml:space="preserve">*130ft </m:t>
          </m:r>
        </m:oMath>
      </m:oMathPara>
    </w:p>
    <w:p w14:paraId="0B0B15DE" w14:textId="160B6D29" w:rsidR="003205D6" w:rsidRDefault="00501F87" w:rsidP="00DE29BF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m:oMathPara>
        <m:oMath>
          <m:f>
            <m:fPr>
              <m:ctrlPr>
                <w:rPr>
                  <w:rFonts w:ascii="Cambria Math" w:eastAsia="Times New Roman" w:hAnsi="Cambria Math" w:cs="Segoe UI"/>
                  <w:i/>
                  <w:color w:val="373A3C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  <m:t>ds</m:t>
              </m:r>
            </m:num>
            <m:den>
              <m:r>
                <w:rPr>
                  <w:rFonts w:ascii="Cambria Math" w:eastAsia="Times New Roman" w:hAnsi="Cambria Math" w:cs="Segoe UI"/>
                  <w:color w:val="373A3C"/>
                  <w:sz w:val="24"/>
                  <w:szCs w:val="24"/>
                </w:rPr>
                <m:t>dt</m:t>
              </m:r>
            </m:den>
          </m:f>
          <m:r>
            <w:rPr>
              <w:rFonts w:ascii="Cambria Math" w:eastAsia="Times New Roman" w:hAnsi="Cambria Math" w:cs="Segoe UI"/>
              <w:color w:val="373A3C"/>
              <w:sz w:val="24"/>
              <w:szCs w:val="24"/>
            </w:rPr>
            <m:t>≈</m:t>
          </m:r>
          <m:r>
            <w:rPr>
              <w:rFonts w:ascii="Cambria Math" w:eastAsia="Times New Roman" w:hAnsi="Cambria Math" w:cs="Segoe UI"/>
              <w:color w:val="373A3C"/>
              <w:sz w:val="24"/>
              <w:szCs w:val="24"/>
            </w:rPr>
            <m:t>4.615</m:t>
          </m:r>
          <m:r>
            <w:rPr>
              <w:rFonts w:ascii="Cambria Math" w:eastAsia="Times New Roman" w:hAnsi="Cambria Math" w:cs="Segoe UI"/>
              <w:color w:val="373A3C"/>
              <w:sz w:val="24"/>
              <w:szCs w:val="24"/>
            </w:rPr>
            <m:t>ft/sec</m:t>
          </m:r>
        </m:oMath>
      </m:oMathPara>
    </w:p>
    <w:p w14:paraId="6A7AB81D" w14:textId="09AB92D0" w:rsidR="00DE29BF" w:rsidRPr="00A9258A" w:rsidRDefault="00DE29BF" w:rsidP="00DE29BF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</w:p>
    <w:p w14:paraId="483F195F" w14:textId="77777777" w:rsidR="00730B7F" w:rsidRDefault="00730B7F" w:rsidP="00AA5EC3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</w:p>
    <w:p w14:paraId="78973FD0" w14:textId="57AC02C0" w:rsidR="004B7E5F" w:rsidRDefault="00AA5EC3" w:rsidP="00AA5EC3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 w:rsidRPr="005175BC">
        <w:rPr>
          <w:rFonts w:ascii="Segoe UI" w:eastAsia="Times New Roman" w:hAnsi="Segoe UI" w:cs="Segoe UI"/>
          <w:color w:val="373A3C"/>
          <w:sz w:val="24"/>
          <w:szCs w:val="24"/>
        </w:rPr>
        <w:br/>
        <w:t>4. Find the Linearization of </w:t>
      </w:r>
      <w:r w:rsidRPr="005175BC">
        <w:rPr>
          <w:rFonts w:ascii="Segoe UI" w:eastAsia="Times New Roman" w:hAnsi="Segoe UI" w:cs="Segoe UI"/>
          <w:b/>
          <w:bCs/>
          <w:noProof/>
          <w:color w:val="E90167"/>
          <w:sz w:val="24"/>
          <w:szCs w:val="24"/>
        </w:rPr>
        <w:drawing>
          <wp:inline distT="0" distB="0" distL="0" distR="0" wp14:anchorId="689C5A17" wp14:editId="51390443">
            <wp:extent cx="974725" cy="189865"/>
            <wp:effectExtent l="0" t="0" r="0" b="635"/>
            <wp:docPr id="14" name="Picture 14" descr=" f(x) =sin x ">
              <a:hlinkClick xmlns:a="http://schemas.openxmlformats.org/drawingml/2006/main" r:id="rId11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 f(x) =sin x ">
                      <a:hlinkClick r:id="rId11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4725" cy="18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175BC">
        <w:rPr>
          <w:rFonts w:ascii="Segoe UI" w:eastAsia="Times New Roman" w:hAnsi="Segoe UI" w:cs="Segoe UI"/>
          <w:color w:val="373A3C"/>
          <w:sz w:val="24"/>
          <w:szCs w:val="24"/>
        </w:rPr>
        <w:t> at </w:t>
      </w:r>
      <w:r w:rsidRPr="005175BC">
        <w:rPr>
          <w:rFonts w:ascii="Segoe UI" w:eastAsia="Times New Roman" w:hAnsi="Segoe UI" w:cs="Segoe UI"/>
          <w:b/>
          <w:bCs/>
          <w:noProof/>
          <w:color w:val="E90167"/>
          <w:sz w:val="24"/>
          <w:szCs w:val="24"/>
        </w:rPr>
        <w:drawing>
          <wp:inline distT="0" distB="0" distL="0" distR="0" wp14:anchorId="13656B5D" wp14:editId="34D48D47">
            <wp:extent cx="457200" cy="189865"/>
            <wp:effectExtent l="0" t="0" r="0" b="635"/>
            <wp:docPr id="13" name="Picture 13" descr=" a= \frac{ \pi}{2} ">
              <a:hlinkClick xmlns:a="http://schemas.openxmlformats.org/drawingml/2006/main" r:id="rId13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 a= \frac{ \pi}{2} ">
                      <a:hlinkClick r:id="rId13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18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175BC">
        <w:rPr>
          <w:rFonts w:ascii="Segoe UI" w:eastAsia="Times New Roman" w:hAnsi="Segoe UI" w:cs="Segoe UI"/>
          <w:color w:val="373A3C"/>
          <w:sz w:val="24"/>
          <w:szCs w:val="24"/>
        </w:rPr>
        <w:t>. Provide your answer as </w:t>
      </w:r>
      <w:r w:rsidRPr="005175BC">
        <w:rPr>
          <w:rFonts w:ascii="Segoe UI" w:eastAsia="Times New Roman" w:hAnsi="Segoe UI" w:cs="Segoe UI"/>
          <w:b/>
          <w:bCs/>
          <w:noProof/>
          <w:color w:val="E90167"/>
          <w:sz w:val="24"/>
          <w:szCs w:val="24"/>
        </w:rPr>
        <w:drawing>
          <wp:inline distT="0" distB="0" distL="0" distR="0" wp14:anchorId="593CA300" wp14:editId="06461869">
            <wp:extent cx="551815" cy="189865"/>
            <wp:effectExtent l="0" t="0" r="635" b="635"/>
            <wp:docPr id="12" name="Picture 12" descr="&#10;    L(x) = ">
              <a:hlinkClick xmlns:a="http://schemas.openxmlformats.org/drawingml/2006/main" r:id="rId15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&#10;    L(x) = ">
                      <a:hlinkClick r:id="rId15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815" cy="18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175BC">
        <w:rPr>
          <w:rFonts w:ascii="Segoe UI" w:eastAsia="Times New Roman" w:hAnsi="Segoe UI" w:cs="Segoe UI"/>
          <w:color w:val="373A3C"/>
          <w:sz w:val="24"/>
          <w:szCs w:val="24"/>
        </w:rPr>
        <w:t>?</w:t>
      </w:r>
      <w:r w:rsidRPr="005175BC">
        <w:rPr>
          <w:rFonts w:ascii="Segoe UI" w:eastAsia="Times New Roman" w:hAnsi="Segoe UI" w:cs="Segoe UI"/>
          <w:color w:val="373A3C"/>
          <w:sz w:val="24"/>
          <w:szCs w:val="24"/>
        </w:rPr>
        <w:br/>
      </w:r>
      <w:r w:rsidR="00087832">
        <w:rPr>
          <w:rFonts w:ascii="Segoe UI" w:eastAsia="Times New Roman" w:hAnsi="Segoe UI" w:cs="Segoe UI"/>
          <w:color w:val="373A3C"/>
          <w:sz w:val="24"/>
          <w:szCs w:val="24"/>
        </w:rPr>
        <w:t>L(x) =f(a) + f’(</w:t>
      </w:r>
      <w:r w:rsidR="008A7132">
        <w:rPr>
          <w:rFonts w:ascii="Segoe UI" w:eastAsia="Times New Roman" w:hAnsi="Segoe UI" w:cs="Segoe UI"/>
          <w:color w:val="373A3C"/>
          <w:sz w:val="24"/>
          <w:szCs w:val="24"/>
        </w:rPr>
        <w:t>a</w:t>
      </w:r>
      <w:r w:rsidR="00087832">
        <w:rPr>
          <w:rFonts w:ascii="Segoe UI" w:eastAsia="Times New Roman" w:hAnsi="Segoe UI" w:cs="Segoe UI"/>
          <w:color w:val="373A3C"/>
          <w:sz w:val="24"/>
          <w:szCs w:val="24"/>
        </w:rPr>
        <w:t>)(x-a)</w:t>
      </w:r>
    </w:p>
    <w:p w14:paraId="28E33E0D" w14:textId="0A7B8C4F" w:rsidR="00DF0EAE" w:rsidRDefault="00DF0EAE" w:rsidP="00AA5EC3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We know a= π/2</w:t>
      </w:r>
    </w:p>
    <w:p w14:paraId="7EAB3470" w14:textId="3A73B913" w:rsidR="00DF0EAE" w:rsidRDefault="00AA4A86" w:rsidP="00AA5EC3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F(a) = </w:t>
      </w:r>
      <w:r w:rsidR="00DF0EAE">
        <w:rPr>
          <w:rFonts w:ascii="Segoe UI" w:eastAsia="Times New Roman" w:hAnsi="Segoe UI" w:cs="Segoe UI"/>
          <w:color w:val="373A3C"/>
          <w:sz w:val="24"/>
          <w:szCs w:val="24"/>
        </w:rPr>
        <w:t>Sin(a)=1</w:t>
      </w:r>
    </w:p>
    <w:p w14:paraId="1FC2D54F" w14:textId="657FE4FF" w:rsidR="00AA4A86" w:rsidRDefault="00E61C73" w:rsidP="00AA5EC3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F’(x) = cos(a)=0</w:t>
      </w:r>
      <w:r w:rsidR="00503D4D">
        <w:rPr>
          <w:rFonts w:ascii="Segoe UI" w:eastAsia="Times New Roman" w:hAnsi="Segoe UI" w:cs="Segoe UI"/>
          <w:color w:val="373A3C"/>
          <w:sz w:val="24"/>
          <w:szCs w:val="24"/>
        </w:rPr>
        <w:t xml:space="preserve"> </w:t>
      </w:r>
    </w:p>
    <w:p w14:paraId="629D81D9" w14:textId="362D712B" w:rsidR="00D96D7D" w:rsidRDefault="00D96D7D" w:rsidP="00AA5EC3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Then L(x) = 1+0*(x-a) = 1</w:t>
      </w:r>
    </w:p>
    <w:p w14:paraId="6AFA6E48" w14:textId="55DD3FA2" w:rsidR="00C30243" w:rsidRDefault="00C30243" w:rsidP="00AA5EC3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proofErr w:type="gramStart"/>
      <w:r>
        <w:rPr>
          <w:rFonts w:ascii="Segoe UI" w:eastAsia="Times New Roman" w:hAnsi="Segoe UI" w:cs="Segoe UI"/>
          <w:color w:val="373A3C"/>
          <w:sz w:val="24"/>
          <w:szCs w:val="24"/>
        </w:rPr>
        <w:t>Thus</w:t>
      </w:r>
      <w:proofErr w:type="gramEnd"/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the linear approximation of f(x) is L(x) = 1 </w:t>
      </w:r>
    </w:p>
    <w:p w14:paraId="280CE72F" w14:textId="77777777" w:rsidR="00AA4A86" w:rsidRDefault="00AA4A86" w:rsidP="00AA5EC3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</w:p>
    <w:p w14:paraId="4F4BCAFD" w14:textId="77777777" w:rsidR="001A1EBB" w:rsidRDefault="00AA5EC3" w:rsidP="00AA5EC3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 w:rsidRPr="005175BC">
        <w:rPr>
          <w:rFonts w:ascii="Segoe UI" w:eastAsia="Times New Roman" w:hAnsi="Segoe UI" w:cs="Segoe UI"/>
          <w:color w:val="373A3C"/>
          <w:sz w:val="24"/>
          <w:szCs w:val="24"/>
        </w:rPr>
        <w:br/>
        <w:t>5. Use Linear Approximation to estimate </w:t>
      </w:r>
      <w:r w:rsidRPr="005175BC">
        <w:rPr>
          <w:rFonts w:ascii="Segoe UI" w:eastAsia="Times New Roman" w:hAnsi="Segoe UI" w:cs="Segoe UI"/>
          <w:b/>
          <w:bCs/>
          <w:noProof/>
          <w:color w:val="E90167"/>
          <w:sz w:val="24"/>
          <w:szCs w:val="24"/>
        </w:rPr>
        <w:drawing>
          <wp:inline distT="0" distB="0" distL="0" distR="0" wp14:anchorId="4A232CB7" wp14:editId="427747A4">
            <wp:extent cx="509270" cy="180975"/>
            <wp:effectExtent l="0" t="0" r="5080" b="9525"/>
            <wp:docPr id="11" name="Picture 11" descr=" e^{(-0.01)} ">
              <a:hlinkClick xmlns:a="http://schemas.openxmlformats.org/drawingml/2006/main" r:id="rId17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 e^{(-0.01)} ">
                      <a:hlinkClick r:id="rId17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175BC">
        <w:rPr>
          <w:rFonts w:ascii="Segoe UI" w:eastAsia="Times New Roman" w:hAnsi="Segoe UI" w:cs="Segoe UI"/>
          <w:color w:val="373A3C"/>
          <w:sz w:val="24"/>
          <w:szCs w:val="24"/>
        </w:rPr>
        <w:t>. Provide your answer in 2 decimal places.  </w:t>
      </w:r>
      <w:r w:rsidRPr="005175BC">
        <w:rPr>
          <w:rFonts w:ascii="Segoe UI" w:eastAsia="Times New Roman" w:hAnsi="Segoe UI" w:cs="Segoe UI"/>
          <w:b/>
          <w:bCs/>
          <w:color w:val="373A3C"/>
          <w:sz w:val="24"/>
          <w:szCs w:val="24"/>
        </w:rPr>
        <w:t>Do not</w:t>
      </w:r>
      <w:r w:rsidRPr="005175BC">
        <w:rPr>
          <w:rFonts w:ascii="Segoe UI" w:eastAsia="Times New Roman" w:hAnsi="Segoe UI" w:cs="Segoe UI"/>
          <w:color w:val="373A3C"/>
          <w:sz w:val="24"/>
          <w:szCs w:val="24"/>
        </w:rPr>
        <w:t> use a calculator. Show work for credit.</w:t>
      </w:r>
      <w:r w:rsidRPr="005175BC">
        <w:rPr>
          <w:rFonts w:ascii="Segoe UI" w:eastAsia="Times New Roman" w:hAnsi="Segoe UI" w:cs="Segoe UI"/>
          <w:color w:val="373A3C"/>
          <w:sz w:val="24"/>
          <w:szCs w:val="24"/>
        </w:rPr>
        <w:br/>
      </w:r>
    </w:p>
    <w:p w14:paraId="277A69CA" w14:textId="010EACB0" w:rsidR="0044100A" w:rsidRPr="00E66D7C" w:rsidRDefault="00EB78AA" w:rsidP="00AA5EC3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Let f(x)=</w:t>
      </w:r>
      <w:proofErr w:type="gramStart"/>
      <w:r>
        <w:rPr>
          <w:rFonts w:ascii="Segoe UI" w:eastAsia="Times New Roman" w:hAnsi="Segoe UI" w:cs="Segoe UI"/>
          <w:color w:val="373A3C"/>
          <w:sz w:val="24"/>
          <w:szCs w:val="24"/>
        </w:rPr>
        <w:t>e</w:t>
      </w:r>
      <w:r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x</w:t>
      </w:r>
      <w:r w:rsidR="00E66D7C"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 xml:space="preserve"> </w:t>
      </w:r>
      <w:r w:rsidR="00E66D7C">
        <w:rPr>
          <w:rFonts w:ascii="Segoe UI" w:eastAsia="Times New Roman" w:hAnsi="Segoe UI" w:cs="Segoe UI"/>
          <w:color w:val="373A3C"/>
          <w:sz w:val="24"/>
          <w:szCs w:val="24"/>
        </w:rPr>
        <w:t>,</w:t>
      </w:r>
      <w:proofErr w:type="gramEnd"/>
      <w:r w:rsidR="00E66D7C">
        <w:rPr>
          <w:rFonts w:ascii="Segoe UI" w:eastAsia="Times New Roman" w:hAnsi="Segoe UI" w:cs="Segoe UI"/>
          <w:color w:val="373A3C"/>
          <w:sz w:val="24"/>
          <w:szCs w:val="24"/>
        </w:rPr>
        <w:t xml:space="preserve"> we will find line</w:t>
      </w:r>
      <w:r w:rsidR="00B010D3">
        <w:rPr>
          <w:rFonts w:ascii="Segoe UI" w:eastAsia="Times New Roman" w:hAnsi="Segoe UI" w:cs="Segoe UI"/>
          <w:color w:val="373A3C"/>
          <w:sz w:val="24"/>
          <w:szCs w:val="24"/>
        </w:rPr>
        <w:t>arization function at x= 0</w:t>
      </w:r>
    </w:p>
    <w:p w14:paraId="0E8493EF" w14:textId="22148A16" w:rsidR="003625BC" w:rsidRDefault="008B1E01" w:rsidP="00AA5EC3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L(x)=f(a)+f’(a)(x-a)</w:t>
      </w:r>
      <w:r w:rsidR="00C409C0">
        <w:rPr>
          <w:rFonts w:ascii="Segoe UI" w:eastAsia="Times New Roman" w:hAnsi="Segoe UI" w:cs="Segoe UI"/>
          <w:color w:val="373A3C"/>
          <w:sz w:val="24"/>
          <w:szCs w:val="24"/>
        </w:rPr>
        <w:t xml:space="preserve"> </w:t>
      </w:r>
      <w:proofErr w:type="gramStart"/>
      <w:r w:rsidR="00C409C0">
        <w:rPr>
          <w:rFonts w:ascii="Segoe UI" w:eastAsia="Times New Roman" w:hAnsi="Segoe UI" w:cs="Segoe UI"/>
          <w:color w:val="373A3C"/>
          <w:sz w:val="24"/>
          <w:szCs w:val="24"/>
        </w:rPr>
        <w:t xml:space="preserve">=  </w:t>
      </w:r>
      <w:proofErr w:type="spellStart"/>
      <w:r w:rsidR="003B7668">
        <w:rPr>
          <w:rFonts w:ascii="Segoe UI" w:eastAsia="Times New Roman" w:hAnsi="Segoe UI" w:cs="Segoe UI"/>
          <w:color w:val="373A3C"/>
          <w:sz w:val="24"/>
          <w:szCs w:val="24"/>
        </w:rPr>
        <w:t>e</w:t>
      </w:r>
      <w:r w:rsidR="003B7668"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x</w:t>
      </w:r>
      <w:proofErr w:type="gramEnd"/>
      <w:r w:rsidR="003B7668">
        <w:rPr>
          <w:rFonts w:ascii="Segoe UI" w:eastAsia="Times New Roman" w:hAnsi="Segoe UI" w:cs="Segoe UI"/>
          <w:color w:val="373A3C"/>
          <w:sz w:val="24"/>
          <w:szCs w:val="24"/>
        </w:rPr>
        <w:t>+e</w:t>
      </w:r>
      <w:r w:rsidR="003B7668"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a</w:t>
      </w:r>
      <w:proofErr w:type="spellEnd"/>
      <w:r w:rsidR="009467F1">
        <w:rPr>
          <w:rFonts w:ascii="Segoe UI" w:eastAsia="Times New Roman" w:hAnsi="Segoe UI" w:cs="Segoe UI"/>
          <w:color w:val="373A3C"/>
          <w:sz w:val="24"/>
          <w:szCs w:val="24"/>
        </w:rPr>
        <w:t>(x-a)</w:t>
      </w:r>
    </w:p>
    <w:p w14:paraId="7A688392" w14:textId="163D638E" w:rsidR="007A44EE" w:rsidRDefault="007A44EE" w:rsidP="00AA5EC3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L(</w:t>
      </w:r>
      <w:proofErr w:type="gramStart"/>
      <w:r>
        <w:rPr>
          <w:rFonts w:ascii="Segoe UI" w:eastAsia="Times New Roman" w:hAnsi="Segoe UI" w:cs="Segoe UI"/>
          <w:color w:val="373A3C"/>
          <w:sz w:val="24"/>
          <w:szCs w:val="24"/>
        </w:rPr>
        <w:t>0)=</w:t>
      </w:r>
      <w:proofErr w:type="gramEnd"/>
      <w:r>
        <w:rPr>
          <w:rFonts w:ascii="Segoe UI" w:eastAsia="Times New Roman" w:hAnsi="Segoe UI" w:cs="Segoe UI"/>
          <w:color w:val="373A3C"/>
          <w:sz w:val="24"/>
          <w:szCs w:val="24"/>
        </w:rPr>
        <w:t>f(0)+f’(</w:t>
      </w:r>
      <w:r w:rsidR="00C63CF9">
        <w:rPr>
          <w:rFonts w:ascii="Segoe UI" w:eastAsia="Times New Roman" w:hAnsi="Segoe UI" w:cs="Segoe UI"/>
          <w:color w:val="373A3C"/>
          <w:sz w:val="24"/>
          <w:szCs w:val="24"/>
        </w:rPr>
        <w:t>0</w:t>
      </w:r>
      <w:r>
        <w:rPr>
          <w:rFonts w:ascii="Segoe UI" w:eastAsia="Times New Roman" w:hAnsi="Segoe UI" w:cs="Segoe UI"/>
          <w:color w:val="373A3C"/>
          <w:sz w:val="24"/>
          <w:szCs w:val="24"/>
        </w:rPr>
        <w:t>)(</w:t>
      </w:r>
      <w:r w:rsidR="00C63CF9">
        <w:rPr>
          <w:rFonts w:ascii="Segoe UI" w:eastAsia="Times New Roman" w:hAnsi="Segoe UI" w:cs="Segoe UI"/>
          <w:color w:val="373A3C"/>
          <w:sz w:val="24"/>
          <w:szCs w:val="24"/>
        </w:rPr>
        <w:t>x</w:t>
      </w:r>
      <w:r>
        <w:rPr>
          <w:rFonts w:ascii="Segoe UI" w:eastAsia="Times New Roman" w:hAnsi="Segoe UI" w:cs="Segoe UI"/>
          <w:color w:val="373A3C"/>
          <w:sz w:val="24"/>
          <w:szCs w:val="24"/>
        </w:rPr>
        <w:t>-</w:t>
      </w:r>
      <w:r w:rsidR="00107C3F">
        <w:rPr>
          <w:rFonts w:ascii="Segoe UI" w:eastAsia="Times New Roman" w:hAnsi="Segoe UI" w:cs="Segoe UI"/>
          <w:color w:val="373A3C"/>
          <w:sz w:val="24"/>
          <w:szCs w:val="24"/>
        </w:rPr>
        <w:t>0</w:t>
      </w:r>
      <w:r>
        <w:rPr>
          <w:rFonts w:ascii="Segoe UI" w:eastAsia="Times New Roman" w:hAnsi="Segoe UI" w:cs="Segoe UI"/>
          <w:color w:val="373A3C"/>
          <w:sz w:val="24"/>
          <w:szCs w:val="24"/>
        </w:rPr>
        <w:t>)</w:t>
      </w:r>
      <w:r w:rsidR="005259FD">
        <w:rPr>
          <w:rFonts w:ascii="Segoe UI" w:eastAsia="Times New Roman" w:hAnsi="Segoe UI" w:cs="Segoe UI"/>
          <w:color w:val="373A3C"/>
          <w:sz w:val="24"/>
          <w:szCs w:val="24"/>
        </w:rPr>
        <w:t xml:space="preserve"> = 1+</w:t>
      </w:r>
      <w:r w:rsidR="008C4F4F">
        <w:rPr>
          <w:rFonts w:ascii="Segoe UI" w:eastAsia="Times New Roman" w:hAnsi="Segoe UI" w:cs="Segoe UI"/>
          <w:color w:val="373A3C"/>
          <w:sz w:val="24"/>
          <w:szCs w:val="24"/>
        </w:rPr>
        <w:t>x</w:t>
      </w:r>
    </w:p>
    <w:p w14:paraId="6CE0B5D8" w14:textId="05D90E16" w:rsidR="00D20A23" w:rsidRDefault="00647CE9" w:rsidP="00AA5EC3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F(-0.</w:t>
      </w:r>
      <w:proofErr w:type="gramStart"/>
      <w:r>
        <w:rPr>
          <w:rFonts w:ascii="Segoe UI" w:eastAsia="Times New Roman" w:hAnsi="Segoe UI" w:cs="Segoe UI"/>
          <w:color w:val="373A3C"/>
          <w:sz w:val="24"/>
          <w:szCs w:val="24"/>
        </w:rPr>
        <w:t>01)≈</w:t>
      </w:r>
      <w:proofErr w:type="gramEnd"/>
      <w:r>
        <w:rPr>
          <w:rFonts w:ascii="Segoe UI" w:eastAsia="Times New Roman" w:hAnsi="Segoe UI" w:cs="Segoe UI"/>
          <w:color w:val="373A3C"/>
          <w:sz w:val="24"/>
          <w:szCs w:val="24"/>
        </w:rPr>
        <w:t>L(-0.01) = 1-</w:t>
      </w:r>
      <w:r w:rsidR="00E458BA">
        <w:rPr>
          <w:rFonts w:ascii="Segoe UI" w:eastAsia="Times New Roman" w:hAnsi="Segoe UI" w:cs="Segoe UI"/>
          <w:color w:val="373A3C"/>
          <w:sz w:val="24"/>
          <w:szCs w:val="24"/>
        </w:rPr>
        <w:t>0.01=0.99</w:t>
      </w:r>
    </w:p>
    <w:p w14:paraId="74772571" w14:textId="1D9DF1A3" w:rsidR="00AA5EC3" w:rsidRPr="005175BC" w:rsidRDefault="00AA5EC3" w:rsidP="00AA5EC3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 w:rsidRPr="005175BC">
        <w:rPr>
          <w:rFonts w:ascii="Segoe UI" w:eastAsia="Times New Roman" w:hAnsi="Segoe UI" w:cs="Segoe UI"/>
          <w:color w:val="373A3C"/>
          <w:sz w:val="24"/>
          <w:szCs w:val="24"/>
        </w:rPr>
        <w:br/>
        <w:t>6. Calculate the locations of maximums and minimums of the following functions: Show work in details. </w:t>
      </w:r>
    </w:p>
    <w:p w14:paraId="19E44429" w14:textId="77777777" w:rsidR="00AA5EC3" w:rsidRPr="005175BC" w:rsidRDefault="00AA5EC3" w:rsidP="00AA5EC3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 w:rsidRPr="005175BC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75042C47" wp14:editId="3C23877F">
            <wp:extent cx="1527175" cy="207010"/>
            <wp:effectExtent l="0" t="0" r="0" b="2540"/>
            <wp:docPr id="10" name="Picture 10" descr=" f(x) = x^3 - 3x + 2 ">
              <a:hlinkClick xmlns:a="http://schemas.openxmlformats.org/drawingml/2006/main" r:id="rId19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 f(x) = x^3 - 3x + 2 ">
                      <a:hlinkClick r:id="rId19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175" cy="207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175BC">
        <w:rPr>
          <w:rFonts w:ascii="Segoe UI" w:eastAsia="Times New Roman" w:hAnsi="Segoe UI" w:cs="Segoe UI"/>
          <w:color w:val="373A3C"/>
          <w:sz w:val="24"/>
          <w:szCs w:val="24"/>
        </w:rPr>
        <w:t>  </w:t>
      </w:r>
    </w:p>
    <w:p w14:paraId="65178B52" w14:textId="77777777" w:rsidR="00AA5EC3" w:rsidRPr="005175BC" w:rsidRDefault="00AA5EC3" w:rsidP="00AA5EC3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 w:rsidRPr="005175BC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3A11D599" wp14:editId="593C2CD7">
            <wp:extent cx="1595755" cy="207010"/>
            <wp:effectExtent l="0" t="0" r="4445" b="2540"/>
            <wp:docPr id="9" name="Picture 9" descr=" f(x) = x^4 - 8x^2 + 3 ">
              <a:hlinkClick xmlns:a="http://schemas.openxmlformats.org/drawingml/2006/main" r:id="rId21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 f(x) = x^4 - 8x^2 + 3 ">
                      <a:hlinkClick r:id="rId21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5755" cy="207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5AFF8" w14:textId="0352A7D5" w:rsidR="00B93E61" w:rsidRDefault="00503B2D" w:rsidP="00AA5EC3">
      <w:pPr>
        <w:spacing w:after="0" w:line="240" w:lineRule="auto"/>
        <w:rPr>
          <w:rStyle w:val="mo"/>
          <w:rFonts w:ascii="MathJax_Main" w:hAnsi="MathJax_Main"/>
          <w:color w:val="424242"/>
          <w:sz w:val="29"/>
          <w:szCs w:val="29"/>
          <w:bdr w:val="none" w:sz="0" w:space="0" w:color="auto" w:frame="1"/>
          <w:shd w:val="clear" w:color="auto" w:fill="FFFFFF"/>
        </w:rPr>
      </w:pPr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a) f(x) is overall interval </w:t>
      </w:r>
      <w:r>
        <w:rPr>
          <w:rStyle w:val="mo"/>
          <w:rFonts w:ascii="MathJax_Main" w:hAnsi="MathJax_Main"/>
          <w:color w:val="424242"/>
          <w:sz w:val="29"/>
          <w:szCs w:val="29"/>
          <w:bdr w:val="none" w:sz="0" w:space="0" w:color="auto" w:frame="1"/>
          <w:shd w:val="clear" w:color="auto" w:fill="FFFFFF"/>
        </w:rPr>
        <w:t>(</w:t>
      </w:r>
      <w:r>
        <w:rPr>
          <w:rStyle w:val="mtext"/>
          <w:rFonts w:ascii="MathJax_Main" w:hAnsi="MathJax_Main"/>
          <w:color w:val="424242"/>
          <w:sz w:val="29"/>
          <w:szCs w:val="29"/>
          <w:bdr w:val="none" w:sz="0" w:space="0" w:color="auto" w:frame="1"/>
          <w:shd w:val="clear" w:color="auto" w:fill="FFFFFF"/>
        </w:rPr>
        <w:t>−</w:t>
      </w:r>
      <w:proofErr w:type="gramStart"/>
      <w:r>
        <w:rPr>
          <w:rStyle w:val="mi"/>
          <w:rFonts w:ascii="MathJax_Main" w:hAnsi="MathJax_Main"/>
          <w:color w:val="424242"/>
          <w:sz w:val="29"/>
          <w:szCs w:val="29"/>
          <w:bdr w:val="none" w:sz="0" w:space="0" w:color="auto" w:frame="1"/>
          <w:shd w:val="clear" w:color="auto" w:fill="FFFFFF"/>
        </w:rPr>
        <w:t>∞</w:t>
      </w:r>
      <w:r>
        <w:rPr>
          <w:rStyle w:val="mo"/>
          <w:rFonts w:ascii="MathJax_Main" w:hAnsi="MathJax_Main"/>
          <w:color w:val="424242"/>
          <w:sz w:val="29"/>
          <w:szCs w:val="29"/>
          <w:bdr w:val="none" w:sz="0" w:space="0" w:color="auto" w:frame="1"/>
          <w:shd w:val="clear" w:color="auto" w:fill="FFFFFF"/>
        </w:rPr>
        <w:t>,</w:t>
      </w:r>
      <w:r>
        <w:rPr>
          <w:rStyle w:val="mi"/>
          <w:rFonts w:ascii="MathJax_Main" w:hAnsi="MathJax_Main"/>
          <w:color w:val="424242"/>
          <w:sz w:val="29"/>
          <w:szCs w:val="29"/>
          <w:bdr w:val="none" w:sz="0" w:space="0" w:color="auto" w:frame="1"/>
          <w:shd w:val="clear" w:color="auto" w:fill="FFFFFF"/>
        </w:rPr>
        <w:t>∞</w:t>
      </w:r>
      <w:proofErr w:type="gramEnd"/>
      <w:r>
        <w:rPr>
          <w:rStyle w:val="mo"/>
          <w:rFonts w:ascii="MathJax_Main" w:hAnsi="MathJax_Main"/>
          <w:color w:val="424242"/>
          <w:sz w:val="29"/>
          <w:szCs w:val="29"/>
          <w:bdr w:val="none" w:sz="0" w:space="0" w:color="auto" w:frame="1"/>
          <w:shd w:val="clear" w:color="auto" w:fill="FFFFFF"/>
        </w:rPr>
        <w:t>)</w:t>
      </w:r>
      <w:r w:rsidR="006B7BA8">
        <w:rPr>
          <w:rStyle w:val="mo"/>
          <w:rFonts w:ascii="MathJax_Main" w:hAnsi="MathJax_Main"/>
          <w:color w:val="424242"/>
          <w:sz w:val="29"/>
          <w:szCs w:val="29"/>
          <w:bdr w:val="none" w:sz="0" w:space="0" w:color="auto" w:frame="1"/>
          <w:shd w:val="clear" w:color="auto" w:fill="FFFFFF"/>
        </w:rPr>
        <w:t xml:space="preserve"> , the f(x) can be factor into f(x) =(x-1)(x</w:t>
      </w:r>
      <w:r w:rsidR="0061439E">
        <w:rPr>
          <w:rStyle w:val="mo"/>
          <w:rFonts w:ascii="MathJax_Main" w:hAnsi="MathJax_Main"/>
          <w:color w:val="424242"/>
          <w:sz w:val="29"/>
          <w:szCs w:val="29"/>
          <w:bdr w:val="none" w:sz="0" w:space="0" w:color="auto" w:frame="1"/>
          <w:shd w:val="clear" w:color="auto" w:fill="FFFFFF"/>
        </w:rPr>
        <w:t>-2</w:t>
      </w:r>
      <w:r w:rsidR="006B7BA8">
        <w:rPr>
          <w:rStyle w:val="mo"/>
          <w:rFonts w:ascii="MathJax_Main" w:hAnsi="MathJax_Main"/>
          <w:color w:val="424242"/>
          <w:sz w:val="29"/>
          <w:szCs w:val="29"/>
          <w:bdr w:val="none" w:sz="0" w:space="0" w:color="auto" w:frame="1"/>
          <w:shd w:val="clear" w:color="auto" w:fill="FFFFFF"/>
        </w:rPr>
        <w:t>)</w:t>
      </w:r>
    </w:p>
    <w:p w14:paraId="5FE75C34" w14:textId="105EB6F5" w:rsidR="00C94644" w:rsidRDefault="008C4034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</w:pPr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lastRenderedPageBreak/>
        <w:t>f(x) is differentiable over this interval when f’(</w:t>
      </w:r>
      <w:r w:rsidR="00CD0E47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c</w:t>
      </w:r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)= </w:t>
      </w:r>
      <w:proofErr w:type="gramStart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0 ,</w:t>
      </w:r>
      <w:proofErr w:type="gramEnd"/>
      <w:r w:rsidR="00CD0E47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 c is the </w:t>
      </w:r>
      <w:r w:rsidR="001452BF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local extreme.</w:t>
      </w:r>
    </w:p>
    <w:p w14:paraId="3819CB99" w14:textId="4CA535D1" w:rsidR="00452F56" w:rsidRDefault="00452F56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</w:pPr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F’(x)= 3x</w:t>
      </w:r>
      <w:r w:rsidR="0085110C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  <w:vertAlign w:val="superscript"/>
        </w:rPr>
        <w:t>2</w:t>
      </w:r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-3 = </w:t>
      </w:r>
      <w:proofErr w:type="gramStart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0 ,then</w:t>
      </w:r>
      <w:proofErr w:type="gramEnd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 x=</w:t>
      </w:r>
      <w:r w:rsidR="005E79F7" w:rsidRPr="005E79F7">
        <w:rPr>
          <w:rFonts w:ascii="Segoe UI" w:eastAsia="Times New Roman" w:hAnsi="Segoe UI" w:cs="Segoe UI"/>
          <w:color w:val="373A3C"/>
          <w:sz w:val="24"/>
          <w:szCs w:val="24"/>
          <w:u w:val="single"/>
          <w:shd w:val="clear" w:color="auto" w:fill="FFFFFF"/>
        </w:rPr>
        <w:t>+</w:t>
      </w:r>
      <w:r w:rsidR="005E79F7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1</w:t>
      </w:r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its</w:t>
      </w:r>
      <w:proofErr w:type="spellEnd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 the extreme.</w:t>
      </w:r>
    </w:p>
    <w:p w14:paraId="1F9FAF2B" w14:textId="461B418C" w:rsidR="008C4813" w:rsidRDefault="00BD4F2A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</w:pPr>
      <w:proofErr w:type="gramStart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F(</w:t>
      </w:r>
      <w:proofErr w:type="gramEnd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1)=1-3+2 =0</w:t>
      </w:r>
      <w:r w:rsidR="00E248BA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. </w:t>
      </w:r>
      <w:r w:rsidR="00CF5753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 </w:t>
      </w:r>
      <w:proofErr w:type="gramStart"/>
      <w:r w:rsidR="00CF5753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F(</w:t>
      </w:r>
      <w:proofErr w:type="gramEnd"/>
      <w:r w:rsidR="00CF5753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-1) =-1 +3+2 = 4</w:t>
      </w:r>
    </w:p>
    <w:p w14:paraId="2A4464F1" w14:textId="281E0970" w:rsidR="00E248BA" w:rsidRDefault="00E248BA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</w:pPr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We know for (x-</w:t>
      </w:r>
      <w:proofErr w:type="gramStart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1)(</w:t>
      </w:r>
      <w:proofErr w:type="gramEnd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x-2) ,function will have intercept with x-axis.</w:t>
      </w:r>
      <w:r w:rsidR="0085110C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 </w:t>
      </w:r>
    </w:p>
    <w:p w14:paraId="090DEC1A" w14:textId="77777777" w:rsidR="007C496A" w:rsidRDefault="00694ADD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</w:pPr>
      <w:proofErr w:type="gramStart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So</w:t>
      </w:r>
      <w:proofErr w:type="gramEnd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 the function have </w:t>
      </w:r>
    </w:p>
    <w:p w14:paraId="5E872CAE" w14:textId="45893C44" w:rsidR="007C496A" w:rsidRDefault="00694ADD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</w:pPr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local maximum </w:t>
      </w:r>
      <w:proofErr w:type="gramStart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f(</w:t>
      </w:r>
      <w:proofErr w:type="gramEnd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-1) =4 and </w:t>
      </w:r>
    </w:p>
    <w:p w14:paraId="52C91601" w14:textId="762758D0" w:rsidR="00C94644" w:rsidRDefault="00694ADD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</w:pPr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local </w:t>
      </w:r>
      <w:proofErr w:type="spellStart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minimium</w:t>
      </w:r>
      <w:proofErr w:type="spellEnd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 </w:t>
      </w:r>
      <w:proofErr w:type="gramStart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f(</w:t>
      </w:r>
      <w:proofErr w:type="gramEnd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1)=0</w:t>
      </w:r>
      <w:r w:rsidR="009749ED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.</w:t>
      </w:r>
    </w:p>
    <w:p w14:paraId="158D3AC3" w14:textId="5B665816" w:rsidR="00BF1DA6" w:rsidRDefault="00BF1DA6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</w:pPr>
      <w:r w:rsidRPr="00BF1DA6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drawing>
          <wp:inline distT="0" distB="0" distL="0" distR="0" wp14:anchorId="004E33A4" wp14:editId="1BD07111">
            <wp:extent cx="1630017" cy="1805760"/>
            <wp:effectExtent l="0" t="0" r="889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636069" cy="1812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B73D1" w14:textId="7B8C6ABF" w:rsidR="00C415AE" w:rsidRDefault="00C415AE" w:rsidP="00AA5EC3">
      <w:pPr>
        <w:spacing w:after="0" w:line="240" w:lineRule="auto"/>
        <w:rPr>
          <w:rStyle w:val="mo"/>
          <w:rFonts w:ascii="MathJax_Main" w:hAnsi="MathJax_Main"/>
          <w:color w:val="424242"/>
          <w:sz w:val="29"/>
          <w:szCs w:val="29"/>
          <w:bdr w:val="none" w:sz="0" w:space="0" w:color="auto" w:frame="1"/>
          <w:shd w:val="clear" w:color="auto" w:fill="FFFFFF"/>
        </w:rPr>
      </w:pPr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The absolution maximum and </w:t>
      </w:r>
      <w:proofErr w:type="spellStart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minimium</w:t>
      </w:r>
      <w:proofErr w:type="spellEnd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 is </w:t>
      </w:r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interval </w:t>
      </w:r>
      <w:r>
        <w:rPr>
          <w:rStyle w:val="mo"/>
          <w:rFonts w:ascii="MathJax_Main" w:hAnsi="MathJax_Main"/>
          <w:color w:val="424242"/>
          <w:sz w:val="29"/>
          <w:szCs w:val="29"/>
          <w:bdr w:val="none" w:sz="0" w:space="0" w:color="auto" w:frame="1"/>
          <w:shd w:val="clear" w:color="auto" w:fill="FFFFFF"/>
        </w:rPr>
        <w:t>(</w:t>
      </w:r>
      <w:r>
        <w:rPr>
          <w:rStyle w:val="mtext"/>
          <w:rFonts w:ascii="MathJax_Main" w:hAnsi="MathJax_Main"/>
          <w:color w:val="424242"/>
          <w:sz w:val="29"/>
          <w:szCs w:val="29"/>
          <w:bdr w:val="none" w:sz="0" w:space="0" w:color="auto" w:frame="1"/>
          <w:shd w:val="clear" w:color="auto" w:fill="FFFFFF"/>
        </w:rPr>
        <w:t>−</w:t>
      </w:r>
      <w:proofErr w:type="gramStart"/>
      <w:r>
        <w:rPr>
          <w:rStyle w:val="mi"/>
          <w:rFonts w:ascii="MathJax_Main" w:hAnsi="MathJax_Main"/>
          <w:color w:val="424242"/>
          <w:sz w:val="29"/>
          <w:szCs w:val="29"/>
          <w:bdr w:val="none" w:sz="0" w:space="0" w:color="auto" w:frame="1"/>
          <w:shd w:val="clear" w:color="auto" w:fill="FFFFFF"/>
        </w:rPr>
        <w:t>∞</w:t>
      </w:r>
      <w:r>
        <w:rPr>
          <w:rStyle w:val="mo"/>
          <w:rFonts w:ascii="MathJax_Main" w:hAnsi="MathJax_Main"/>
          <w:color w:val="424242"/>
          <w:sz w:val="29"/>
          <w:szCs w:val="29"/>
          <w:bdr w:val="none" w:sz="0" w:space="0" w:color="auto" w:frame="1"/>
          <w:shd w:val="clear" w:color="auto" w:fill="FFFFFF"/>
        </w:rPr>
        <w:t>,</w:t>
      </w:r>
      <w:r>
        <w:rPr>
          <w:rStyle w:val="mi"/>
          <w:rFonts w:ascii="MathJax_Main" w:hAnsi="MathJax_Main"/>
          <w:color w:val="424242"/>
          <w:sz w:val="29"/>
          <w:szCs w:val="29"/>
          <w:bdr w:val="none" w:sz="0" w:space="0" w:color="auto" w:frame="1"/>
          <w:shd w:val="clear" w:color="auto" w:fill="FFFFFF"/>
        </w:rPr>
        <w:t>∞</w:t>
      </w:r>
      <w:proofErr w:type="gramEnd"/>
      <w:r>
        <w:rPr>
          <w:rStyle w:val="mo"/>
          <w:rFonts w:ascii="MathJax_Main" w:hAnsi="MathJax_Main"/>
          <w:color w:val="424242"/>
          <w:sz w:val="29"/>
          <w:szCs w:val="29"/>
          <w:bdr w:val="none" w:sz="0" w:space="0" w:color="auto" w:frame="1"/>
          <w:shd w:val="clear" w:color="auto" w:fill="FFFFFF"/>
        </w:rPr>
        <w:t>)</w:t>
      </w:r>
      <w:r w:rsidR="00CD6E58">
        <w:rPr>
          <w:rStyle w:val="mo"/>
          <w:rFonts w:ascii="MathJax_Main" w:hAnsi="MathJax_Main"/>
          <w:color w:val="424242"/>
          <w:sz w:val="29"/>
          <w:szCs w:val="29"/>
          <w:bdr w:val="none" w:sz="0" w:space="0" w:color="auto" w:frame="1"/>
          <w:shd w:val="clear" w:color="auto" w:fill="FFFFFF"/>
        </w:rPr>
        <w:t>;</w:t>
      </w:r>
    </w:p>
    <w:p w14:paraId="44AF8613" w14:textId="77777777" w:rsidR="00266F3E" w:rsidRDefault="00266F3E" w:rsidP="00AA5EC3">
      <w:pPr>
        <w:spacing w:after="0" w:line="240" w:lineRule="auto"/>
        <w:rPr>
          <w:rStyle w:val="mo"/>
          <w:rFonts w:ascii="MathJax_Main" w:hAnsi="MathJax_Main"/>
          <w:color w:val="424242"/>
          <w:sz w:val="29"/>
          <w:szCs w:val="29"/>
          <w:bdr w:val="none" w:sz="0" w:space="0" w:color="auto" w:frame="1"/>
          <w:shd w:val="clear" w:color="auto" w:fill="FFFFFF"/>
        </w:rPr>
      </w:pPr>
    </w:p>
    <w:p w14:paraId="3FAE65BA" w14:textId="3CA52338" w:rsidR="00266F3E" w:rsidRDefault="00266F3E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</w:pPr>
      <w:r>
        <w:rPr>
          <w:rStyle w:val="mo"/>
          <w:rFonts w:ascii="MathJax_Main" w:hAnsi="MathJax_Main"/>
          <w:color w:val="424242"/>
          <w:sz w:val="29"/>
          <w:szCs w:val="29"/>
          <w:bdr w:val="none" w:sz="0" w:space="0" w:color="auto" w:frame="1"/>
          <w:shd w:val="clear" w:color="auto" w:fill="FFFFFF"/>
        </w:rPr>
        <w:t xml:space="preserve">b) </w:t>
      </w:r>
      <w:r w:rsidR="00990915" w:rsidRPr="005175BC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2644DF9B" wp14:editId="3B4302FE">
            <wp:extent cx="1595755" cy="207010"/>
            <wp:effectExtent l="0" t="0" r="4445" b="2540"/>
            <wp:docPr id="20" name="Picture 20" descr=" f(x) = x^4 - 8x^2 + 3 ">
              <a:hlinkClick xmlns:a="http://schemas.openxmlformats.org/drawingml/2006/main" r:id="rId21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 f(x) = x^4 - 8x^2 + 3 ">
                      <a:hlinkClick r:id="rId21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5755" cy="207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7DF8D1" w14:textId="77777777" w:rsidR="00E200BB" w:rsidRDefault="00E200BB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</w:pPr>
    </w:p>
    <w:p w14:paraId="0927F2A9" w14:textId="037A205C" w:rsidR="00E423ED" w:rsidRDefault="00A132CE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</w:pPr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f’(x)=4x</w:t>
      </w:r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  <w:vertAlign w:val="superscript"/>
        </w:rPr>
        <w:t>3</w:t>
      </w:r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-16</w:t>
      </w:r>
      <w:r w:rsidR="00FC52E3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x</w:t>
      </w:r>
      <w:r w:rsidR="006843F7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 </w:t>
      </w:r>
    </w:p>
    <w:p w14:paraId="534292E8" w14:textId="686FA09C" w:rsidR="006843F7" w:rsidRDefault="006843F7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</w:pPr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for </w:t>
      </w:r>
      <w:proofErr w:type="spellStart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f’x</w:t>
      </w:r>
      <w:proofErr w:type="spellEnd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 = </w:t>
      </w:r>
      <w:proofErr w:type="gramStart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0 ,</w:t>
      </w:r>
      <w:proofErr w:type="gramEnd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 </w:t>
      </w:r>
      <w:r w:rsidR="005C22FE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4</w:t>
      </w:r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x(</w:t>
      </w:r>
      <w:r w:rsidR="0011145A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x</w:t>
      </w:r>
      <w:r w:rsidR="0011145A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  <w:vertAlign w:val="superscript"/>
        </w:rPr>
        <w:t>2</w:t>
      </w:r>
      <w:r w:rsidR="0011145A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-</w:t>
      </w:r>
      <w:r w:rsidR="00B31621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4</w:t>
      </w:r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)</w:t>
      </w:r>
      <w:r w:rsidR="0011145A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=0</w:t>
      </w:r>
      <w:r w:rsidR="00E33EBE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, thus the solution of x is </w:t>
      </w:r>
    </w:p>
    <w:p w14:paraId="5A66D74F" w14:textId="7C477C4C" w:rsidR="00E33EBE" w:rsidRDefault="00E33EBE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</w:pPr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x= 0 or </w:t>
      </w:r>
    </w:p>
    <w:p w14:paraId="6E4598C7" w14:textId="6BFE0B62" w:rsidR="00E33EBE" w:rsidRDefault="00E33EBE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</w:pPr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x=</w:t>
      </w:r>
      <w:r w:rsidRPr="00E33EBE">
        <w:rPr>
          <w:rFonts w:ascii="Segoe UI" w:eastAsia="Times New Roman" w:hAnsi="Segoe UI" w:cs="Segoe UI"/>
          <w:color w:val="373A3C"/>
          <w:sz w:val="24"/>
          <w:szCs w:val="24"/>
          <w:u w:val="single"/>
          <w:shd w:val="clear" w:color="auto" w:fill="FFFFFF"/>
        </w:rPr>
        <w:t>+</w:t>
      </w:r>
      <w:r w:rsidR="00BF62D1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2</w:t>
      </w:r>
    </w:p>
    <w:p w14:paraId="46E5A843" w14:textId="0AEE2AAB" w:rsidR="001E1A62" w:rsidRDefault="001E1A62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</w:pPr>
      <w:proofErr w:type="gramStart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f(</w:t>
      </w:r>
      <w:proofErr w:type="gramEnd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0)=3</w:t>
      </w:r>
    </w:p>
    <w:p w14:paraId="33174D41" w14:textId="0B306277" w:rsidR="00B037A4" w:rsidRDefault="00B037A4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</w:pPr>
      <w:proofErr w:type="gramStart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f(</w:t>
      </w:r>
      <w:proofErr w:type="gramEnd"/>
      <w:r w:rsidR="00A27174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2</w:t>
      </w:r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)=</w:t>
      </w:r>
      <w:r w:rsidR="00A27174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16</w:t>
      </w:r>
      <w:r w:rsidR="00B62EE0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-</w:t>
      </w:r>
      <w:r w:rsidR="00D9754E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32</w:t>
      </w:r>
      <w:r w:rsidR="00B62EE0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+3=-</w:t>
      </w:r>
      <w:r w:rsidR="00A27174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13</w:t>
      </w:r>
    </w:p>
    <w:p w14:paraId="1A44B91A" w14:textId="043F359A" w:rsidR="00B62EE0" w:rsidRDefault="00B62EE0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</w:pPr>
      <w:proofErr w:type="gramStart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f(</w:t>
      </w:r>
      <w:proofErr w:type="gramEnd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-</w:t>
      </w:r>
      <w:r w:rsidR="00A27174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2</w:t>
      </w:r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)=</w:t>
      </w:r>
      <w:r w:rsidR="00D9754E" w:rsidRPr="00D9754E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 </w:t>
      </w:r>
      <w:r w:rsidR="00D9754E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16-32+3</w:t>
      </w:r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=</w:t>
      </w:r>
      <w:r w:rsidR="00531F23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-</w:t>
      </w:r>
      <w:r w:rsidR="00A27174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13</w:t>
      </w:r>
    </w:p>
    <w:p w14:paraId="1A09C77C" w14:textId="77777777" w:rsidR="00225BA4" w:rsidRDefault="00FC07E6">
      <w:pP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</w:pPr>
      <w:r w:rsidRPr="00454642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drawing>
          <wp:inline distT="0" distB="0" distL="0" distR="0" wp14:anchorId="03665717" wp14:editId="4825A065">
            <wp:extent cx="1892052" cy="1693628"/>
            <wp:effectExtent l="0" t="0" r="0" b="19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908328" cy="1708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5FF19" w14:textId="77777777" w:rsidR="00225BA4" w:rsidRDefault="00225BA4">
      <w:pP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</w:pPr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Thus the absolution </w:t>
      </w:r>
      <w:proofErr w:type="spellStart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minimium</w:t>
      </w:r>
      <w:proofErr w:type="spellEnd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 is </w:t>
      </w:r>
      <w:proofErr w:type="gramStart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f(</w:t>
      </w:r>
      <w:proofErr w:type="gramEnd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-2) and f(2)=-13 </w:t>
      </w:r>
    </w:p>
    <w:p w14:paraId="3067CA18" w14:textId="3D4E4ECA" w:rsidR="00454642" w:rsidRDefault="00225BA4">
      <w:pP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</w:pPr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Local </w:t>
      </w:r>
      <w:proofErr w:type="spellStart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maximium</w:t>
      </w:r>
      <w:proofErr w:type="spellEnd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 </w:t>
      </w:r>
      <w:proofErr w:type="gramStart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f(</w:t>
      </w:r>
      <w:proofErr w:type="gramEnd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0)=3 , absolution maximum </w:t>
      </w:r>
      <w:r w:rsidR="00EB2EEC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is </w:t>
      </w:r>
      <w:r w:rsidR="00EB2EEC">
        <w:rPr>
          <w:rStyle w:val="mi"/>
          <w:rFonts w:ascii="MathJax_Main" w:hAnsi="MathJax_Main"/>
          <w:color w:val="424242"/>
          <w:sz w:val="29"/>
          <w:szCs w:val="29"/>
          <w:bdr w:val="none" w:sz="0" w:space="0" w:color="auto" w:frame="1"/>
          <w:shd w:val="clear" w:color="auto" w:fill="FFFFFF"/>
        </w:rPr>
        <w:t>∞</w:t>
      </w:r>
      <w:r w:rsidR="00454642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br w:type="page"/>
      </w:r>
    </w:p>
    <w:p w14:paraId="358DE751" w14:textId="0FB7A711" w:rsidR="00454642" w:rsidRPr="00E33EBE" w:rsidRDefault="00454642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</w:pPr>
    </w:p>
    <w:p w14:paraId="3A5E548A" w14:textId="77777777" w:rsidR="00C94644" w:rsidRDefault="00C94644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</w:pPr>
    </w:p>
    <w:p w14:paraId="52A48D06" w14:textId="77777777" w:rsidR="00691CDC" w:rsidRDefault="00AA5EC3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 w:rsidRPr="005175BC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7. Find the exact x-value where the function </w:t>
      </w:r>
      <w:r w:rsidRPr="005175BC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74912146" wp14:editId="7EB66D37">
            <wp:extent cx="1104265" cy="189865"/>
            <wp:effectExtent l="0" t="0" r="635" b="635"/>
            <wp:docPr id="8" name="Picture 8" descr=" f(x)=x+ln ">
              <a:hlinkClick xmlns:a="http://schemas.openxmlformats.org/drawingml/2006/main" r:id="rId25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 f(x)=x+ln ">
                      <a:hlinkClick r:id="rId25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265" cy="18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175BC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 (</w:t>
      </w:r>
      <w:r w:rsidRPr="005175BC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3788E1AC" wp14:editId="194665B8">
            <wp:extent cx="500380" cy="172720"/>
            <wp:effectExtent l="0" t="0" r="0" b="0"/>
            <wp:docPr id="7" name="Picture 7" descr=" x^2-1 ">
              <a:hlinkClick xmlns:a="http://schemas.openxmlformats.org/drawingml/2006/main" r:id="rId27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 x^2-1 ">
                      <a:hlinkClick r:id="rId27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" cy="172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175BC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) attains a maximum value. An estimated answer or a calculator answer will not earn any credit.</w:t>
      </w:r>
      <w:r w:rsidRPr="005175BC">
        <w:rPr>
          <w:rFonts w:ascii="Segoe UI" w:eastAsia="Times New Roman" w:hAnsi="Segoe UI" w:cs="Segoe UI"/>
          <w:color w:val="373A3C"/>
          <w:sz w:val="24"/>
          <w:szCs w:val="24"/>
        </w:rPr>
        <w:br/>
      </w:r>
    </w:p>
    <w:p w14:paraId="67FACFFA" w14:textId="57E9662A" w:rsidR="008C4068" w:rsidRDefault="004A619C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To find the extreme point </w:t>
      </w:r>
    </w:p>
    <w:p w14:paraId="3C5F31BC" w14:textId="42A8EAD6" w:rsidR="004A619C" w:rsidRDefault="004A619C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F’(x) = 1 + </w:t>
      </w:r>
      <m:oMath>
        <m:f>
          <m:fPr>
            <m:ctrlPr>
              <w:rPr>
                <w:rFonts w:ascii="Cambria Math" w:eastAsia="Times New Roman" w:hAnsi="Cambria Math" w:cs="Segoe UI"/>
                <w:color w:val="373A3C"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Segoe UI"/>
                <w:color w:val="373A3C"/>
                <w:sz w:val="24"/>
                <w:szCs w:val="24"/>
              </w:rPr>
              <m:t>1</m:t>
            </m:r>
          </m:num>
          <m:den>
            <m:sSup>
              <m:sSupPr>
                <m:ctrlPr>
                  <w:rPr>
                    <w:rFonts w:ascii="Cambria Math" w:eastAsia="Times New Roman" w:hAnsi="Cambria Math" w:cs="Segoe UI"/>
                    <w:i/>
                    <w:color w:val="373A3C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Times New Roman" w:hAnsi="Cambria Math" w:cs="Segoe UI"/>
                    <w:color w:val="373A3C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eastAsia="Times New Roman" w:hAnsi="Cambria Math" w:cs="Segoe UI"/>
                    <w:color w:val="373A3C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eastAsia="Times New Roman" w:hAnsi="Cambria Math" w:cs="Segoe UI"/>
                <w:color w:val="373A3C"/>
                <w:sz w:val="24"/>
                <w:szCs w:val="24"/>
              </w:rPr>
              <m:t>-1</m:t>
            </m:r>
          </m:den>
        </m:f>
        <m:r>
          <w:rPr>
            <w:rFonts w:ascii="Cambria Math" w:eastAsia="Times New Roman" w:hAnsi="Cambria Math" w:cs="Segoe UI"/>
            <w:color w:val="373A3C"/>
            <w:sz w:val="24"/>
            <w:szCs w:val="24"/>
          </w:rPr>
          <m:t>2x</m:t>
        </m:r>
      </m:oMath>
    </w:p>
    <w:p w14:paraId="6C870A9A" w14:textId="77777777" w:rsidR="00830CEE" w:rsidRDefault="00830CEE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</w:p>
    <w:p w14:paraId="474AD834" w14:textId="47B6A9ED" w:rsidR="007830C1" w:rsidRDefault="007830C1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We know that </w:t>
      </w:r>
      <w:r w:rsidR="001B1BC1">
        <w:rPr>
          <w:rFonts w:ascii="Segoe UI" w:eastAsia="Times New Roman" w:hAnsi="Segoe UI" w:cs="Segoe UI"/>
          <w:color w:val="373A3C"/>
          <w:sz w:val="24"/>
          <w:szCs w:val="24"/>
        </w:rPr>
        <w:t>for the derivative to exist x^</w:t>
      </w:r>
      <w:proofErr w:type="gramStart"/>
      <w:r w:rsidR="001B1BC1">
        <w:rPr>
          <w:rFonts w:ascii="Segoe UI" w:eastAsia="Times New Roman" w:hAnsi="Segoe UI" w:cs="Segoe UI"/>
          <w:color w:val="373A3C"/>
          <w:sz w:val="24"/>
          <w:szCs w:val="24"/>
        </w:rPr>
        <w:t>2!=</w:t>
      </w:r>
      <w:proofErr w:type="gramEnd"/>
      <w:r w:rsidR="001B1BC1">
        <w:rPr>
          <w:rFonts w:ascii="Segoe UI" w:eastAsia="Times New Roman" w:hAnsi="Segoe UI" w:cs="Segoe UI"/>
          <w:color w:val="373A3C"/>
          <w:sz w:val="24"/>
          <w:szCs w:val="24"/>
        </w:rPr>
        <w:t xml:space="preserve">1 </w:t>
      </w:r>
    </w:p>
    <w:p w14:paraId="68111642" w14:textId="4871D618" w:rsidR="001B1BC1" w:rsidRDefault="001B1BC1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Thus </w:t>
      </w:r>
      <w:proofErr w:type="gramStart"/>
      <w:r>
        <w:rPr>
          <w:rFonts w:ascii="Segoe UI" w:eastAsia="Times New Roman" w:hAnsi="Segoe UI" w:cs="Segoe UI"/>
          <w:color w:val="373A3C"/>
          <w:sz w:val="24"/>
          <w:szCs w:val="24"/>
        </w:rPr>
        <w:t>x!=</w:t>
      </w:r>
      <w:proofErr w:type="gramEnd"/>
      <w:r w:rsidRPr="001B1BC1">
        <w:rPr>
          <w:rFonts w:ascii="Segoe UI" w:eastAsia="Times New Roman" w:hAnsi="Segoe UI" w:cs="Segoe UI"/>
          <w:color w:val="373A3C"/>
          <w:sz w:val="24"/>
          <w:szCs w:val="24"/>
          <w:u w:val="single"/>
        </w:rPr>
        <w:t>+</w:t>
      </w:r>
      <w:r w:rsidRPr="005E0882">
        <w:rPr>
          <w:rFonts w:ascii="Segoe UI" w:eastAsia="Times New Roman" w:hAnsi="Segoe UI" w:cs="Segoe UI"/>
          <w:color w:val="373A3C"/>
          <w:sz w:val="24"/>
          <w:szCs w:val="24"/>
        </w:rPr>
        <w:t>1</w:t>
      </w:r>
    </w:p>
    <w:p w14:paraId="5E77BCED" w14:textId="0492E583" w:rsidR="009C5A5A" w:rsidRDefault="001F103D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And for </w:t>
      </w:r>
    </w:p>
    <w:p w14:paraId="26F2D5F0" w14:textId="4C2B86F6" w:rsidR="001F103D" w:rsidRDefault="001F103D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F’(x)= 0 </w:t>
      </w:r>
    </w:p>
    <w:p w14:paraId="1B9B41A8" w14:textId="78B4D327" w:rsidR="00B034D2" w:rsidRDefault="00F00C9D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1-x</w:t>
      </w:r>
      <w:r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2</w:t>
      </w:r>
      <w:r w:rsidR="00B034D2">
        <w:rPr>
          <w:rFonts w:ascii="Segoe UI" w:eastAsia="Times New Roman" w:hAnsi="Segoe UI" w:cs="Segoe UI"/>
          <w:color w:val="373A3C"/>
          <w:sz w:val="24"/>
          <w:szCs w:val="24"/>
        </w:rPr>
        <w:t>=2x</w:t>
      </w:r>
    </w:p>
    <w:p w14:paraId="48D8635F" w14:textId="64FC43BF" w:rsidR="001F103D" w:rsidRDefault="00B034D2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</w:t>
      </w:r>
      <w:r w:rsidR="00410652">
        <w:rPr>
          <w:rFonts w:ascii="Segoe UI" w:eastAsia="Times New Roman" w:hAnsi="Segoe UI" w:cs="Segoe UI"/>
          <w:color w:val="373A3C"/>
          <w:sz w:val="24"/>
          <w:szCs w:val="24"/>
        </w:rPr>
        <w:t>X</w:t>
      </w:r>
      <w:r w:rsidR="00410652"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2</w:t>
      </w:r>
      <w:r w:rsidR="00410652">
        <w:rPr>
          <w:rFonts w:ascii="Segoe UI" w:eastAsia="Times New Roman" w:hAnsi="Segoe UI" w:cs="Segoe UI"/>
          <w:color w:val="373A3C"/>
          <w:sz w:val="24"/>
          <w:szCs w:val="24"/>
        </w:rPr>
        <w:t>+2x=1</w:t>
      </w:r>
    </w:p>
    <w:p w14:paraId="13D8CEED" w14:textId="20666866" w:rsidR="005E5FAB" w:rsidRDefault="005E5FAB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X</w:t>
      </w:r>
      <w:r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2</w:t>
      </w:r>
      <w:r>
        <w:rPr>
          <w:rFonts w:ascii="Segoe UI" w:eastAsia="Times New Roman" w:hAnsi="Segoe UI" w:cs="Segoe UI"/>
          <w:color w:val="373A3C"/>
          <w:sz w:val="24"/>
          <w:szCs w:val="24"/>
        </w:rPr>
        <w:t>+2x-1=0</w:t>
      </w:r>
      <w:r w:rsidR="00862478">
        <w:rPr>
          <w:rFonts w:ascii="Segoe UI" w:eastAsia="Times New Roman" w:hAnsi="Segoe UI" w:cs="Segoe UI"/>
          <w:color w:val="373A3C"/>
          <w:sz w:val="24"/>
          <w:szCs w:val="24"/>
        </w:rPr>
        <w:t xml:space="preserve"> thus </w:t>
      </w:r>
    </w:p>
    <w:p w14:paraId="112BC6A1" w14:textId="78A197CF" w:rsidR="009C1118" w:rsidRDefault="009C1118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X=-1+√2 or -1-</w:t>
      </w:r>
      <w:r>
        <w:rPr>
          <w:rFonts w:ascii="Segoe UI" w:eastAsia="Times New Roman" w:hAnsi="Segoe UI" w:cs="Segoe UI"/>
          <w:color w:val="373A3C"/>
          <w:sz w:val="24"/>
          <w:szCs w:val="24"/>
        </w:rPr>
        <w:t>√2</w:t>
      </w:r>
    </w:p>
    <w:p w14:paraId="227BE5EE" w14:textId="77777777" w:rsidR="00121343" w:rsidRDefault="00121343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</w:pPr>
    </w:p>
    <w:p w14:paraId="3412CE73" w14:textId="22CFB28C" w:rsidR="006022BF" w:rsidRDefault="006022BF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</w:pPr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Thus the extreme value is when </w:t>
      </w:r>
      <w:proofErr w:type="gramStart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f(</w:t>
      </w:r>
      <w:proofErr w:type="gramEnd"/>
      <w:r>
        <w:rPr>
          <w:rFonts w:ascii="Segoe UI" w:eastAsia="Times New Roman" w:hAnsi="Segoe UI" w:cs="Segoe UI"/>
          <w:color w:val="373A3C"/>
          <w:sz w:val="24"/>
          <w:szCs w:val="24"/>
        </w:rPr>
        <w:t>-1+√2</w:t>
      </w:r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)</w:t>
      </w:r>
      <w:r w:rsidR="00C32124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 and f(</w:t>
      </w:r>
      <w:r w:rsidR="00C32124">
        <w:rPr>
          <w:rFonts w:ascii="Segoe UI" w:eastAsia="Times New Roman" w:hAnsi="Segoe UI" w:cs="Segoe UI"/>
          <w:color w:val="373A3C"/>
          <w:sz w:val="24"/>
          <w:szCs w:val="24"/>
        </w:rPr>
        <w:t>-1</w:t>
      </w:r>
      <w:r w:rsidR="00C32124">
        <w:rPr>
          <w:rFonts w:ascii="Segoe UI" w:eastAsia="Times New Roman" w:hAnsi="Segoe UI" w:cs="Segoe UI"/>
          <w:color w:val="373A3C"/>
          <w:sz w:val="24"/>
          <w:szCs w:val="24"/>
        </w:rPr>
        <w:t>-</w:t>
      </w:r>
      <w:r w:rsidR="00C32124">
        <w:rPr>
          <w:rFonts w:ascii="Segoe UI" w:eastAsia="Times New Roman" w:hAnsi="Segoe UI" w:cs="Segoe UI"/>
          <w:color w:val="373A3C"/>
          <w:sz w:val="24"/>
          <w:szCs w:val="24"/>
        </w:rPr>
        <w:t>√2</w:t>
      </w:r>
      <w:r w:rsidR="00C32124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)</w:t>
      </w:r>
    </w:p>
    <w:p w14:paraId="6D2CA334" w14:textId="77777777" w:rsidR="00A06213" w:rsidRDefault="00A06213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</w:pPr>
    </w:p>
    <w:p w14:paraId="23D3AB05" w14:textId="480B3F6E" w:rsidR="00EE1B6D" w:rsidRDefault="00EE1B6D" w:rsidP="00EE1B6D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proofErr w:type="gramStart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f(</w:t>
      </w:r>
      <w:proofErr w:type="gramEnd"/>
      <w:r>
        <w:rPr>
          <w:rFonts w:ascii="Segoe UI" w:eastAsia="Times New Roman" w:hAnsi="Segoe UI" w:cs="Segoe UI"/>
          <w:color w:val="373A3C"/>
          <w:sz w:val="24"/>
          <w:szCs w:val="24"/>
        </w:rPr>
        <w:t>-1+√2</w:t>
      </w:r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) </w:t>
      </w:r>
      <w:r w:rsidR="006B06DB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= </w:t>
      </w:r>
      <w:r w:rsidR="006B06DB">
        <w:rPr>
          <w:rFonts w:ascii="Segoe UI" w:eastAsia="Times New Roman" w:hAnsi="Segoe UI" w:cs="Segoe UI"/>
          <w:color w:val="373A3C"/>
          <w:sz w:val="24"/>
          <w:szCs w:val="24"/>
        </w:rPr>
        <w:t>√2</w:t>
      </w:r>
      <w:r w:rsidR="006B06DB">
        <w:rPr>
          <w:rFonts w:ascii="Segoe UI" w:eastAsia="Times New Roman" w:hAnsi="Segoe UI" w:cs="Segoe UI"/>
          <w:color w:val="373A3C"/>
          <w:sz w:val="24"/>
          <w:szCs w:val="24"/>
        </w:rPr>
        <w:t>-1 + ln(</w:t>
      </w:r>
      <w:r w:rsidR="002C30A9">
        <w:rPr>
          <w:rFonts w:ascii="Segoe UI" w:eastAsia="Times New Roman" w:hAnsi="Segoe UI" w:cs="Segoe UI"/>
          <w:color w:val="373A3C"/>
          <w:sz w:val="24"/>
          <w:szCs w:val="24"/>
        </w:rPr>
        <w:t>2-2</w:t>
      </w:r>
      <w:r w:rsidR="002C30A9">
        <w:rPr>
          <w:rFonts w:ascii="Segoe UI" w:eastAsia="Times New Roman" w:hAnsi="Segoe UI" w:cs="Segoe UI"/>
          <w:color w:val="373A3C"/>
          <w:sz w:val="24"/>
          <w:szCs w:val="24"/>
        </w:rPr>
        <w:t>√2</w:t>
      </w:r>
      <w:r w:rsidR="006B06DB">
        <w:rPr>
          <w:rFonts w:ascii="Segoe UI" w:eastAsia="Times New Roman" w:hAnsi="Segoe UI" w:cs="Segoe UI"/>
          <w:color w:val="373A3C"/>
          <w:sz w:val="24"/>
          <w:szCs w:val="24"/>
        </w:rPr>
        <w:t>)</w:t>
      </w:r>
    </w:p>
    <w:p w14:paraId="1422B27B" w14:textId="6DCE5DC6" w:rsidR="00F971F8" w:rsidRDefault="00F971F8" w:rsidP="00F971F8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</w:pPr>
      <w:proofErr w:type="gramStart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f(</w:t>
      </w:r>
      <w:proofErr w:type="gramEnd"/>
      <w:r>
        <w:rPr>
          <w:rFonts w:ascii="Segoe UI" w:eastAsia="Times New Roman" w:hAnsi="Segoe UI" w:cs="Segoe UI"/>
          <w:color w:val="373A3C"/>
          <w:sz w:val="24"/>
          <w:szCs w:val="24"/>
        </w:rPr>
        <w:t>-1</w:t>
      </w:r>
      <w:r>
        <w:rPr>
          <w:rFonts w:ascii="Segoe UI" w:eastAsia="Times New Roman" w:hAnsi="Segoe UI" w:cs="Segoe UI"/>
          <w:color w:val="373A3C"/>
          <w:sz w:val="24"/>
          <w:szCs w:val="24"/>
        </w:rPr>
        <w:t>-</w:t>
      </w:r>
      <w:r>
        <w:rPr>
          <w:rFonts w:ascii="Segoe UI" w:eastAsia="Times New Roman" w:hAnsi="Segoe UI" w:cs="Segoe UI"/>
          <w:color w:val="373A3C"/>
          <w:sz w:val="24"/>
          <w:szCs w:val="24"/>
        </w:rPr>
        <w:t>√2</w:t>
      </w:r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) = </w:t>
      </w:r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-</w:t>
      </w:r>
      <w:r>
        <w:rPr>
          <w:rFonts w:ascii="Segoe UI" w:eastAsia="Times New Roman" w:hAnsi="Segoe UI" w:cs="Segoe UI"/>
          <w:color w:val="373A3C"/>
          <w:sz w:val="24"/>
          <w:szCs w:val="24"/>
        </w:rPr>
        <w:t>√2-1 + ln(2</w:t>
      </w:r>
      <w:r w:rsidR="00C0101E">
        <w:rPr>
          <w:rFonts w:ascii="Segoe UI" w:eastAsia="Times New Roman" w:hAnsi="Segoe UI" w:cs="Segoe UI"/>
          <w:color w:val="373A3C"/>
          <w:sz w:val="24"/>
          <w:szCs w:val="24"/>
        </w:rPr>
        <w:t>+</w:t>
      </w:r>
      <w:r>
        <w:rPr>
          <w:rFonts w:ascii="Segoe UI" w:eastAsia="Times New Roman" w:hAnsi="Segoe UI" w:cs="Segoe UI"/>
          <w:color w:val="373A3C"/>
          <w:sz w:val="24"/>
          <w:szCs w:val="24"/>
        </w:rPr>
        <w:t>2√2)</w:t>
      </w:r>
    </w:p>
    <w:p w14:paraId="0FDF00A7" w14:textId="33296416" w:rsidR="00983626" w:rsidRDefault="00983626" w:rsidP="00EE1B6D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</w:pPr>
    </w:p>
    <w:p w14:paraId="1DDD8245" w14:textId="2EB5CC62" w:rsidR="00507B70" w:rsidRDefault="00507B70" w:rsidP="00EE1B6D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</w:pPr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and </w:t>
      </w:r>
      <w:r w:rsidR="00162A20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ln(x^2-1) domain of x^2-1 &gt;0 </w:t>
      </w:r>
      <w:r w:rsidR="0009356B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thus x&gt;1 or x&lt;-1</w:t>
      </w:r>
    </w:p>
    <w:p w14:paraId="613AAAFD" w14:textId="67A6D6F9" w:rsidR="00905CA1" w:rsidRDefault="00905CA1" w:rsidP="00EE1B6D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so only the -</w:t>
      </w:r>
      <w:r>
        <w:rPr>
          <w:rFonts w:ascii="Segoe UI" w:eastAsia="Times New Roman" w:hAnsi="Segoe UI" w:cs="Segoe UI"/>
          <w:color w:val="373A3C"/>
          <w:sz w:val="24"/>
          <w:szCs w:val="24"/>
        </w:rPr>
        <w:t>1-√2</w:t>
      </w: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&lt;-1 is the valid solution and </w:t>
      </w:r>
    </w:p>
    <w:p w14:paraId="2AD94B9F" w14:textId="59A82090" w:rsidR="00905CA1" w:rsidRDefault="00A9795C" w:rsidP="00EE1B6D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-1+</w:t>
      </w:r>
      <w:r>
        <w:rPr>
          <w:rFonts w:ascii="Segoe UI" w:eastAsia="Times New Roman" w:hAnsi="Segoe UI" w:cs="Segoe UI"/>
          <w:color w:val="373A3C"/>
          <w:sz w:val="24"/>
          <w:szCs w:val="24"/>
        </w:rPr>
        <w:t>√2</w:t>
      </w: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is not &gt;1</w:t>
      </w:r>
      <w:r w:rsidR="00FE380A">
        <w:rPr>
          <w:rFonts w:ascii="Segoe UI" w:eastAsia="Times New Roman" w:hAnsi="Segoe UI" w:cs="Segoe UI"/>
          <w:color w:val="373A3C"/>
          <w:sz w:val="24"/>
          <w:szCs w:val="24"/>
        </w:rPr>
        <w:t xml:space="preserve"> thus </w:t>
      </w:r>
      <w:proofErr w:type="spellStart"/>
      <w:r w:rsidR="00FE380A">
        <w:rPr>
          <w:rFonts w:ascii="Segoe UI" w:eastAsia="Times New Roman" w:hAnsi="Segoe UI" w:cs="Segoe UI"/>
          <w:color w:val="373A3C"/>
          <w:sz w:val="24"/>
          <w:szCs w:val="24"/>
        </w:rPr>
        <w:t>its</w:t>
      </w:r>
      <w:proofErr w:type="spellEnd"/>
      <w:r w:rsidR="00FE380A">
        <w:rPr>
          <w:rFonts w:ascii="Segoe UI" w:eastAsia="Times New Roman" w:hAnsi="Segoe UI" w:cs="Segoe UI"/>
          <w:color w:val="373A3C"/>
          <w:sz w:val="24"/>
          <w:szCs w:val="24"/>
        </w:rPr>
        <w:t xml:space="preserve"> not valid solution.</w:t>
      </w:r>
    </w:p>
    <w:p w14:paraId="7F45E95D" w14:textId="365E68AB" w:rsidR="00FE380A" w:rsidRDefault="00FE380A" w:rsidP="00EE1B6D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proofErr w:type="gramStart"/>
      <w:r>
        <w:rPr>
          <w:rFonts w:ascii="Segoe UI" w:eastAsia="Times New Roman" w:hAnsi="Segoe UI" w:cs="Segoe UI"/>
          <w:color w:val="373A3C"/>
          <w:sz w:val="24"/>
          <w:szCs w:val="24"/>
        </w:rPr>
        <w:t>So</w:t>
      </w:r>
      <w:proofErr w:type="gramEnd"/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the maximum value is at </w:t>
      </w:r>
    </w:p>
    <w:p w14:paraId="035A277D" w14:textId="77777777" w:rsidR="00FE380A" w:rsidRDefault="00FE380A" w:rsidP="00FE380A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</w:pPr>
      <w:proofErr w:type="gramStart"/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f(</w:t>
      </w:r>
      <w:proofErr w:type="gramEnd"/>
      <w:r>
        <w:rPr>
          <w:rFonts w:ascii="Segoe UI" w:eastAsia="Times New Roman" w:hAnsi="Segoe UI" w:cs="Segoe UI"/>
          <w:color w:val="373A3C"/>
          <w:sz w:val="24"/>
          <w:szCs w:val="24"/>
        </w:rPr>
        <w:t>-1-√2</w:t>
      </w:r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) = -</w:t>
      </w:r>
      <w:r>
        <w:rPr>
          <w:rFonts w:ascii="Segoe UI" w:eastAsia="Times New Roman" w:hAnsi="Segoe UI" w:cs="Segoe UI"/>
          <w:color w:val="373A3C"/>
          <w:sz w:val="24"/>
          <w:szCs w:val="24"/>
        </w:rPr>
        <w:t>√2-1 + ln(2+2√2)</w:t>
      </w:r>
    </w:p>
    <w:p w14:paraId="04C8BBA7" w14:textId="4F5FD5CF" w:rsidR="00EE1B6D" w:rsidRDefault="00905CA1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</w:pPr>
      <w:r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 xml:space="preserve"> </w:t>
      </w:r>
    </w:p>
    <w:p w14:paraId="6FE8553D" w14:textId="09266EF8" w:rsidR="00E11B8D" w:rsidRDefault="00AA5EC3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 w:rsidRPr="005175BC">
        <w:rPr>
          <w:rFonts w:ascii="Segoe UI" w:eastAsia="Times New Roman" w:hAnsi="Segoe UI" w:cs="Segoe UI"/>
          <w:color w:val="373A3C"/>
          <w:sz w:val="24"/>
          <w:szCs w:val="24"/>
        </w:rPr>
        <w:br/>
      </w:r>
      <w:r w:rsidRPr="005175BC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8. Using the Mean Value Theorem and Rolle’s Theorem, show that</w:t>
      </w:r>
      <w:r w:rsidRPr="005175BC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3CB8FC57" wp14:editId="1FB56DCC">
            <wp:extent cx="1173480" cy="180975"/>
            <wp:effectExtent l="0" t="0" r="7620" b="9525"/>
            <wp:docPr id="6" name="Picture 6" descr=" x^3+ x - 1&#10;= 0 ">
              <a:hlinkClick xmlns:a="http://schemas.openxmlformats.org/drawingml/2006/main" r:id="rId29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 x^3+ x - 1&#10;= 0 ">
                      <a:hlinkClick r:id="rId29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348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175BC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  has exactly one real root.</w:t>
      </w:r>
      <w:r w:rsidRPr="005175BC">
        <w:rPr>
          <w:rFonts w:ascii="Segoe UI" w:eastAsia="Times New Roman" w:hAnsi="Segoe UI" w:cs="Segoe UI"/>
          <w:color w:val="373A3C"/>
          <w:sz w:val="24"/>
          <w:szCs w:val="24"/>
        </w:rPr>
        <w:br/>
      </w:r>
    </w:p>
    <w:p w14:paraId="3A6FE1D4" w14:textId="4F71E06E" w:rsidR="00765A92" w:rsidRDefault="00765A92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If the f(x) = x</w:t>
      </w:r>
      <w:r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3</w:t>
      </w: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+x-1 </w:t>
      </w:r>
      <w:r w:rsidR="00EC7601">
        <w:rPr>
          <w:rFonts w:ascii="Segoe UI" w:eastAsia="Times New Roman" w:hAnsi="Segoe UI" w:cs="Segoe UI"/>
          <w:color w:val="373A3C"/>
          <w:sz w:val="24"/>
          <w:szCs w:val="24"/>
        </w:rPr>
        <w:t xml:space="preserve">is only having a real root thus. </w:t>
      </w:r>
    </w:p>
    <w:p w14:paraId="65118A6C" w14:textId="15DE42AE" w:rsidR="00EC7601" w:rsidRDefault="00EC7601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In the domain f’(c) = </w:t>
      </w:r>
      <w:proofErr w:type="gramStart"/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0 </w:t>
      </w:r>
      <w:r w:rsidR="00E418B9">
        <w:rPr>
          <w:rFonts w:ascii="Segoe UI" w:eastAsia="Times New Roman" w:hAnsi="Segoe UI" w:cs="Segoe UI"/>
          <w:color w:val="373A3C"/>
          <w:sz w:val="24"/>
          <w:szCs w:val="24"/>
        </w:rPr>
        <w:t xml:space="preserve"> will</w:t>
      </w:r>
      <w:proofErr w:type="gramEnd"/>
      <w:r w:rsidR="00E418B9">
        <w:rPr>
          <w:rFonts w:ascii="Segoe UI" w:eastAsia="Times New Roman" w:hAnsi="Segoe UI" w:cs="Segoe UI"/>
          <w:color w:val="373A3C"/>
          <w:sz w:val="24"/>
          <w:szCs w:val="24"/>
        </w:rPr>
        <w:t xml:space="preserve"> only have one solution that </w:t>
      </w:r>
    </w:p>
    <w:p w14:paraId="3BAE9CA9" w14:textId="6472F8C6" w:rsidR="00E418B9" w:rsidRDefault="00E418B9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Only one extreme point.</w:t>
      </w:r>
    </w:p>
    <w:p w14:paraId="3F3CF8C2" w14:textId="02674864" w:rsidR="002E77A7" w:rsidRDefault="002E77A7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F’(x) = 3x</w:t>
      </w:r>
      <w:r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2</w:t>
      </w:r>
      <w:r>
        <w:rPr>
          <w:rFonts w:ascii="Segoe UI" w:eastAsia="Times New Roman" w:hAnsi="Segoe UI" w:cs="Segoe UI"/>
          <w:color w:val="373A3C"/>
          <w:sz w:val="24"/>
          <w:szCs w:val="24"/>
        </w:rPr>
        <w:t>+</w:t>
      </w:r>
      <w:proofErr w:type="gramStart"/>
      <w:r>
        <w:rPr>
          <w:rFonts w:ascii="Segoe UI" w:eastAsia="Times New Roman" w:hAnsi="Segoe UI" w:cs="Segoe UI"/>
          <w:color w:val="373A3C"/>
          <w:sz w:val="24"/>
          <w:szCs w:val="24"/>
        </w:rPr>
        <w:t>1</w:t>
      </w:r>
      <w:r w:rsidR="00CD605F">
        <w:rPr>
          <w:rFonts w:ascii="Segoe UI" w:eastAsia="Times New Roman" w:hAnsi="Segoe UI" w:cs="Segoe UI"/>
          <w:color w:val="373A3C"/>
          <w:sz w:val="24"/>
          <w:szCs w:val="24"/>
        </w:rPr>
        <w:t xml:space="preserve"> </w:t>
      </w:r>
      <w:r w:rsidR="007A11BA">
        <w:rPr>
          <w:rFonts w:ascii="Segoe UI" w:eastAsia="Times New Roman" w:hAnsi="Segoe UI" w:cs="Segoe UI"/>
          <w:color w:val="373A3C"/>
          <w:sz w:val="24"/>
          <w:szCs w:val="24"/>
        </w:rPr>
        <w:t>,</w:t>
      </w:r>
      <w:proofErr w:type="gramEnd"/>
      <w:r w:rsidR="007A11BA">
        <w:rPr>
          <w:rFonts w:ascii="Segoe UI" w:eastAsia="Times New Roman" w:hAnsi="Segoe UI" w:cs="Segoe UI"/>
          <w:color w:val="373A3C"/>
          <w:sz w:val="24"/>
          <w:szCs w:val="24"/>
        </w:rPr>
        <w:t xml:space="preserve"> thus f’(x) &gt;=1</w:t>
      </w:r>
      <w:r w:rsidR="00FC36D5">
        <w:rPr>
          <w:rFonts w:ascii="Segoe UI" w:eastAsia="Times New Roman" w:hAnsi="Segoe UI" w:cs="Segoe UI"/>
          <w:color w:val="373A3C"/>
          <w:sz w:val="24"/>
          <w:szCs w:val="24"/>
        </w:rPr>
        <w:t xml:space="preserve"> for all x over the interval.</w:t>
      </w:r>
      <w:r w:rsidR="00DC6514">
        <w:rPr>
          <w:rFonts w:ascii="Segoe UI" w:eastAsia="Times New Roman" w:hAnsi="Segoe UI" w:cs="Segoe UI"/>
          <w:color w:val="373A3C"/>
          <w:sz w:val="24"/>
          <w:szCs w:val="24"/>
        </w:rPr>
        <w:t xml:space="preserve"> According to mean value</w:t>
      </w:r>
      <w:r w:rsidR="004B4BAD">
        <w:rPr>
          <w:rFonts w:ascii="Segoe UI" w:eastAsia="Times New Roman" w:hAnsi="Segoe UI" w:cs="Segoe UI"/>
          <w:color w:val="373A3C"/>
          <w:sz w:val="24"/>
          <w:szCs w:val="24"/>
        </w:rPr>
        <w:t xml:space="preserve">, </w:t>
      </w:r>
    </w:p>
    <w:p w14:paraId="6A31D9FE" w14:textId="472E7ED6" w:rsidR="004B4BAD" w:rsidRDefault="004B4BAD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F(x) is increasing function overall its </w:t>
      </w:r>
      <w:proofErr w:type="spellStart"/>
      <w:r>
        <w:rPr>
          <w:rFonts w:ascii="Segoe UI" w:eastAsia="Times New Roman" w:hAnsi="Segoe UI" w:cs="Segoe UI"/>
          <w:color w:val="373A3C"/>
          <w:sz w:val="24"/>
          <w:szCs w:val="24"/>
        </w:rPr>
        <w:t>inverval</w:t>
      </w:r>
      <w:proofErr w:type="spellEnd"/>
      <w:r>
        <w:rPr>
          <w:rFonts w:ascii="Segoe UI" w:eastAsia="Times New Roman" w:hAnsi="Segoe UI" w:cs="Segoe UI"/>
          <w:color w:val="373A3C"/>
          <w:sz w:val="24"/>
          <w:szCs w:val="24"/>
        </w:rPr>
        <w:t>.</w:t>
      </w:r>
    </w:p>
    <w:p w14:paraId="23B8CB05" w14:textId="21BFC6A1" w:rsidR="00AE15ED" w:rsidRDefault="00AE15ED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We know that </w:t>
      </w:r>
      <w:proofErr w:type="gramStart"/>
      <w:r w:rsidR="00054AF8">
        <w:rPr>
          <w:rFonts w:ascii="Segoe UI" w:eastAsia="Times New Roman" w:hAnsi="Segoe UI" w:cs="Segoe UI"/>
          <w:color w:val="373A3C"/>
          <w:sz w:val="24"/>
          <w:szCs w:val="24"/>
        </w:rPr>
        <w:t>f(</w:t>
      </w:r>
      <w:proofErr w:type="gramEnd"/>
      <w:r w:rsidR="00054AF8">
        <w:rPr>
          <w:rFonts w:ascii="Segoe UI" w:eastAsia="Times New Roman" w:hAnsi="Segoe UI" w:cs="Segoe UI"/>
          <w:color w:val="373A3C"/>
          <w:sz w:val="24"/>
          <w:szCs w:val="24"/>
        </w:rPr>
        <w:t>-1) = -3&lt; 0 and f(1) = 1+1-1=1</w:t>
      </w:r>
      <w:r w:rsidR="00E011CE">
        <w:rPr>
          <w:rFonts w:ascii="Segoe UI" w:eastAsia="Times New Roman" w:hAnsi="Segoe UI" w:cs="Segoe UI"/>
          <w:color w:val="373A3C"/>
          <w:sz w:val="24"/>
          <w:szCs w:val="24"/>
        </w:rPr>
        <w:t xml:space="preserve">, thus the function go </w:t>
      </w:r>
      <w:proofErr w:type="spellStart"/>
      <w:r w:rsidR="00E011CE">
        <w:rPr>
          <w:rFonts w:ascii="Segoe UI" w:eastAsia="Times New Roman" w:hAnsi="Segoe UI" w:cs="Segoe UI"/>
          <w:color w:val="373A3C"/>
          <w:sz w:val="24"/>
          <w:szCs w:val="24"/>
        </w:rPr>
        <w:t>throught</w:t>
      </w:r>
      <w:proofErr w:type="spellEnd"/>
      <w:r w:rsidR="00E011CE">
        <w:rPr>
          <w:rFonts w:ascii="Segoe UI" w:eastAsia="Times New Roman" w:hAnsi="Segoe UI" w:cs="Segoe UI"/>
          <w:color w:val="373A3C"/>
          <w:sz w:val="24"/>
          <w:szCs w:val="24"/>
        </w:rPr>
        <w:t xml:space="preserve"> </w:t>
      </w:r>
    </w:p>
    <w:p w14:paraId="3EF26367" w14:textId="5FC553A1" w:rsidR="00E011CE" w:rsidRDefault="00E011CE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x-axis exact once thus, it only </w:t>
      </w:r>
      <w:proofErr w:type="gramStart"/>
      <w:r>
        <w:rPr>
          <w:rFonts w:ascii="Segoe UI" w:eastAsia="Times New Roman" w:hAnsi="Segoe UI" w:cs="Segoe UI"/>
          <w:color w:val="373A3C"/>
          <w:sz w:val="24"/>
          <w:szCs w:val="24"/>
        </w:rPr>
        <w:t>have</w:t>
      </w:r>
      <w:proofErr w:type="gramEnd"/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one real root.</w:t>
      </w:r>
    </w:p>
    <w:p w14:paraId="262DBC6F" w14:textId="77777777" w:rsidR="00FC36D5" w:rsidRDefault="00FC36D5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</w:p>
    <w:p w14:paraId="6129528A" w14:textId="77777777" w:rsidR="00AC24D3" w:rsidRPr="002E77A7" w:rsidRDefault="00AC24D3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</w:p>
    <w:p w14:paraId="3522D0A4" w14:textId="77777777" w:rsidR="006959A4" w:rsidRDefault="006959A4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</w:p>
    <w:p w14:paraId="22699F4C" w14:textId="77777777" w:rsidR="00D95B04" w:rsidRDefault="00AA5EC3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 w:rsidRPr="005175BC">
        <w:rPr>
          <w:rFonts w:ascii="Segoe UI" w:eastAsia="Times New Roman" w:hAnsi="Segoe UI" w:cs="Segoe UI"/>
          <w:color w:val="373A3C"/>
          <w:sz w:val="24"/>
          <w:szCs w:val="24"/>
        </w:rPr>
        <w:lastRenderedPageBreak/>
        <w:br/>
      </w:r>
      <w:r w:rsidRPr="005175BC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9. If </w:t>
      </w:r>
      <w:r w:rsidRPr="005175BC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0E41FCEF" wp14:editId="14911DCA">
            <wp:extent cx="767715" cy="189865"/>
            <wp:effectExtent l="0" t="0" r="0" b="635"/>
            <wp:docPr id="5" name="Picture 5" descr=" f(1)=10 ">
              <a:hlinkClick xmlns:a="http://schemas.openxmlformats.org/drawingml/2006/main" r:id="rId31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 f(1)=10 ">
                      <a:hlinkClick r:id="rId31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7715" cy="18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175BC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 and </w:t>
      </w:r>
      <w:r w:rsidRPr="005175BC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1E30945E" wp14:editId="48B8A6A6">
            <wp:extent cx="733425" cy="198120"/>
            <wp:effectExtent l="0" t="0" r="9525" b="0"/>
            <wp:docPr id="4" name="Picture 4" descr=" f'(x) \geq 2 ">
              <a:hlinkClick xmlns:a="http://schemas.openxmlformats.org/drawingml/2006/main" r:id="rId33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 f'(x) \geq 2 ">
                      <a:hlinkClick r:id="rId33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175BC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 for </w:t>
      </w:r>
      <w:r w:rsidRPr="005175BC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6EDE1999" wp14:editId="598906FB">
            <wp:extent cx="793750" cy="163830"/>
            <wp:effectExtent l="0" t="0" r="6350" b="7620"/>
            <wp:docPr id="3" name="Picture 3" descr=" 1 \leq x \leq 4 ">
              <a:hlinkClick xmlns:a="http://schemas.openxmlformats.org/drawingml/2006/main" r:id="rId35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 1 \leq x \leq 4 ">
                      <a:hlinkClick r:id="rId35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3750" cy="163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175BC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, how small can</w:t>
      </w:r>
      <w:r w:rsidRPr="005175BC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78DDA385" wp14:editId="69D72B70">
            <wp:extent cx="327660" cy="189865"/>
            <wp:effectExtent l="0" t="0" r="0" b="635"/>
            <wp:docPr id="2" name="Picture 2" descr=" f(4) ">
              <a:hlinkClick xmlns:a="http://schemas.openxmlformats.org/drawingml/2006/main" r:id="rId37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 f(4) ">
                      <a:hlinkClick r:id="rId37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" cy="18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175BC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  possibly be? </w:t>
      </w:r>
      <w:r w:rsidRPr="005175BC">
        <w:rPr>
          <w:rFonts w:ascii="Segoe UI" w:eastAsia="Times New Roman" w:hAnsi="Segoe UI" w:cs="Segoe UI"/>
          <w:color w:val="373A3C"/>
          <w:sz w:val="24"/>
          <w:szCs w:val="24"/>
        </w:rPr>
        <w:br/>
      </w:r>
    </w:p>
    <w:p w14:paraId="289EB71E" w14:textId="345D11E0" w:rsidR="00A12759" w:rsidRDefault="00314E82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According to mean value theorem, </w:t>
      </w:r>
      <w:r w:rsidR="00512A8B">
        <w:rPr>
          <w:rFonts w:ascii="Segoe UI" w:eastAsia="Times New Roman" w:hAnsi="Segoe UI" w:cs="Segoe UI"/>
          <w:color w:val="373A3C"/>
          <w:sz w:val="24"/>
          <w:szCs w:val="24"/>
        </w:rPr>
        <w:t xml:space="preserve">if f’(x) &gt;0 for all values in its </w:t>
      </w:r>
      <w:proofErr w:type="spellStart"/>
      <w:r w:rsidR="00512A8B">
        <w:rPr>
          <w:rFonts w:ascii="Segoe UI" w:eastAsia="Times New Roman" w:hAnsi="Segoe UI" w:cs="Segoe UI"/>
          <w:color w:val="373A3C"/>
          <w:sz w:val="24"/>
          <w:szCs w:val="24"/>
        </w:rPr>
        <w:t>internval</w:t>
      </w:r>
      <w:proofErr w:type="spellEnd"/>
      <w:r w:rsidR="00512A8B">
        <w:rPr>
          <w:rFonts w:ascii="Segoe UI" w:eastAsia="Times New Roman" w:hAnsi="Segoe UI" w:cs="Segoe UI"/>
          <w:color w:val="373A3C"/>
          <w:sz w:val="24"/>
          <w:szCs w:val="24"/>
        </w:rPr>
        <w:t>, thus f(x) is increasing function.</w:t>
      </w:r>
      <w:r w:rsidR="00DE3F5B">
        <w:rPr>
          <w:rFonts w:ascii="Segoe UI" w:eastAsia="Times New Roman" w:hAnsi="Segoe UI" w:cs="Segoe UI"/>
          <w:color w:val="373A3C"/>
          <w:sz w:val="24"/>
          <w:szCs w:val="24"/>
        </w:rPr>
        <w:t xml:space="preserve"> Thus the smallest value is at </w:t>
      </w:r>
      <w:proofErr w:type="gramStart"/>
      <w:r w:rsidR="00DE3F5B">
        <w:rPr>
          <w:rFonts w:ascii="Segoe UI" w:eastAsia="Times New Roman" w:hAnsi="Segoe UI" w:cs="Segoe UI"/>
          <w:color w:val="373A3C"/>
          <w:sz w:val="24"/>
          <w:szCs w:val="24"/>
        </w:rPr>
        <w:t>f(</w:t>
      </w:r>
      <w:proofErr w:type="gramEnd"/>
      <w:r w:rsidR="00DE3F5B">
        <w:rPr>
          <w:rFonts w:ascii="Segoe UI" w:eastAsia="Times New Roman" w:hAnsi="Segoe UI" w:cs="Segoe UI"/>
          <w:color w:val="373A3C"/>
          <w:sz w:val="24"/>
          <w:szCs w:val="24"/>
        </w:rPr>
        <w:t>1).</w:t>
      </w:r>
    </w:p>
    <w:p w14:paraId="5EAA3C37" w14:textId="542EDFFF" w:rsidR="00DE3F5B" w:rsidRDefault="00DE3F5B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proofErr w:type="gramStart"/>
      <w:r>
        <w:rPr>
          <w:rFonts w:ascii="Segoe UI" w:eastAsia="Times New Roman" w:hAnsi="Segoe UI" w:cs="Segoe UI"/>
          <w:color w:val="373A3C"/>
          <w:sz w:val="24"/>
          <w:szCs w:val="24"/>
        </w:rPr>
        <w:t>F(</w:t>
      </w:r>
      <w:proofErr w:type="gramEnd"/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1)=10. </w:t>
      </w:r>
    </w:p>
    <w:p w14:paraId="279588CF" w14:textId="60BABFB7" w:rsidR="00DE3F5B" w:rsidRDefault="003A7278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We let f’(x) as the smallest value = 2.</w:t>
      </w:r>
    </w:p>
    <w:p w14:paraId="497BD586" w14:textId="7E70F62E" w:rsidR="003A7278" w:rsidRDefault="003A7278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Thus </w:t>
      </w:r>
    </w:p>
    <w:p w14:paraId="57A2617B" w14:textId="5EE78047" w:rsidR="0044202F" w:rsidRDefault="0044202F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F’(c)= f(b)-f(a)/b-a = 2 </w:t>
      </w:r>
    </w:p>
    <w:p w14:paraId="5D9B94B8" w14:textId="13A33916" w:rsidR="0044202F" w:rsidRDefault="007E5A23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proofErr w:type="gramStart"/>
      <w:r>
        <w:rPr>
          <w:rFonts w:ascii="Segoe UI" w:eastAsia="Times New Roman" w:hAnsi="Segoe UI" w:cs="Segoe UI"/>
          <w:color w:val="373A3C"/>
          <w:sz w:val="24"/>
          <w:szCs w:val="24"/>
        </w:rPr>
        <w:t>F(</w:t>
      </w:r>
      <w:proofErr w:type="gramEnd"/>
      <w:r>
        <w:rPr>
          <w:rFonts w:ascii="Segoe UI" w:eastAsia="Times New Roman" w:hAnsi="Segoe UI" w:cs="Segoe UI"/>
          <w:color w:val="373A3C"/>
          <w:sz w:val="24"/>
          <w:szCs w:val="24"/>
        </w:rPr>
        <w:t>4)-10/4-1=2</w:t>
      </w:r>
    </w:p>
    <w:p w14:paraId="4435E38F" w14:textId="77777777" w:rsidR="007E5A23" w:rsidRDefault="007E5A23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</w:p>
    <w:p w14:paraId="3EC4B770" w14:textId="2BC51411" w:rsidR="007E5A23" w:rsidRDefault="00BC30F4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proofErr w:type="gramStart"/>
      <w:r>
        <w:rPr>
          <w:rFonts w:ascii="Segoe UI" w:eastAsia="Times New Roman" w:hAnsi="Segoe UI" w:cs="Segoe UI"/>
          <w:color w:val="373A3C"/>
          <w:sz w:val="24"/>
          <w:szCs w:val="24"/>
        </w:rPr>
        <w:t>F(</w:t>
      </w:r>
      <w:proofErr w:type="gramEnd"/>
      <w:r>
        <w:rPr>
          <w:rFonts w:ascii="Segoe UI" w:eastAsia="Times New Roman" w:hAnsi="Segoe UI" w:cs="Segoe UI"/>
          <w:color w:val="373A3C"/>
          <w:sz w:val="24"/>
          <w:szCs w:val="24"/>
        </w:rPr>
        <w:t>4)-10=6</w:t>
      </w:r>
    </w:p>
    <w:p w14:paraId="7E8178B4" w14:textId="3C2101B2" w:rsidR="00BC30F4" w:rsidRDefault="00BC30F4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proofErr w:type="gramStart"/>
      <w:r>
        <w:rPr>
          <w:rFonts w:ascii="Segoe UI" w:eastAsia="Times New Roman" w:hAnsi="Segoe UI" w:cs="Segoe UI"/>
          <w:color w:val="373A3C"/>
          <w:sz w:val="24"/>
          <w:szCs w:val="24"/>
        </w:rPr>
        <w:t>F(</w:t>
      </w:r>
      <w:proofErr w:type="gramEnd"/>
      <w:r>
        <w:rPr>
          <w:rFonts w:ascii="Segoe UI" w:eastAsia="Times New Roman" w:hAnsi="Segoe UI" w:cs="Segoe UI"/>
          <w:color w:val="373A3C"/>
          <w:sz w:val="24"/>
          <w:szCs w:val="24"/>
        </w:rPr>
        <w:t>4)=16</w:t>
      </w:r>
      <w:r w:rsidR="00AB7A0C">
        <w:rPr>
          <w:rFonts w:ascii="Segoe UI" w:eastAsia="Times New Roman" w:hAnsi="Segoe UI" w:cs="Segoe UI"/>
          <w:color w:val="373A3C"/>
          <w:sz w:val="24"/>
          <w:szCs w:val="24"/>
        </w:rPr>
        <w:t xml:space="preserve"> is the smallest possible value.</w:t>
      </w:r>
    </w:p>
    <w:p w14:paraId="4254A3B5" w14:textId="77777777" w:rsidR="0044202F" w:rsidRDefault="0044202F" w:rsidP="00AA5EC3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</w:p>
    <w:p w14:paraId="25FB1BFF" w14:textId="7C591EF6" w:rsidR="00AA5EC3" w:rsidRPr="00616156" w:rsidRDefault="00AA5EC3" w:rsidP="006161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75BC">
        <w:rPr>
          <w:rFonts w:ascii="Segoe UI" w:eastAsia="Times New Roman" w:hAnsi="Segoe UI" w:cs="Segoe UI"/>
          <w:color w:val="373A3C"/>
          <w:sz w:val="24"/>
          <w:szCs w:val="24"/>
        </w:rPr>
        <w:br/>
      </w:r>
      <w:r w:rsidRPr="005175BC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10. The graph of a function is given below. Determine the intervals on which the function is concave up and concave down.</w:t>
      </w:r>
    </w:p>
    <w:p w14:paraId="4E9D0FA5" w14:textId="77777777" w:rsidR="004955DB" w:rsidRDefault="003501C0" w:rsidP="00AA5EC3">
      <w:r>
        <w:rPr>
          <w:noProof/>
        </w:rPr>
        <mc:AlternateContent>
          <mc:Choice Requires="wps">
            <w:drawing>
              <wp:inline distT="0" distB="0" distL="0" distR="0" wp14:anchorId="554335E0" wp14:editId="41316BD8">
                <wp:extent cx="302260" cy="302260"/>
                <wp:effectExtent l="0" t="0" r="0" b="0"/>
                <wp:docPr id="23" name="Rectangle 23" descr="function graphed on x-y coordinate crossing x-axis at -2.5, the origin, and approximately 5.8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2260" cy="302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FCA961F" id="Rectangle 23" o:spid="_x0000_s1026" alt="function graphed on x-y coordinate crossing x-axis at -2.5, the origin, and approximately 5.8." style="width:23.8pt;height:23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" filled="f" stroked="f">
                <o:lock v:ext="edit" aspectratio="t"/>
                <w10:anchorlock/>
              </v:rect>
            </w:pict>
          </mc:Fallback>
        </mc:AlternateContent>
      </w:r>
      <w:r w:rsidRPr="003501C0">
        <w:rPr>
          <w:noProof/>
        </w:rPr>
        <w:t xml:space="preserve"> </w:t>
      </w:r>
      <w:r w:rsidR="00616156" w:rsidRPr="003501C0">
        <w:drawing>
          <wp:inline distT="0" distB="0" distL="0" distR="0" wp14:anchorId="25719E38" wp14:editId="354C3FA2">
            <wp:extent cx="2266122" cy="1496496"/>
            <wp:effectExtent l="0" t="0" r="1270" b="88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275612" cy="1502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A08C3" w:rsidRPr="005A08C3">
        <w:rPr>
          <w:noProof/>
        </w:rPr>
        <w:drawing>
          <wp:inline distT="0" distB="0" distL="0" distR="0" wp14:anchorId="23D52D0C" wp14:editId="66E4691E">
            <wp:extent cx="3362433" cy="2427973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l="7311" t="13295" r="11221" b="12361"/>
                    <a:stretch/>
                  </pic:blipFill>
                  <pic:spPr bwMode="auto">
                    <a:xfrm>
                      <a:off x="0" y="0"/>
                      <a:ext cx="3384234" cy="24437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0"/>
        <w:gridCol w:w="1776"/>
        <w:gridCol w:w="1776"/>
        <w:gridCol w:w="1885"/>
        <w:gridCol w:w="1909"/>
      </w:tblGrid>
      <w:tr w:rsidR="004955DB" w14:paraId="4CE79E7B" w14:textId="77777777" w:rsidTr="004955DB">
        <w:tc>
          <w:tcPr>
            <w:tcW w:w="1670" w:type="dxa"/>
          </w:tcPr>
          <w:p w14:paraId="493B5F5A" w14:textId="6CA9656E" w:rsidR="004955DB" w:rsidRDefault="004955DB" w:rsidP="00AA5EC3">
            <w:r>
              <w:t xml:space="preserve">Number </w:t>
            </w:r>
          </w:p>
        </w:tc>
        <w:tc>
          <w:tcPr>
            <w:tcW w:w="1776" w:type="dxa"/>
          </w:tcPr>
          <w:p w14:paraId="388643B8" w14:textId="1A4AF8E6" w:rsidR="004955DB" w:rsidRDefault="004955DB" w:rsidP="00AA5EC3">
            <w:r>
              <w:t>Sign of f’</w:t>
            </w:r>
          </w:p>
        </w:tc>
        <w:tc>
          <w:tcPr>
            <w:tcW w:w="1776" w:type="dxa"/>
          </w:tcPr>
          <w:p w14:paraId="11E0C6C2" w14:textId="490FF7E3" w:rsidR="004955DB" w:rsidRDefault="004955DB" w:rsidP="00AA5EC3">
            <w:r>
              <w:t>Sign of f’’</w:t>
            </w:r>
          </w:p>
        </w:tc>
        <w:tc>
          <w:tcPr>
            <w:tcW w:w="1885" w:type="dxa"/>
          </w:tcPr>
          <w:p w14:paraId="7735BCF1" w14:textId="08DA6D36" w:rsidR="004955DB" w:rsidRDefault="004955DB" w:rsidP="00AA5EC3">
            <w:r>
              <w:t xml:space="preserve">Increase or </w:t>
            </w:r>
            <w:proofErr w:type="spellStart"/>
            <w:r>
              <w:t>decese</w:t>
            </w:r>
            <w:proofErr w:type="spellEnd"/>
            <w:r>
              <w:t xml:space="preserve"> </w:t>
            </w:r>
          </w:p>
        </w:tc>
        <w:tc>
          <w:tcPr>
            <w:tcW w:w="1909" w:type="dxa"/>
          </w:tcPr>
          <w:p w14:paraId="639E59CB" w14:textId="3D3F76F2" w:rsidR="004955DB" w:rsidRDefault="004955DB" w:rsidP="00AA5EC3">
            <w:proofErr w:type="spellStart"/>
            <w:r>
              <w:t>cancavity</w:t>
            </w:r>
            <w:proofErr w:type="spellEnd"/>
          </w:p>
        </w:tc>
      </w:tr>
      <w:tr w:rsidR="004955DB" w14:paraId="704C3AE5" w14:textId="77777777" w:rsidTr="004955DB">
        <w:tc>
          <w:tcPr>
            <w:tcW w:w="1670" w:type="dxa"/>
          </w:tcPr>
          <w:p w14:paraId="302C41B6" w14:textId="422C7F99" w:rsidR="004955DB" w:rsidRDefault="004955DB" w:rsidP="00AA5EC3">
            <w:r>
              <w:t>1-2</w:t>
            </w:r>
          </w:p>
        </w:tc>
        <w:tc>
          <w:tcPr>
            <w:tcW w:w="1776" w:type="dxa"/>
          </w:tcPr>
          <w:p w14:paraId="6CB7B770" w14:textId="7509D2CF" w:rsidR="004955DB" w:rsidRDefault="004955DB" w:rsidP="00AA5EC3">
            <w:r>
              <w:t>+</w:t>
            </w:r>
          </w:p>
        </w:tc>
        <w:tc>
          <w:tcPr>
            <w:tcW w:w="1776" w:type="dxa"/>
          </w:tcPr>
          <w:p w14:paraId="5F052CF6" w14:textId="380D91DC" w:rsidR="004955DB" w:rsidRDefault="00DC42FD" w:rsidP="00AA5EC3">
            <w:r>
              <w:t>-</w:t>
            </w:r>
          </w:p>
        </w:tc>
        <w:tc>
          <w:tcPr>
            <w:tcW w:w="1885" w:type="dxa"/>
          </w:tcPr>
          <w:p w14:paraId="649ABB26" w14:textId="5204B28F" w:rsidR="004955DB" w:rsidRDefault="00327957" w:rsidP="00AA5EC3">
            <w:r>
              <w:t xml:space="preserve">Increasing </w:t>
            </w:r>
          </w:p>
        </w:tc>
        <w:tc>
          <w:tcPr>
            <w:tcW w:w="1909" w:type="dxa"/>
          </w:tcPr>
          <w:p w14:paraId="1F0A7C38" w14:textId="72E36984" w:rsidR="004955DB" w:rsidRDefault="00CD2FA4" w:rsidP="00AA5EC3">
            <w:r>
              <w:t>Concave down</w:t>
            </w:r>
          </w:p>
        </w:tc>
      </w:tr>
      <w:tr w:rsidR="004955DB" w14:paraId="0A847603" w14:textId="77777777" w:rsidTr="004955DB">
        <w:tc>
          <w:tcPr>
            <w:tcW w:w="1670" w:type="dxa"/>
          </w:tcPr>
          <w:p w14:paraId="3BD1FC09" w14:textId="39A53149" w:rsidR="004955DB" w:rsidRDefault="004955DB" w:rsidP="00AA5EC3">
            <w:r>
              <w:t>2-3</w:t>
            </w:r>
          </w:p>
        </w:tc>
        <w:tc>
          <w:tcPr>
            <w:tcW w:w="1776" w:type="dxa"/>
          </w:tcPr>
          <w:p w14:paraId="377C5921" w14:textId="14E95600" w:rsidR="004955DB" w:rsidRDefault="004955DB" w:rsidP="00AA5EC3">
            <w:r>
              <w:t>-</w:t>
            </w:r>
          </w:p>
        </w:tc>
        <w:tc>
          <w:tcPr>
            <w:tcW w:w="1776" w:type="dxa"/>
          </w:tcPr>
          <w:p w14:paraId="38741D3B" w14:textId="4C2C3C39" w:rsidR="004955DB" w:rsidRDefault="00046847" w:rsidP="00AA5EC3">
            <w:r>
              <w:t>+</w:t>
            </w:r>
          </w:p>
        </w:tc>
        <w:tc>
          <w:tcPr>
            <w:tcW w:w="1885" w:type="dxa"/>
          </w:tcPr>
          <w:p w14:paraId="59923CE5" w14:textId="68034418" w:rsidR="004955DB" w:rsidRDefault="0001504E" w:rsidP="00AA5EC3">
            <w:proofErr w:type="spellStart"/>
            <w:r>
              <w:t>Decresing</w:t>
            </w:r>
            <w:proofErr w:type="spellEnd"/>
            <w:r>
              <w:t xml:space="preserve">  </w:t>
            </w:r>
          </w:p>
        </w:tc>
        <w:tc>
          <w:tcPr>
            <w:tcW w:w="1909" w:type="dxa"/>
          </w:tcPr>
          <w:p w14:paraId="5A36FC93" w14:textId="0BF27E83" w:rsidR="004955DB" w:rsidRDefault="0001504E" w:rsidP="00AA5EC3">
            <w:r>
              <w:t>Concave</w:t>
            </w:r>
            <w:r>
              <w:t xml:space="preserve"> up</w:t>
            </w:r>
          </w:p>
        </w:tc>
      </w:tr>
      <w:tr w:rsidR="004955DB" w14:paraId="6F121366" w14:textId="77777777" w:rsidTr="004955DB">
        <w:tc>
          <w:tcPr>
            <w:tcW w:w="1670" w:type="dxa"/>
          </w:tcPr>
          <w:p w14:paraId="1014F3CE" w14:textId="453FFC5B" w:rsidR="004955DB" w:rsidRDefault="004955DB" w:rsidP="00AA5EC3">
            <w:r>
              <w:t>3-4</w:t>
            </w:r>
          </w:p>
        </w:tc>
        <w:tc>
          <w:tcPr>
            <w:tcW w:w="1776" w:type="dxa"/>
          </w:tcPr>
          <w:p w14:paraId="16B00611" w14:textId="5694E8C8" w:rsidR="004955DB" w:rsidRDefault="004955DB" w:rsidP="00AA5EC3">
            <w:r>
              <w:t>+</w:t>
            </w:r>
          </w:p>
        </w:tc>
        <w:tc>
          <w:tcPr>
            <w:tcW w:w="1776" w:type="dxa"/>
          </w:tcPr>
          <w:p w14:paraId="79E57DC2" w14:textId="3B39DC0C" w:rsidR="004955DB" w:rsidRDefault="00046847" w:rsidP="00AA5EC3">
            <w:r>
              <w:t>+</w:t>
            </w:r>
          </w:p>
        </w:tc>
        <w:tc>
          <w:tcPr>
            <w:tcW w:w="1885" w:type="dxa"/>
          </w:tcPr>
          <w:p w14:paraId="74167588" w14:textId="7E761B7F" w:rsidR="004955DB" w:rsidRDefault="00327957" w:rsidP="00AA5EC3">
            <w:r>
              <w:t>Increasing</w:t>
            </w:r>
          </w:p>
        </w:tc>
        <w:tc>
          <w:tcPr>
            <w:tcW w:w="1909" w:type="dxa"/>
          </w:tcPr>
          <w:p w14:paraId="1CA7DE91" w14:textId="3D23A11F" w:rsidR="004955DB" w:rsidRDefault="007159DB" w:rsidP="00AA5EC3">
            <w:r>
              <w:t>Concave up</w:t>
            </w:r>
          </w:p>
        </w:tc>
      </w:tr>
      <w:tr w:rsidR="004955DB" w14:paraId="3D68A41F" w14:textId="77777777" w:rsidTr="004955DB">
        <w:tc>
          <w:tcPr>
            <w:tcW w:w="1670" w:type="dxa"/>
          </w:tcPr>
          <w:p w14:paraId="53E7C0F9" w14:textId="6BCDE29B" w:rsidR="004955DB" w:rsidRDefault="004955DB" w:rsidP="00AA5EC3">
            <w:r>
              <w:t>4-5</w:t>
            </w:r>
          </w:p>
        </w:tc>
        <w:tc>
          <w:tcPr>
            <w:tcW w:w="1776" w:type="dxa"/>
          </w:tcPr>
          <w:p w14:paraId="237F2F23" w14:textId="24B6EB77" w:rsidR="004955DB" w:rsidRDefault="004955DB" w:rsidP="00AA5EC3">
            <w:r>
              <w:t>+</w:t>
            </w:r>
          </w:p>
        </w:tc>
        <w:tc>
          <w:tcPr>
            <w:tcW w:w="1776" w:type="dxa"/>
          </w:tcPr>
          <w:p w14:paraId="61400796" w14:textId="35BB7EDE" w:rsidR="004955DB" w:rsidRDefault="00046847" w:rsidP="00AA5EC3">
            <w:r>
              <w:t>-</w:t>
            </w:r>
          </w:p>
        </w:tc>
        <w:tc>
          <w:tcPr>
            <w:tcW w:w="1885" w:type="dxa"/>
          </w:tcPr>
          <w:p w14:paraId="706FF655" w14:textId="57287519" w:rsidR="004955DB" w:rsidRDefault="00327957" w:rsidP="00AA5EC3">
            <w:r>
              <w:t>Increasing</w:t>
            </w:r>
          </w:p>
        </w:tc>
        <w:tc>
          <w:tcPr>
            <w:tcW w:w="1909" w:type="dxa"/>
          </w:tcPr>
          <w:p w14:paraId="124A09DA" w14:textId="03C0E210" w:rsidR="004955DB" w:rsidRDefault="0001504E" w:rsidP="00AA5EC3">
            <w:r>
              <w:t>Concave down</w:t>
            </w:r>
          </w:p>
        </w:tc>
      </w:tr>
      <w:tr w:rsidR="004955DB" w14:paraId="1B01C692" w14:textId="77777777" w:rsidTr="004955DB">
        <w:tc>
          <w:tcPr>
            <w:tcW w:w="1670" w:type="dxa"/>
          </w:tcPr>
          <w:p w14:paraId="100B545C" w14:textId="2DEDC172" w:rsidR="004955DB" w:rsidRDefault="004955DB" w:rsidP="00AA5EC3">
            <w:r>
              <w:t>5-6</w:t>
            </w:r>
          </w:p>
        </w:tc>
        <w:tc>
          <w:tcPr>
            <w:tcW w:w="1776" w:type="dxa"/>
          </w:tcPr>
          <w:p w14:paraId="726D0E61" w14:textId="0B8CAB3F" w:rsidR="004955DB" w:rsidRDefault="004955DB" w:rsidP="00AA5EC3">
            <w:r>
              <w:t>-</w:t>
            </w:r>
          </w:p>
        </w:tc>
        <w:tc>
          <w:tcPr>
            <w:tcW w:w="1776" w:type="dxa"/>
          </w:tcPr>
          <w:p w14:paraId="5CCD8643" w14:textId="6B2B601D" w:rsidR="004955DB" w:rsidRDefault="00D63DF7" w:rsidP="00AA5EC3">
            <w:r>
              <w:t>-</w:t>
            </w:r>
          </w:p>
        </w:tc>
        <w:tc>
          <w:tcPr>
            <w:tcW w:w="1885" w:type="dxa"/>
          </w:tcPr>
          <w:p w14:paraId="53A4AF40" w14:textId="3029803A" w:rsidR="004955DB" w:rsidRDefault="0001504E" w:rsidP="00AA5EC3">
            <w:proofErr w:type="spellStart"/>
            <w:r>
              <w:t>Decresing</w:t>
            </w:r>
            <w:proofErr w:type="spellEnd"/>
            <w:r>
              <w:t xml:space="preserve">  </w:t>
            </w:r>
          </w:p>
        </w:tc>
        <w:tc>
          <w:tcPr>
            <w:tcW w:w="1909" w:type="dxa"/>
          </w:tcPr>
          <w:p w14:paraId="6FE40E34" w14:textId="41655CA7" w:rsidR="004955DB" w:rsidRDefault="0001504E" w:rsidP="00AA5EC3">
            <w:r>
              <w:t>Concave down</w:t>
            </w:r>
          </w:p>
        </w:tc>
      </w:tr>
      <w:tr w:rsidR="004955DB" w14:paraId="3EEF4AB6" w14:textId="77777777" w:rsidTr="004955DB">
        <w:tc>
          <w:tcPr>
            <w:tcW w:w="1670" w:type="dxa"/>
          </w:tcPr>
          <w:p w14:paraId="107269A5" w14:textId="7BFEB244" w:rsidR="004955DB" w:rsidRDefault="004955DB" w:rsidP="00AA5EC3">
            <w:r>
              <w:t>6+</w:t>
            </w:r>
          </w:p>
        </w:tc>
        <w:tc>
          <w:tcPr>
            <w:tcW w:w="1776" w:type="dxa"/>
          </w:tcPr>
          <w:p w14:paraId="2E2B9540" w14:textId="2E924756" w:rsidR="004955DB" w:rsidRDefault="004955DB" w:rsidP="00AA5EC3">
            <w:r>
              <w:t>+</w:t>
            </w:r>
          </w:p>
        </w:tc>
        <w:tc>
          <w:tcPr>
            <w:tcW w:w="1776" w:type="dxa"/>
          </w:tcPr>
          <w:p w14:paraId="5909734B" w14:textId="7120461F" w:rsidR="004955DB" w:rsidRDefault="00046847" w:rsidP="00AA5EC3">
            <w:r>
              <w:t>+</w:t>
            </w:r>
          </w:p>
        </w:tc>
        <w:tc>
          <w:tcPr>
            <w:tcW w:w="1885" w:type="dxa"/>
          </w:tcPr>
          <w:p w14:paraId="5A98E32E" w14:textId="2BD0A192" w:rsidR="004955DB" w:rsidRDefault="00327957" w:rsidP="00AA5EC3">
            <w:r>
              <w:t>Increasing</w:t>
            </w:r>
          </w:p>
        </w:tc>
        <w:tc>
          <w:tcPr>
            <w:tcW w:w="1909" w:type="dxa"/>
          </w:tcPr>
          <w:p w14:paraId="36503ADF" w14:textId="432F8D15" w:rsidR="004955DB" w:rsidRDefault="007159DB" w:rsidP="00AA5EC3">
            <w:r>
              <w:t>Concave up</w:t>
            </w:r>
          </w:p>
        </w:tc>
      </w:tr>
    </w:tbl>
    <w:p w14:paraId="2D6DCE9E" w14:textId="0A6E9028" w:rsidR="00AA5EC3" w:rsidRDefault="00AA5EC3" w:rsidP="00AA5EC3"/>
    <w:p w14:paraId="21201001" w14:textId="77777777" w:rsidR="00BF0000" w:rsidRPr="00A54E0E" w:rsidRDefault="00BF0000" w:rsidP="00A54E0E">
      <w:pPr>
        <w:rPr>
          <w:rFonts w:cstheme="minorHAnsi"/>
          <w:sz w:val="28"/>
          <w:szCs w:val="28"/>
        </w:rPr>
      </w:pPr>
    </w:p>
    <w:sectPr w:rsidR="00BF0000" w:rsidRPr="00A54E0E" w:rsidSect="00737D10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8BB7F5" w14:textId="77777777" w:rsidR="0050419A" w:rsidRDefault="0050419A" w:rsidP="00135EE3">
      <w:pPr>
        <w:spacing w:after="0" w:line="240" w:lineRule="auto"/>
      </w:pPr>
      <w:r>
        <w:separator/>
      </w:r>
    </w:p>
  </w:endnote>
  <w:endnote w:type="continuationSeparator" w:id="0">
    <w:p w14:paraId="6821D82D" w14:textId="77777777" w:rsidR="0050419A" w:rsidRDefault="0050419A" w:rsidP="00135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thJax_Main">
    <w:altName w:val="Cambria"/>
    <w:panose1 w:val="00000000000000000000"/>
    <w:charset w:val="00"/>
    <w:family w:val="roman"/>
    <w:notTrueType/>
    <w:pitch w:val="default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90197E" w14:textId="77777777" w:rsidR="0050419A" w:rsidRDefault="0050419A" w:rsidP="00135EE3">
      <w:pPr>
        <w:spacing w:after="0" w:line="240" w:lineRule="auto"/>
      </w:pPr>
      <w:r>
        <w:separator/>
      </w:r>
    </w:p>
  </w:footnote>
  <w:footnote w:type="continuationSeparator" w:id="0">
    <w:p w14:paraId="3FF938CE" w14:textId="77777777" w:rsidR="0050419A" w:rsidRDefault="0050419A" w:rsidP="00135E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41BF0"/>
    <w:multiLevelType w:val="hybridMultilevel"/>
    <w:tmpl w:val="0E98406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5C6090"/>
    <w:multiLevelType w:val="hybridMultilevel"/>
    <w:tmpl w:val="D34A4E5A"/>
    <w:lvl w:ilvl="0" w:tplc="91EC86F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36275C"/>
    <w:multiLevelType w:val="multilevel"/>
    <w:tmpl w:val="54EEA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5547F8"/>
    <w:multiLevelType w:val="hybridMultilevel"/>
    <w:tmpl w:val="42A4ED18"/>
    <w:lvl w:ilvl="0" w:tplc="6EEA78D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47783F"/>
    <w:multiLevelType w:val="hybridMultilevel"/>
    <w:tmpl w:val="90F486A8"/>
    <w:lvl w:ilvl="0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06E07C5"/>
    <w:multiLevelType w:val="hybridMultilevel"/>
    <w:tmpl w:val="F45E5608"/>
    <w:lvl w:ilvl="0" w:tplc="ED72B4A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1950AC"/>
    <w:multiLevelType w:val="hybridMultilevel"/>
    <w:tmpl w:val="F13C185E"/>
    <w:lvl w:ilvl="0" w:tplc="2CEE226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8B5661"/>
    <w:multiLevelType w:val="multilevel"/>
    <w:tmpl w:val="371EED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25B39F2"/>
    <w:multiLevelType w:val="hybridMultilevel"/>
    <w:tmpl w:val="B86CB7C4"/>
    <w:lvl w:ilvl="0" w:tplc="AD9CB5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EC645E"/>
    <w:multiLevelType w:val="multilevel"/>
    <w:tmpl w:val="501A6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9930C78"/>
    <w:multiLevelType w:val="multilevel"/>
    <w:tmpl w:val="3238D7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CC41DE"/>
    <w:multiLevelType w:val="hybridMultilevel"/>
    <w:tmpl w:val="64CC769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7601652">
    <w:abstractNumId w:val="2"/>
  </w:num>
  <w:num w:numId="2" w16cid:durableId="1323850768">
    <w:abstractNumId w:val="9"/>
  </w:num>
  <w:num w:numId="3" w16cid:durableId="228393209">
    <w:abstractNumId w:val="11"/>
  </w:num>
  <w:num w:numId="4" w16cid:durableId="425082524">
    <w:abstractNumId w:val="4"/>
  </w:num>
  <w:num w:numId="5" w16cid:durableId="257252465">
    <w:abstractNumId w:val="0"/>
  </w:num>
  <w:num w:numId="6" w16cid:durableId="1168053932">
    <w:abstractNumId w:val="5"/>
  </w:num>
  <w:num w:numId="7" w16cid:durableId="1826241774">
    <w:abstractNumId w:val="3"/>
  </w:num>
  <w:num w:numId="8" w16cid:durableId="728461469">
    <w:abstractNumId w:val="10"/>
  </w:num>
  <w:num w:numId="9" w16cid:durableId="1370380726">
    <w:abstractNumId w:val="8"/>
  </w:num>
  <w:num w:numId="10" w16cid:durableId="371921460">
    <w:abstractNumId w:val="6"/>
  </w:num>
  <w:num w:numId="11" w16cid:durableId="1382680127">
    <w:abstractNumId w:val="1"/>
  </w:num>
  <w:num w:numId="12" w16cid:durableId="13410814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NbM0sjC0MLY0sjRS0lEKTi0uzszPAykwNKkFACu6JfQtAAAA"/>
  </w:docVars>
  <w:rsids>
    <w:rsidRoot w:val="00F64FD1"/>
    <w:rsid w:val="00002333"/>
    <w:rsid w:val="00003AE8"/>
    <w:rsid w:val="00004C85"/>
    <w:rsid w:val="00004E32"/>
    <w:rsid w:val="000055B3"/>
    <w:rsid w:val="00005DFB"/>
    <w:rsid w:val="000065DD"/>
    <w:rsid w:val="00006852"/>
    <w:rsid w:val="00012DCA"/>
    <w:rsid w:val="0001504E"/>
    <w:rsid w:val="000156CB"/>
    <w:rsid w:val="00020BAA"/>
    <w:rsid w:val="0002726E"/>
    <w:rsid w:val="0003356A"/>
    <w:rsid w:val="0003382A"/>
    <w:rsid w:val="000359AA"/>
    <w:rsid w:val="000415EE"/>
    <w:rsid w:val="00043B10"/>
    <w:rsid w:val="0004409A"/>
    <w:rsid w:val="00045258"/>
    <w:rsid w:val="000453DD"/>
    <w:rsid w:val="00045530"/>
    <w:rsid w:val="00046847"/>
    <w:rsid w:val="00047D11"/>
    <w:rsid w:val="0005395C"/>
    <w:rsid w:val="00054AF8"/>
    <w:rsid w:val="0005705B"/>
    <w:rsid w:val="000577EE"/>
    <w:rsid w:val="0006056F"/>
    <w:rsid w:val="0006236D"/>
    <w:rsid w:val="00063CD0"/>
    <w:rsid w:val="000673D7"/>
    <w:rsid w:val="00072078"/>
    <w:rsid w:val="0007390D"/>
    <w:rsid w:val="000772AE"/>
    <w:rsid w:val="00077A84"/>
    <w:rsid w:val="0008069D"/>
    <w:rsid w:val="00081739"/>
    <w:rsid w:val="000826FA"/>
    <w:rsid w:val="00084BFE"/>
    <w:rsid w:val="00086AAA"/>
    <w:rsid w:val="00086C59"/>
    <w:rsid w:val="00086F8B"/>
    <w:rsid w:val="00087832"/>
    <w:rsid w:val="00087A6E"/>
    <w:rsid w:val="00090240"/>
    <w:rsid w:val="00090AF4"/>
    <w:rsid w:val="000913A7"/>
    <w:rsid w:val="00092768"/>
    <w:rsid w:val="0009356B"/>
    <w:rsid w:val="00095569"/>
    <w:rsid w:val="000A11EA"/>
    <w:rsid w:val="000A3C56"/>
    <w:rsid w:val="000A6629"/>
    <w:rsid w:val="000B00BC"/>
    <w:rsid w:val="000B4B91"/>
    <w:rsid w:val="000B4CD2"/>
    <w:rsid w:val="000B7BA2"/>
    <w:rsid w:val="000C1419"/>
    <w:rsid w:val="000C2D83"/>
    <w:rsid w:val="000C55DF"/>
    <w:rsid w:val="000D08DA"/>
    <w:rsid w:val="000D59AA"/>
    <w:rsid w:val="000D6493"/>
    <w:rsid w:val="000E1E58"/>
    <w:rsid w:val="000E3189"/>
    <w:rsid w:val="000E37EC"/>
    <w:rsid w:val="000E57C6"/>
    <w:rsid w:val="000E5DA4"/>
    <w:rsid w:val="000E7952"/>
    <w:rsid w:val="000F0915"/>
    <w:rsid w:val="000F5263"/>
    <w:rsid w:val="0010116E"/>
    <w:rsid w:val="001022BB"/>
    <w:rsid w:val="00102BD1"/>
    <w:rsid w:val="00103336"/>
    <w:rsid w:val="00103DD6"/>
    <w:rsid w:val="00107C3F"/>
    <w:rsid w:val="0011145A"/>
    <w:rsid w:val="00111B80"/>
    <w:rsid w:val="00116B44"/>
    <w:rsid w:val="0012090C"/>
    <w:rsid w:val="00120D31"/>
    <w:rsid w:val="00121343"/>
    <w:rsid w:val="001234F1"/>
    <w:rsid w:val="001244BA"/>
    <w:rsid w:val="001246B4"/>
    <w:rsid w:val="00125417"/>
    <w:rsid w:val="00127BE2"/>
    <w:rsid w:val="00133380"/>
    <w:rsid w:val="00135818"/>
    <w:rsid w:val="00135855"/>
    <w:rsid w:val="00135EE3"/>
    <w:rsid w:val="00140D40"/>
    <w:rsid w:val="00142DA1"/>
    <w:rsid w:val="001452BF"/>
    <w:rsid w:val="00147444"/>
    <w:rsid w:val="001504F7"/>
    <w:rsid w:val="001522B6"/>
    <w:rsid w:val="00153925"/>
    <w:rsid w:val="00154243"/>
    <w:rsid w:val="00156F96"/>
    <w:rsid w:val="00157161"/>
    <w:rsid w:val="00160BF1"/>
    <w:rsid w:val="00160EF3"/>
    <w:rsid w:val="001610C5"/>
    <w:rsid w:val="00162A20"/>
    <w:rsid w:val="00163BA2"/>
    <w:rsid w:val="00163D4F"/>
    <w:rsid w:val="00164B64"/>
    <w:rsid w:val="00165314"/>
    <w:rsid w:val="00165B08"/>
    <w:rsid w:val="0016652A"/>
    <w:rsid w:val="00166A3C"/>
    <w:rsid w:val="00167B68"/>
    <w:rsid w:val="00170C7D"/>
    <w:rsid w:val="00171383"/>
    <w:rsid w:val="00174C97"/>
    <w:rsid w:val="00174E7F"/>
    <w:rsid w:val="001752C4"/>
    <w:rsid w:val="00176A52"/>
    <w:rsid w:val="00177221"/>
    <w:rsid w:val="001779EF"/>
    <w:rsid w:val="00177E23"/>
    <w:rsid w:val="0018059B"/>
    <w:rsid w:val="00181C44"/>
    <w:rsid w:val="00182345"/>
    <w:rsid w:val="001865EE"/>
    <w:rsid w:val="00190772"/>
    <w:rsid w:val="001908AD"/>
    <w:rsid w:val="0019709F"/>
    <w:rsid w:val="001A0012"/>
    <w:rsid w:val="001A0850"/>
    <w:rsid w:val="001A1EBB"/>
    <w:rsid w:val="001A21B0"/>
    <w:rsid w:val="001A3DD4"/>
    <w:rsid w:val="001A4CAF"/>
    <w:rsid w:val="001A5729"/>
    <w:rsid w:val="001A74D8"/>
    <w:rsid w:val="001B0B1C"/>
    <w:rsid w:val="001B1279"/>
    <w:rsid w:val="001B1BC1"/>
    <w:rsid w:val="001B3885"/>
    <w:rsid w:val="001B6A47"/>
    <w:rsid w:val="001B6C9B"/>
    <w:rsid w:val="001B7298"/>
    <w:rsid w:val="001C0F94"/>
    <w:rsid w:val="001C3C53"/>
    <w:rsid w:val="001C487A"/>
    <w:rsid w:val="001C5375"/>
    <w:rsid w:val="001C5EB5"/>
    <w:rsid w:val="001C61D4"/>
    <w:rsid w:val="001D0D3C"/>
    <w:rsid w:val="001D6D79"/>
    <w:rsid w:val="001E1A62"/>
    <w:rsid w:val="001E1C49"/>
    <w:rsid w:val="001E5DB4"/>
    <w:rsid w:val="001F103D"/>
    <w:rsid w:val="001F2CB1"/>
    <w:rsid w:val="001F2EFF"/>
    <w:rsid w:val="001F7C45"/>
    <w:rsid w:val="00202400"/>
    <w:rsid w:val="00202738"/>
    <w:rsid w:val="0020481F"/>
    <w:rsid w:val="002056CF"/>
    <w:rsid w:val="00212214"/>
    <w:rsid w:val="0021287C"/>
    <w:rsid w:val="00213761"/>
    <w:rsid w:val="00214CE4"/>
    <w:rsid w:val="0022183C"/>
    <w:rsid w:val="002218ED"/>
    <w:rsid w:val="00222ACE"/>
    <w:rsid w:val="00224176"/>
    <w:rsid w:val="00224F8D"/>
    <w:rsid w:val="00225336"/>
    <w:rsid w:val="00225BA4"/>
    <w:rsid w:val="0023149D"/>
    <w:rsid w:val="00233567"/>
    <w:rsid w:val="0024431E"/>
    <w:rsid w:val="00247857"/>
    <w:rsid w:val="0025188C"/>
    <w:rsid w:val="00251D69"/>
    <w:rsid w:val="00253428"/>
    <w:rsid w:val="00253724"/>
    <w:rsid w:val="00254646"/>
    <w:rsid w:val="00254A30"/>
    <w:rsid w:val="00255BE1"/>
    <w:rsid w:val="00263339"/>
    <w:rsid w:val="0026442F"/>
    <w:rsid w:val="00266F3E"/>
    <w:rsid w:val="00267126"/>
    <w:rsid w:val="00270BA9"/>
    <w:rsid w:val="00271684"/>
    <w:rsid w:val="00272FC2"/>
    <w:rsid w:val="00274F42"/>
    <w:rsid w:val="00276692"/>
    <w:rsid w:val="00276DC3"/>
    <w:rsid w:val="0028082B"/>
    <w:rsid w:val="00282618"/>
    <w:rsid w:val="00283469"/>
    <w:rsid w:val="002835FF"/>
    <w:rsid w:val="00284C89"/>
    <w:rsid w:val="00285883"/>
    <w:rsid w:val="00287076"/>
    <w:rsid w:val="00287F45"/>
    <w:rsid w:val="00290F1A"/>
    <w:rsid w:val="00292ACA"/>
    <w:rsid w:val="00292C03"/>
    <w:rsid w:val="0029405E"/>
    <w:rsid w:val="00294121"/>
    <w:rsid w:val="00297CDA"/>
    <w:rsid w:val="002A0BC2"/>
    <w:rsid w:val="002A151D"/>
    <w:rsid w:val="002A26B4"/>
    <w:rsid w:val="002A37BE"/>
    <w:rsid w:val="002A3ABB"/>
    <w:rsid w:val="002A66BD"/>
    <w:rsid w:val="002B0840"/>
    <w:rsid w:val="002C29BF"/>
    <w:rsid w:val="002C30A9"/>
    <w:rsid w:val="002C695E"/>
    <w:rsid w:val="002C70E4"/>
    <w:rsid w:val="002C74DE"/>
    <w:rsid w:val="002D240F"/>
    <w:rsid w:val="002D5BF2"/>
    <w:rsid w:val="002D6FDF"/>
    <w:rsid w:val="002D7F32"/>
    <w:rsid w:val="002E00A5"/>
    <w:rsid w:val="002E04D2"/>
    <w:rsid w:val="002E19FC"/>
    <w:rsid w:val="002E2959"/>
    <w:rsid w:val="002E315F"/>
    <w:rsid w:val="002E33DF"/>
    <w:rsid w:val="002E3E0D"/>
    <w:rsid w:val="002E77A7"/>
    <w:rsid w:val="002F3EC7"/>
    <w:rsid w:val="002F501B"/>
    <w:rsid w:val="002F71F7"/>
    <w:rsid w:val="002F73BA"/>
    <w:rsid w:val="00300679"/>
    <w:rsid w:val="0030100B"/>
    <w:rsid w:val="003019EC"/>
    <w:rsid w:val="00301E01"/>
    <w:rsid w:val="003027EE"/>
    <w:rsid w:val="00305D96"/>
    <w:rsid w:val="00310314"/>
    <w:rsid w:val="00313864"/>
    <w:rsid w:val="00314C19"/>
    <w:rsid w:val="00314E82"/>
    <w:rsid w:val="003151A4"/>
    <w:rsid w:val="0031551C"/>
    <w:rsid w:val="00317096"/>
    <w:rsid w:val="00317E1E"/>
    <w:rsid w:val="003205D6"/>
    <w:rsid w:val="00320BA2"/>
    <w:rsid w:val="00321ECE"/>
    <w:rsid w:val="00322047"/>
    <w:rsid w:val="00322786"/>
    <w:rsid w:val="003238F4"/>
    <w:rsid w:val="00323AED"/>
    <w:rsid w:val="00324D20"/>
    <w:rsid w:val="00327957"/>
    <w:rsid w:val="00327AF3"/>
    <w:rsid w:val="00332BC5"/>
    <w:rsid w:val="003337CC"/>
    <w:rsid w:val="00333D2B"/>
    <w:rsid w:val="00336A2D"/>
    <w:rsid w:val="0033765D"/>
    <w:rsid w:val="00337D60"/>
    <w:rsid w:val="003422CC"/>
    <w:rsid w:val="0034336A"/>
    <w:rsid w:val="003433BE"/>
    <w:rsid w:val="00345C24"/>
    <w:rsid w:val="003501C0"/>
    <w:rsid w:val="00350C5C"/>
    <w:rsid w:val="00352D3C"/>
    <w:rsid w:val="003560BD"/>
    <w:rsid w:val="00357089"/>
    <w:rsid w:val="003604DB"/>
    <w:rsid w:val="00360AC1"/>
    <w:rsid w:val="003610A8"/>
    <w:rsid w:val="00361ED6"/>
    <w:rsid w:val="003625BC"/>
    <w:rsid w:val="003675B2"/>
    <w:rsid w:val="0037036F"/>
    <w:rsid w:val="0037227C"/>
    <w:rsid w:val="00374FDE"/>
    <w:rsid w:val="00375ED4"/>
    <w:rsid w:val="00377B09"/>
    <w:rsid w:val="00381EFE"/>
    <w:rsid w:val="003826E6"/>
    <w:rsid w:val="00384810"/>
    <w:rsid w:val="003868C5"/>
    <w:rsid w:val="003869EC"/>
    <w:rsid w:val="003869FB"/>
    <w:rsid w:val="00386B9B"/>
    <w:rsid w:val="003909EB"/>
    <w:rsid w:val="00391A65"/>
    <w:rsid w:val="00393A15"/>
    <w:rsid w:val="003972FB"/>
    <w:rsid w:val="003A3CAE"/>
    <w:rsid w:val="003A7278"/>
    <w:rsid w:val="003B12A2"/>
    <w:rsid w:val="003B3166"/>
    <w:rsid w:val="003B6030"/>
    <w:rsid w:val="003B7249"/>
    <w:rsid w:val="003B7668"/>
    <w:rsid w:val="003C010D"/>
    <w:rsid w:val="003C0C67"/>
    <w:rsid w:val="003C299B"/>
    <w:rsid w:val="003C4D26"/>
    <w:rsid w:val="003C77AB"/>
    <w:rsid w:val="003C7EBD"/>
    <w:rsid w:val="003D0B96"/>
    <w:rsid w:val="003D3D59"/>
    <w:rsid w:val="003D4C45"/>
    <w:rsid w:val="003D5F3A"/>
    <w:rsid w:val="003E2B47"/>
    <w:rsid w:val="003E4650"/>
    <w:rsid w:val="003E58E9"/>
    <w:rsid w:val="003E7130"/>
    <w:rsid w:val="003E7BF3"/>
    <w:rsid w:val="003F07C9"/>
    <w:rsid w:val="003F0952"/>
    <w:rsid w:val="003F1C4D"/>
    <w:rsid w:val="003F6A2A"/>
    <w:rsid w:val="003F6B45"/>
    <w:rsid w:val="003F7CB4"/>
    <w:rsid w:val="0040045E"/>
    <w:rsid w:val="00401BF4"/>
    <w:rsid w:val="00404825"/>
    <w:rsid w:val="00404D45"/>
    <w:rsid w:val="00406283"/>
    <w:rsid w:val="004063E4"/>
    <w:rsid w:val="00410652"/>
    <w:rsid w:val="004108BE"/>
    <w:rsid w:val="00411085"/>
    <w:rsid w:val="00414CE7"/>
    <w:rsid w:val="0041687D"/>
    <w:rsid w:val="00420329"/>
    <w:rsid w:val="004211B7"/>
    <w:rsid w:val="00421CBE"/>
    <w:rsid w:val="00422F65"/>
    <w:rsid w:val="00423DBF"/>
    <w:rsid w:val="0042581A"/>
    <w:rsid w:val="00425C1F"/>
    <w:rsid w:val="00431658"/>
    <w:rsid w:val="00432CC7"/>
    <w:rsid w:val="00433400"/>
    <w:rsid w:val="00433A46"/>
    <w:rsid w:val="00435406"/>
    <w:rsid w:val="00435CFF"/>
    <w:rsid w:val="0044100A"/>
    <w:rsid w:val="004410DF"/>
    <w:rsid w:val="0044202F"/>
    <w:rsid w:val="00442353"/>
    <w:rsid w:val="00443A15"/>
    <w:rsid w:val="00443C5F"/>
    <w:rsid w:val="0044421F"/>
    <w:rsid w:val="00445512"/>
    <w:rsid w:val="004461AC"/>
    <w:rsid w:val="00446A4D"/>
    <w:rsid w:val="00447FB0"/>
    <w:rsid w:val="00451742"/>
    <w:rsid w:val="004517F7"/>
    <w:rsid w:val="00452F56"/>
    <w:rsid w:val="00454642"/>
    <w:rsid w:val="004608C7"/>
    <w:rsid w:val="00461C63"/>
    <w:rsid w:val="00461E60"/>
    <w:rsid w:val="00462799"/>
    <w:rsid w:val="00462BB7"/>
    <w:rsid w:val="004632FB"/>
    <w:rsid w:val="00464DEA"/>
    <w:rsid w:val="00465801"/>
    <w:rsid w:val="004666D1"/>
    <w:rsid w:val="00467145"/>
    <w:rsid w:val="0047021B"/>
    <w:rsid w:val="00471DCC"/>
    <w:rsid w:val="00472CD3"/>
    <w:rsid w:val="00475C97"/>
    <w:rsid w:val="00476CC4"/>
    <w:rsid w:val="00482408"/>
    <w:rsid w:val="00482D96"/>
    <w:rsid w:val="004845A8"/>
    <w:rsid w:val="00484FF4"/>
    <w:rsid w:val="00485BD9"/>
    <w:rsid w:val="00486798"/>
    <w:rsid w:val="00490518"/>
    <w:rsid w:val="0049467D"/>
    <w:rsid w:val="00494A6E"/>
    <w:rsid w:val="0049542A"/>
    <w:rsid w:val="004955DB"/>
    <w:rsid w:val="00496873"/>
    <w:rsid w:val="004A2C51"/>
    <w:rsid w:val="004A47D2"/>
    <w:rsid w:val="004A52AE"/>
    <w:rsid w:val="004A5753"/>
    <w:rsid w:val="004A5843"/>
    <w:rsid w:val="004A619C"/>
    <w:rsid w:val="004A6B93"/>
    <w:rsid w:val="004A7CF4"/>
    <w:rsid w:val="004B4719"/>
    <w:rsid w:val="004B4BAD"/>
    <w:rsid w:val="004B56F0"/>
    <w:rsid w:val="004B61C7"/>
    <w:rsid w:val="004B7E5F"/>
    <w:rsid w:val="004B7FA5"/>
    <w:rsid w:val="004C0AEE"/>
    <w:rsid w:val="004C30B3"/>
    <w:rsid w:val="004C38BC"/>
    <w:rsid w:val="004C3C2D"/>
    <w:rsid w:val="004C455F"/>
    <w:rsid w:val="004D0BB2"/>
    <w:rsid w:val="004D25F1"/>
    <w:rsid w:val="004D26E2"/>
    <w:rsid w:val="004D2C28"/>
    <w:rsid w:val="004D4C42"/>
    <w:rsid w:val="004D595A"/>
    <w:rsid w:val="004E089C"/>
    <w:rsid w:val="004E2B8A"/>
    <w:rsid w:val="004E3419"/>
    <w:rsid w:val="004E70AC"/>
    <w:rsid w:val="004E768E"/>
    <w:rsid w:val="004F0456"/>
    <w:rsid w:val="004F2401"/>
    <w:rsid w:val="004F28B4"/>
    <w:rsid w:val="004F4A86"/>
    <w:rsid w:val="004F61C4"/>
    <w:rsid w:val="004F6996"/>
    <w:rsid w:val="005011B0"/>
    <w:rsid w:val="00501F87"/>
    <w:rsid w:val="0050284A"/>
    <w:rsid w:val="00503B2D"/>
    <w:rsid w:val="00503D4D"/>
    <w:rsid w:val="0050419A"/>
    <w:rsid w:val="005048E4"/>
    <w:rsid w:val="00504954"/>
    <w:rsid w:val="005053AE"/>
    <w:rsid w:val="00507B70"/>
    <w:rsid w:val="0051020F"/>
    <w:rsid w:val="005115E0"/>
    <w:rsid w:val="00512A8B"/>
    <w:rsid w:val="00513293"/>
    <w:rsid w:val="005155E1"/>
    <w:rsid w:val="0052032F"/>
    <w:rsid w:val="005255BC"/>
    <w:rsid w:val="005259FD"/>
    <w:rsid w:val="00525BBF"/>
    <w:rsid w:val="00526167"/>
    <w:rsid w:val="00527893"/>
    <w:rsid w:val="00530527"/>
    <w:rsid w:val="0053125A"/>
    <w:rsid w:val="00531F23"/>
    <w:rsid w:val="00534B17"/>
    <w:rsid w:val="005364FB"/>
    <w:rsid w:val="005373AB"/>
    <w:rsid w:val="0053749E"/>
    <w:rsid w:val="0054045B"/>
    <w:rsid w:val="00544571"/>
    <w:rsid w:val="00544D2B"/>
    <w:rsid w:val="00546A97"/>
    <w:rsid w:val="00546BCC"/>
    <w:rsid w:val="00553B9F"/>
    <w:rsid w:val="005542D3"/>
    <w:rsid w:val="005547E0"/>
    <w:rsid w:val="00562229"/>
    <w:rsid w:val="0056523D"/>
    <w:rsid w:val="00566E2D"/>
    <w:rsid w:val="00566E66"/>
    <w:rsid w:val="005677B3"/>
    <w:rsid w:val="00573431"/>
    <w:rsid w:val="0057456C"/>
    <w:rsid w:val="00574ABC"/>
    <w:rsid w:val="0057642F"/>
    <w:rsid w:val="00581504"/>
    <w:rsid w:val="0058161C"/>
    <w:rsid w:val="005817E0"/>
    <w:rsid w:val="00583E28"/>
    <w:rsid w:val="0058449E"/>
    <w:rsid w:val="005850DC"/>
    <w:rsid w:val="005860A7"/>
    <w:rsid w:val="00586F61"/>
    <w:rsid w:val="00592319"/>
    <w:rsid w:val="0059374C"/>
    <w:rsid w:val="00594E80"/>
    <w:rsid w:val="0059542A"/>
    <w:rsid w:val="00596154"/>
    <w:rsid w:val="005A08C3"/>
    <w:rsid w:val="005A097B"/>
    <w:rsid w:val="005A19B5"/>
    <w:rsid w:val="005A3881"/>
    <w:rsid w:val="005A5B7F"/>
    <w:rsid w:val="005A7F4B"/>
    <w:rsid w:val="005B256E"/>
    <w:rsid w:val="005B2D86"/>
    <w:rsid w:val="005B59DC"/>
    <w:rsid w:val="005B71F8"/>
    <w:rsid w:val="005C22FE"/>
    <w:rsid w:val="005C320F"/>
    <w:rsid w:val="005C3D92"/>
    <w:rsid w:val="005C4612"/>
    <w:rsid w:val="005C528A"/>
    <w:rsid w:val="005C5F02"/>
    <w:rsid w:val="005D4104"/>
    <w:rsid w:val="005D4F4A"/>
    <w:rsid w:val="005D524D"/>
    <w:rsid w:val="005D541A"/>
    <w:rsid w:val="005D660A"/>
    <w:rsid w:val="005D6D0B"/>
    <w:rsid w:val="005E015D"/>
    <w:rsid w:val="005E0378"/>
    <w:rsid w:val="005E0882"/>
    <w:rsid w:val="005E3398"/>
    <w:rsid w:val="005E48EE"/>
    <w:rsid w:val="005E5BEA"/>
    <w:rsid w:val="005E5FAB"/>
    <w:rsid w:val="005E7746"/>
    <w:rsid w:val="005E79F7"/>
    <w:rsid w:val="005F0583"/>
    <w:rsid w:val="005F2D66"/>
    <w:rsid w:val="005F4DEC"/>
    <w:rsid w:val="005F766F"/>
    <w:rsid w:val="005F76AE"/>
    <w:rsid w:val="005F7ADD"/>
    <w:rsid w:val="006022BF"/>
    <w:rsid w:val="006055BA"/>
    <w:rsid w:val="006055E1"/>
    <w:rsid w:val="00607010"/>
    <w:rsid w:val="00607566"/>
    <w:rsid w:val="006104FD"/>
    <w:rsid w:val="00611531"/>
    <w:rsid w:val="006122DE"/>
    <w:rsid w:val="0061439E"/>
    <w:rsid w:val="00616156"/>
    <w:rsid w:val="0061638E"/>
    <w:rsid w:val="006165B0"/>
    <w:rsid w:val="00617660"/>
    <w:rsid w:val="006203BE"/>
    <w:rsid w:val="0062103D"/>
    <w:rsid w:val="00623032"/>
    <w:rsid w:val="00624AEB"/>
    <w:rsid w:val="00625D29"/>
    <w:rsid w:val="006307D5"/>
    <w:rsid w:val="00634654"/>
    <w:rsid w:val="006354DF"/>
    <w:rsid w:val="0063691E"/>
    <w:rsid w:val="00637F4C"/>
    <w:rsid w:val="00640F3D"/>
    <w:rsid w:val="00643D1E"/>
    <w:rsid w:val="00644D7E"/>
    <w:rsid w:val="00645CEA"/>
    <w:rsid w:val="00647CE9"/>
    <w:rsid w:val="00650541"/>
    <w:rsid w:val="006505B8"/>
    <w:rsid w:val="0065380B"/>
    <w:rsid w:val="00655D91"/>
    <w:rsid w:val="00660D90"/>
    <w:rsid w:val="0066338C"/>
    <w:rsid w:val="006644BA"/>
    <w:rsid w:val="006657D4"/>
    <w:rsid w:val="00671445"/>
    <w:rsid w:val="00683C7B"/>
    <w:rsid w:val="006843F7"/>
    <w:rsid w:val="00684745"/>
    <w:rsid w:val="00685C55"/>
    <w:rsid w:val="006864E0"/>
    <w:rsid w:val="00690454"/>
    <w:rsid w:val="00691CDC"/>
    <w:rsid w:val="00691F2B"/>
    <w:rsid w:val="00694432"/>
    <w:rsid w:val="006946B4"/>
    <w:rsid w:val="00694ADD"/>
    <w:rsid w:val="006959A4"/>
    <w:rsid w:val="00696A7E"/>
    <w:rsid w:val="006A1570"/>
    <w:rsid w:val="006A1A05"/>
    <w:rsid w:val="006A26DA"/>
    <w:rsid w:val="006A3A93"/>
    <w:rsid w:val="006A4C2B"/>
    <w:rsid w:val="006A5685"/>
    <w:rsid w:val="006A6169"/>
    <w:rsid w:val="006B023C"/>
    <w:rsid w:val="006B06DB"/>
    <w:rsid w:val="006B1CC5"/>
    <w:rsid w:val="006B3D21"/>
    <w:rsid w:val="006B45DB"/>
    <w:rsid w:val="006B61C9"/>
    <w:rsid w:val="006B7AE0"/>
    <w:rsid w:val="006B7BA8"/>
    <w:rsid w:val="006C2373"/>
    <w:rsid w:val="006C2B8A"/>
    <w:rsid w:val="006C2E74"/>
    <w:rsid w:val="006C3772"/>
    <w:rsid w:val="006C6B05"/>
    <w:rsid w:val="006D0366"/>
    <w:rsid w:val="006D2FE2"/>
    <w:rsid w:val="006D7C26"/>
    <w:rsid w:val="006D7D94"/>
    <w:rsid w:val="006E290A"/>
    <w:rsid w:val="006E2B35"/>
    <w:rsid w:val="006E496B"/>
    <w:rsid w:val="006E5F2A"/>
    <w:rsid w:val="006F1295"/>
    <w:rsid w:val="006F2496"/>
    <w:rsid w:val="006F34BF"/>
    <w:rsid w:val="006F383D"/>
    <w:rsid w:val="006F3A15"/>
    <w:rsid w:val="006F5C8E"/>
    <w:rsid w:val="006F6E74"/>
    <w:rsid w:val="006F7080"/>
    <w:rsid w:val="006F72E9"/>
    <w:rsid w:val="00700D76"/>
    <w:rsid w:val="007019E3"/>
    <w:rsid w:val="00701CA6"/>
    <w:rsid w:val="00701F1A"/>
    <w:rsid w:val="00702548"/>
    <w:rsid w:val="00702978"/>
    <w:rsid w:val="00702A03"/>
    <w:rsid w:val="007038EA"/>
    <w:rsid w:val="00703E78"/>
    <w:rsid w:val="00706461"/>
    <w:rsid w:val="007069C1"/>
    <w:rsid w:val="00706E64"/>
    <w:rsid w:val="007079E6"/>
    <w:rsid w:val="00710799"/>
    <w:rsid w:val="00710CA0"/>
    <w:rsid w:val="00713944"/>
    <w:rsid w:val="007159DB"/>
    <w:rsid w:val="00720ACA"/>
    <w:rsid w:val="00724307"/>
    <w:rsid w:val="00725763"/>
    <w:rsid w:val="00725E59"/>
    <w:rsid w:val="00727FB7"/>
    <w:rsid w:val="007303DE"/>
    <w:rsid w:val="00730B7F"/>
    <w:rsid w:val="00731059"/>
    <w:rsid w:val="00733521"/>
    <w:rsid w:val="00734664"/>
    <w:rsid w:val="0073538D"/>
    <w:rsid w:val="0073641B"/>
    <w:rsid w:val="00737D10"/>
    <w:rsid w:val="00737E6C"/>
    <w:rsid w:val="00740E52"/>
    <w:rsid w:val="00740E86"/>
    <w:rsid w:val="007428A8"/>
    <w:rsid w:val="007450E1"/>
    <w:rsid w:val="007475E8"/>
    <w:rsid w:val="00750FA6"/>
    <w:rsid w:val="00754DCA"/>
    <w:rsid w:val="00760623"/>
    <w:rsid w:val="00764AA0"/>
    <w:rsid w:val="00765A92"/>
    <w:rsid w:val="007669C7"/>
    <w:rsid w:val="0077169B"/>
    <w:rsid w:val="007726E8"/>
    <w:rsid w:val="007739D0"/>
    <w:rsid w:val="00773FA1"/>
    <w:rsid w:val="0077548C"/>
    <w:rsid w:val="00776C33"/>
    <w:rsid w:val="0078083B"/>
    <w:rsid w:val="0078119A"/>
    <w:rsid w:val="00781F33"/>
    <w:rsid w:val="00782168"/>
    <w:rsid w:val="00782560"/>
    <w:rsid w:val="007830C1"/>
    <w:rsid w:val="0078491E"/>
    <w:rsid w:val="007872B3"/>
    <w:rsid w:val="00787603"/>
    <w:rsid w:val="00790495"/>
    <w:rsid w:val="00791AB0"/>
    <w:rsid w:val="00792143"/>
    <w:rsid w:val="007922A5"/>
    <w:rsid w:val="00793BCB"/>
    <w:rsid w:val="00796E6C"/>
    <w:rsid w:val="00796FCD"/>
    <w:rsid w:val="007A0471"/>
    <w:rsid w:val="007A0967"/>
    <w:rsid w:val="007A11BA"/>
    <w:rsid w:val="007A2727"/>
    <w:rsid w:val="007A44EE"/>
    <w:rsid w:val="007A548D"/>
    <w:rsid w:val="007A555B"/>
    <w:rsid w:val="007A734F"/>
    <w:rsid w:val="007A7EBF"/>
    <w:rsid w:val="007B4EC8"/>
    <w:rsid w:val="007C0E73"/>
    <w:rsid w:val="007C283B"/>
    <w:rsid w:val="007C37BD"/>
    <w:rsid w:val="007C3F68"/>
    <w:rsid w:val="007C496A"/>
    <w:rsid w:val="007C6F22"/>
    <w:rsid w:val="007C7E6B"/>
    <w:rsid w:val="007D0350"/>
    <w:rsid w:val="007D12DD"/>
    <w:rsid w:val="007D58E5"/>
    <w:rsid w:val="007E0A55"/>
    <w:rsid w:val="007E0EEF"/>
    <w:rsid w:val="007E1AF2"/>
    <w:rsid w:val="007E3AB3"/>
    <w:rsid w:val="007E5A23"/>
    <w:rsid w:val="007E5AEB"/>
    <w:rsid w:val="007E6459"/>
    <w:rsid w:val="007F055E"/>
    <w:rsid w:val="007F086B"/>
    <w:rsid w:val="007F0A07"/>
    <w:rsid w:val="007F0FC1"/>
    <w:rsid w:val="007F173D"/>
    <w:rsid w:val="007F3265"/>
    <w:rsid w:val="007F3E78"/>
    <w:rsid w:val="007F4895"/>
    <w:rsid w:val="007F5DEB"/>
    <w:rsid w:val="00800AE4"/>
    <w:rsid w:val="008035BC"/>
    <w:rsid w:val="00804D42"/>
    <w:rsid w:val="00806755"/>
    <w:rsid w:val="00807B96"/>
    <w:rsid w:val="00810C9E"/>
    <w:rsid w:val="00811ED1"/>
    <w:rsid w:val="008141C1"/>
    <w:rsid w:val="0081543F"/>
    <w:rsid w:val="00816510"/>
    <w:rsid w:val="00817131"/>
    <w:rsid w:val="00817BBA"/>
    <w:rsid w:val="00817F3E"/>
    <w:rsid w:val="0082368E"/>
    <w:rsid w:val="008241A4"/>
    <w:rsid w:val="00825199"/>
    <w:rsid w:val="00825224"/>
    <w:rsid w:val="0082585A"/>
    <w:rsid w:val="008265EA"/>
    <w:rsid w:val="00830AF1"/>
    <w:rsid w:val="00830CEE"/>
    <w:rsid w:val="00830DD3"/>
    <w:rsid w:val="00831E96"/>
    <w:rsid w:val="008349A7"/>
    <w:rsid w:val="00834D6D"/>
    <w:rsid w:val="00834DBD"/>
    <w:rsid w:val="00836B0A"/>
    <w:rsid w:val="008375EE"/>
    <w:rsid w:val="00840554"/>
    <w:rsid w:val="00840BFB"/>
    <w:rsid w:val="008431EC"/>
    <w:rsid w:val="00845330"/>
    <w:rsid w:val="00845917"/>
    <w:rsid w:val="00845D33"/>
    <w:rsid w:val="00850748"/>
    <w:rsid w:val="0085110C"/>
    <w:rsid w:val="00851578"/>
    <w:rsid w:val="008532A5"/>
    <w:rsid w:val="00857BD5"/>
    <w:rsid w:val="008611BD"/>
    <w:rsid w:val="00862478"/>
    <w:rsid w:val="008626DC"/>
    <w:rsid w:val="0086472D"/>
    <w:rsid w:val="0086741B"/>
    <w:rsid w:val="00870D7E"/>
    <w:rsid w:val="00873420"/>
    <w:rsid w:val="008741AD"/>
    <w:rsid w:val="00874506"/>
    <w:rsid w:val="0087458F"/>
    <w:rsid w:val="00874C20"/>
    <w:rsid w:val="00874EBD"/>
    <w:rsid w:val="00874EDB"/>
    <w:rsid w:val="00875196"/>
    <w:rsid w:val="00883430"/>
    <w:rsid w:val="008834F1"/>
    <w:rsid w:val="00883BEC"/>
    <w:rsid w:val="0088731D"/>
    <w:rsid w:val="0089069C"/>
    <w:rsid w:val="00891314"/>
    <w:rsid w:val="00892440"/>
    <w:rsid w:val="00892DB0"/>
    <w:rsid w:val="00892EB3"/>
    <w:rsid w:val="008930D4"/>
    <w:rsid w:val="008945A9"/>
    <w:rsid w:val="00894EAC"/>
    <w:rsid w:val="00895A57"/>
    <w:rsid w:val="00897161"/>
    <w:rsid w:val="008972C8"/>
    <w:rsid w:val="008A070E"/>
    <w:rsid w:val="008A0874"/>
    <w:rsid w:val="008A198D"/>
    <w:rsid w:val="008A4288"/>
    <w:rsid w:val="008A5125"/>
    <w:rsid w:val="008A535E"/>
    <w:rsid w:val="008A7132"/>
    <w:rsid w:val="008A73F8"/>
    <w:rsid w:val="008A7D55"/>
    <w:rsid w:val="008B023B"/>
    <w:rsid w:val="008B0E72"/>
    <w:rsid w:val="008B1800"/>
    <w:rsid w:val="008B1E01"/>
    <w:rsid w:val="008B1F1E"/>
    <w:rsid w:val="008B268B"/>
    <w:rsid w:val="008B5F18"/>
    <w:rsid w:val="008C06E4"/>
    <w:rsid w:val="008C0783"/>
    <w:rsid w:val="008C2B78"/>
    <w:rsid w:val="008C4034"/>
    <w:rsid w:val="008C4068"/>
    <w:rsid w:val="008C4292"/>
    <w:rsid w:val="008C4813"/>
    <w:rsid w:val="008C4F4F"/>
    <w:rsid w:val="008C54C1"/>
    <w:rsid w:val="008D18A4"/>
    <w:rsid w:val="008D282A"/>
    <w:rsid w:val="008D3CF9"/>
    <w:rsid w:val="008D6586"/>
    <w:rsid w:val="008D7B8D"/>
    <w:rsid w:val="008E1A96"/>
    <w:rsid w:val="008E1E3D"/>
    <w:rsid w:val="008E2BCF"/>
    <w:rsid w:val="008E331C"/>
    <w:rsid w:val="008E5F02"/>
    <w:rsid w:val="008E63F7"/>
    <w:rsid w:val="008E64DA"/>
    <w:rsid w:val="008E7CC1"/>
    <w:rsid w:val="008F07E1"/>
    <w:rsid w:val="008F12D7"/>
    <w:rsid w:val="008F1546"/>
    <w:rsid w:val="008F3453"/>
    <w:rsid w:val="008F6CA6"/>
    <w:rsid w:val="00901FE1"/>
    <w:rsid w:val="009051F4"/>
    <w:rsid w:val="00905CA1"/>
    <w:rsid w:val="00906074"/>
    <w:rsid w:val="009069F6"/>
    <w:rsid w:val="00910B19"/>
    <w:rsid w:val="00913951"/>
    <w:rsid w:val="00913B4E"/>
    <w:rsid w:val="009141E5"/>
    <w:rsid w:val="0091513C"/>
    <w:rsid w:val="00915FAB"/>
    <w:rsid w:val="00921DDC"/>
    <w:rsid w:val="00922CEA"/>
    <w:rsid w:val="00923208"/>
    <w:rsid w:val="0092320C"/>
    <w:rsid w:val="0092512B"/>
    <w:rsid w:val="0092707C"/>
    <w:rsid w:val="00930598"/>
    <w:rsid w:val="00930F62"/>
    <w:rsid w:val="00931428"/>
    <w:rsid w:val="009367B0"/>
    <w:rsid w:val="00936ABE"/>
    <w:rsid w:val="00940281"/>
    <w:rsid w:val="00941475"/>
    <w:rsid w:val="00942483"/>
    <w:rsid w:val="00943F07"/>
    <w:rsid w:val="00944AC0"/>
    <w:rsid w:val="009467F1"/>
    <w:rsid w:val="00946E2A"/>
    <w:rsid w:val="00947988"/>
    <w:rsid w:val="009479E6"/>
    <w:rsid w:val="00947ABE"/>
    <w:rsid w:val="009507E6"/>
    <w:rsid w:val="00952002"/>
    <w:rsid w:val="009528E8"/>
    <w:rsid w:val="00956C69"/>
    <w:rsid w:val="00960460"/>
    <w:rsid w:val="00960F81"/>
    <w:rsid w:val="00961F34"/>
    <w:rsid w:val="00964B84"/>
    <w:rsid w:val="009674E7"/>
    <w:rsid w:val="00967C59"/>
    <w:rsid w:val="00967CB1"/>
    <w:rsid w:val="00972039"/>
    <w:rsid w:val="009729EB"/>
    <w:rsid w:val="00973EDF"/>
    <w:rsid w:val="009749ED"/>
    <w:rsid w:val="00975ED9"/>
    <w:rsid w:val="009779C5"/>
    <w:rsid w:val="0098122B"/>
    <w:rsid w:val="0098123B"/>
    <w:rsid w:val="00983626"/>
    <w:rsid w:val="009839E1"/>
    <w:rsid w:val="00987BC1"/>
    <w:rsid w:val="00987DE4"/>
    <w:rsid w:val="00987FBE"/>
    <w:rsid w:val="00990915"/>
    <w:rsid w:val="00990E51"/>
    <w:rsid w:val="009936FC"/>
    <w:rsid w:val="00993F3B"/>
    <w:rsid w:val="00995481"/>
    <w:rsid w:val="00995F68"/>
    <w:rsid w:val="009962D0"/>
    <w:rsid w:val="009965D0"/>
    <w:rsid w:val="009A3347"/>
    <w:rsid w:val="009A3C90"/>
    <w:rsid w:val="009A4012"/>
    <w:rsid w:val="009A7666"/>
    <w:rsid w:val="009A7BAB"/>
    <w:rsid w:val="009B1D39"/>
    <w:rsid w:val="009B39B1"/>
    <w:rsid w:val="009B60FF"/>
    <w:rsid w:val="009C05F2"/>
    <w:rsid w:val="009C1118"/>
    <w:rsid w:val="009C140D"/>
    <w:rsid w:val="009C16CF"/>
    <w:rsid w:val="009C1A05"/>
    <w:rsid w:val="009C342F"/>
    <w:rsid w:val="009C5A5A"/>
    <w:rsid w:val="009C70B6"/>
    <w:rsid w:val="009D01FC"/>
    <w:rsid w:val="009D0218"/>
    <w:rsid w:val="009D1041"/>
    <w:rsid w:val="009D1FEE"/>
    <w:rsid w:val="009D27DE"/>
    <w:rsid w:val="009D5433"/>
    <w:rsid w:val="009D5E51"/>
    <w:rsid w:val="009E07D1"/>
    <w:rsid w:val="009E0F26"/>
    <w:rsid w:val="009E1256"/>
    <w:rsid w:val="009E1BD4"/>
    <w:rsid w:val="009E2DEB"/>
    <w:rsid w:val="009E389D"/>
    <w:rsid w:val="009E3E13"/>
    <w:rsid w:val="009F0380"/>
    <w:rsid w:val="009F6460"/>
    <w:rsid w:val="009F77C5"/>
    <w:rsid w:val="00A038E3"/>
    <w:rsid w:val="00A04B98"/>
    <w:rsid w:val="00A05F5D"/>
    <w:rsid w:val="00A0606A"/>
    <w:rsid w:val="00A06213"/>
    <w:rsid w:val="00A06981"/>
    <w:rsid w:val="00A07770"/>
    <w:rsid w:val="00A0782C"/>
    <w:rsid w:val="00A07F41"/>
    <w:rsid w:val="00A100BB"/>
    <w:rsid w:val="00A12759"/>
    <w:rsid w:val="00A129F8"/>
    <w:rsid w:val="00A132CE"/>
    <w:rsid w:val="00A13541"/>
    <w:rsid w:val="00A141A2"/>
    <w:rsid w:val="00A152CF"/>
    <w:rsid w:val="00A15717"/>
    <w:rsid w:val="00A159FA"/>
    <w:rsid w:val="00A21749"/>
    <w:rsid w:val="00A219BE"/>
    <w:rsid w:val="00A21D7F"/>
    <w:rsid w:val="00A229A9"/>
    <w:rsid w:val="00A22A34"/>
    <w:rsid w:val="00A231AC"/>
    <w:rsid w:val="00A25018"/>
    <w:rsid w:val="00A26351"/>
    <w:rsid w:val="00A27174"/>
    <w:rsid w:val="00A324A4"/>
    <w:rsid w:val="00A33A71"/>
    <w:rsid w:val="00A33F6E"/>
    <w:rsid w:val="00A34FBA"/>
    <w:rsid w:val="00A357F3"/>
    <w:rsid w:val="00A36047"/>
    <w:rsid w:val="00A37BA1"/>
    <w:rsid w:val="00A455D5"/>
    <w:rsid w:val="00A45E14"/>
    <w:rsid w:val="00A47D89"/>
    <w:rsid w:val="00A53A85"/>
    <w:rsid w:val="00A54E0E"/>
    <w:rsid w:val="00A638A7"/>
    <w:rsid w:val="00A655F6"/>
    <w:rsid w:val="00A7091E"/>
    <w:rsid w:val="00A77EFE"/>
    <w:rsid w:val="00A80BE8"/>
    <w:rsid w:val="00A82BC7"/>
    <w:rsid w:val="00A82EDA"/>
    <w:rsid w:val="00A86036"/>
    <w:rsid w:val="00A869C4"/>
    <w:rsid w:val="00A90CA1"/>
    <w:rsid w:val="00A912F9"/>
    <w:rsid w:val="00A9258A"/>
    <w:rsid w:val="00A928BD"/>
    <w:rsid w:val="00A934DD"/>
    <w:rsid w:val="00A9416E"/>
    <w:rsid w:val="00A9795C"/>
    <w:rsid w:val="00AA0ED8"/>
    <w:rsid w:val="00AA1544"/>
    <w:rsid w:val="00AA1925"/>
    <w:rsid w:val="00AA2390"/>
    <w:rsid w:val="00AA248D"/>
    <w:rsid w:val="00AA4A86"/>
    <w:rsid w:val="00AA5EC3"/>
    <w:rsid w:val="00AA7BDA"/>
    <w:rsid w:val="00AA7C85"/>
    <w:rsid w:val="00AB02E0"/>
    <w:rsid w:val="00AB0CC5"/>
    <w:rsid w:val="00AB20F9"/>
    <w:rsid w:val="00AB2344"/>
    <w:rsid w:val="00AB31C2"/>
    <w:rsid w:val="00AB604C"/>
    <w:rsid w:val="00AB71B1"/>
    <w:rsid w:val="00AB7A0C"/>
    <w:rsid w:val="00AB7E79"/>
    <w:rsid w:val="00AC12AF"/>
    <w:rsid w:val="00AC24D3"/>
    <w:rsid w:val="00AC2696"/>
    <w:rsid w:val="00AC4EC7"/>
    <w:rsid w:val="00AC6D56"/>
    <w:rsid w:val="00AC703E"/>
    <w:rsid w:val="00AC7940"/>
    <w:rsid w:val="00AD02BB"/>
    <w:rsid w:val="00AD15A2"/>
    <w:rsid w:val="00AD19F9"/>
    <w:rsid w:val="00AD33FC"/>
    <w:rsid w:val="00AD3D7C"/>
    <w:rsid w:val="00AD4771"/>
    <w:rsid w:val="00AD5305"/>
    <w:rsid w:val="00AD62BA"/>
    <w:rsid w:val="00AD79A4"/>
    <w:rsid w:val="00AE0BFF"/>
    <w:rsid w:val="00AE15ED"/>
    <w:rsid w:val="00AE1969"/>
    <w:rsid w:val="00AE2958"/>
    <w:rsid w:val="00AE32D6"/>
    <w:rsid w:val="00AE34F3"/>
    <w:rsid w:val="00AE3704"/>
    <w:rsid w:val="00AE3B11"/>
    <w:rsid w:val="00AE3CBB"/>
    <w:rsid w:val="00AE4B09"/>
    <w:rsid w:val="00AE7714"/>
    <w:rsid w:val="00AE793B"/>
    <w:rsid w:val="00AF19ED"/>
    <w:rsid w:val="00AF378B"/>
    <w:rsid w:val="00AF519E"/>
    <w:rsid w:val="00AF53F7"/>
    <w:rsid w:val="00AF7352"/>
    <w:rsid w:val="00AF7D1D"/>
    <w:rsid w:val="00B00276"/>
    <w:rsid w:val="00B00A50"/>
    <w:rsid w:val="00B00AE0"/>
    <w:rsid w:val="00B010D3"/>
    <w:rsid w:val="00B01CB9"/>
    <w:rsid w:val="00B034D2"/>
    <w:rsid w:val="00B037A4"/>
    <w:rsid w:val="00B04B3B"/>
    <w:rsid w:val="00B06D1D"/>
    <w:rsid w:val="00B07900"/>
    <w:rsid w:val="00B104EA"/>
    <w:rsid w:val="00B11D60"/>
    <w:rsid w:val="00B168DC"/>
    <w:rsid w:val="00B17B0E"/>
    <w:rsid w:val="00B20694"/>
    <w:rsid w:val="00B22429"/>
    <w:rsid w:val="00B22CC5"/>
    <w:rsid w:val="00B25E28"/>
    <w:rsid w:val="00B26CC5"/>
    <w:rsid w:val="00B31621"/>
    <w:rsid w:val="00B32ABF"/>
    <w:rsid w:val="00B33220"/>
    <w:rsid w:val="00B35D93"/>
    <w:rsid w:val="00B374CC"/>
    <w:rsid w:val="00B41304"/>
    <w:rsid w:val="00B434D0"/>
    <w:rsid w:val="00B43B6B"/>
    <w:rsid w:val="00B503BE"/>
    <w:rsid w:val="00B546C2"/>
    <w:rsid w:val="00B62369"/>
    <w:rsid w:val="00B62EE0"/>
    <w:rsid w:val="00B6658E"/>
    <w:rsid w:val="00B70CC0"/>
    <w:rsid w:val="00B71328"/>
    <w:rsid w:val="00B71C3E"/>
    <w:rsid w:val="00B73B4E"/>
    <w:rsid w:val="00B73FBF"/>
    <w:rsid w:val="00B7471D"/>
    <w:rsid w:val="00B75477"/>
    <w:rsid w:val="00B77B31"/>
    <w:rsid w:val="00B824F6"/>
    <w:rsid w:val="00B82929"/>
    <w:rsid w:val="00B83C90"/>
    <w:rsid w:val="00B8455D"/>
    <w:rsid w:val="00B93E61"/>
    <w:rsid w:val="00B961B6"/>
    <w:rsid w:val="00BA097C"/>
    <w:rsid w:val="00BA2E21"/>
    <w:rsid w:val="00BA4CB4"/>
    <w:rsid w:val="00BA5C88"/>
    <w:rsid w:val="00BA67D0"/>
    <w:rsid w:val="00BA6BE8"/>
    <w:rsid w:val="00BA6EC8"/>
    <w:rsid w:val="00BA70C0"/>
    <w:rsid w:val="00BB061E"/>
    <w:rsid w:val="00BB45BD"/>
    <w:rsid w:val="00BB67EC"/>
    <w:rsid w:val="00BC0612"/>
    <w:rsid w:val="00BC22FE"/>
    <w:rsid w:val="00BC29C4"/>
    <w:rsid w:val="00BC30F4"/>
    <w:rsid w:val="00BC4752"/>
    <w:rsid w:val="00BC4A50"/>
    <w:rsid w:val="00BC65CF"/>
    <w:rsid w:val="00BC7F2F"/>
    <w:rsid w:val="00BD029E"/>
    <w:rsid w:val="00BD09EC"/>
    <w:rsid w:val="00BD249B"/>
    <w:rsid w:val="00BD4F2A"/>
    <w:rsid w:val="00BD6423"/>
    <w:rsid w:val="00BD69A2"/>
    <w:rsid w:val="00BD6A1B"/>
    <w:rsid w:val="00BD6C18"/>
    <w:rsid w:val="00BE40BE"/>
    <w:rsid w:val="00BE74B0"/>
    <w:rsid w:val="00BF0000"/>
    <w:rsid w:val="00BF0DD2"/>
    <w:rsid w:val="00BF0ECB"/>
    <w:rsid w:val="00BF1DA6"/>
    <w:rsid w:val="00BF1F32"/>
    <w:rsid w:val="00BF2B25"/>
    <w:rsid w:val="00BF321E"/>
    <w:rsid w:val="00BF3637"/>
    <w:rsid w:val="00BF3DC1"/>
    <w:rsid w:val="00BF62D1"/>
    <w:rsid w:val="00BF6B45"/>
    <w:rsid w:val="00C0101E"/>
    <w:rsid w:val="00C04D7C"/>
    <w:rsid w:val="00C11396"/>
    <w:rsid w:val="00C125BE"/>
    <w:rsid w:val="00C126CF"/>
    <w:rsid w:val="00C239E3"/>
    <w:rsid w:val="00C23C48"/>
    <w:rsid w:val="00C2613D"/>
    <w:rsid w:val="00C266A3"/>
    <w:rsid w:val="00C27095"/>
    <w:rsid w:val="00C30243"/>
    <w:rsid w:val="00C30B97"/>
    <w:rsid w:val="00C32124"/>
    <w:rsid w:val="00C34189"/>
    <w:rsid w:val="00C34AB0"/>
    <w:rsid w:val="00C3503A"/>
    <w:rsid w:val="00C35726"/>
    <w:rsid w:val="00C361C1"/>
    <w:rsid w:val="00C370BA"/>
    <w:rsid w:val="00C40924"/>
    <w:rsid w:val="00C409C0"/>
    <w:rsid w:val="00C415AE"/>
    <w:rsid w:val="00C42947"/>
    <w:rsid w:val="00C441C0"/>
    <w:rsid w:val="00C44E33"/>
    <w:rsid w:val="00C45161"/>
    <w:rsid w:val="00C45CBB"/>
    <w:rsid w:val="00C46269"/>
    <w:rsid w:val="00C4760D"/>
    <w:rsid w:val="00C501F2"/>
    <w:rsid w:val="00C50EC0"/>
    <w:rsid w:val="00C53EE5"/>
    <w:rsid w:val="00C54237"/>
    <w:rsid w:val="00C6096E"/>
    <w:rsid w:val="00C61867"/>
    <w:rsid w:val="00C619B2"/>
    <w:rsid w:val="00C636F6"/>
    <w:rsid w:val="00C63CF9"/>
    <w:rsid w:val="00C64819"/>
    <w:rsid w:val="00C65E69"/>
    <w:rsid w:val="00C71F5F"/>
    <w:rsid w:val="00C73A94"/>
    <w:rsid w:val="00C74CE5"/>
    <w:rsid w:val="00C76899"/>
    <w:rsid w:val="00C76E66"/>
    <w:rsid w:val="00C7703A"/>
    <w:rsid w:val="00C808C9"/>
    <w:rsid w:val="00C82717"/>
    <w:rsid w:val="00C83BB5"/>
    <w:rsid w:val="00C8755E"/>
    <w:rsid w:val="00C90C4F"/>
    <w:rsid w:val="00C939E3"/>
    <w:rsid w:val="00C94644"/>
    <w:rsid w:val="00C952E9"/>
    <w:rsid w:val="00C95412"/>
    <w:rsid w:val="00C9661D"/>
    <w:rsid w:val="00C96838"/>
    <w:rsid w:val="00C969B9"/>
    <w:rsid w:val="00CA0724"/>
    <w:rsid w:val="00CA25D5"/>
    <w:rsid w:val="00CA290B"/>
    <w:rsid w:val="00CA2A71"/>
    <w:rsid w:val="00CA5006"/>
    <w:rsid w:val="00CB02FC"/>
    <w:rsid w:val="00CB2DD2"/>
    <w:rsid w:val="00CB33D8"/>
    <w:rsid w:val="00CB360A"/>
    <w:rsid w:val="00CB70BC"/>
    <w:rsid w:val="00CC05E1"/>
    <w:rsid w:val="00CC0981"/>
    <w:rsid w:val="00CC0E63"/>
    <w:rsid w:val="00CC2570"/>
    <w:rsid w:val="00CC38AD"/>
    <w:rsid w:val="00CC3F7B"/>
    <w:rsid w:val="00CC7F4E"/>
    <w:rsid w:val="00CD0CDF"/>
    <w:rsid w:val="00CD0E47"/>
    <w:rsid w:val="00CD2FA4"/>
    <w:rsid w:val="00CD3AE6"/>
    <w:rsid w:val="00CD54C0"/>
    <w:rsid w:val="00CD605F"/>
    <w:rsid w:val="00CD6E58"/>
    <w:rsid w:val="00CD70B3"/>
    <w:rsid w:val="00CD7BD0"/>
    <w:rsid w:val="00CD7FBA"/>
    <w:rsid w:val="00CE07C0"/>
    <w:rsid w:val="00CE094A"/>
    <w:rsid w:val="00CE1D7A"/>
    <w:rsid w:val="00CE5983"/>
    <w:rsid w:val="00CE6D2F"/>
    <w:rsid w:val="00CF298E"/>
    <w:rsid w:val="00CF5753"/>
    <w:rsid w:val="00CF5F03"/>
    <w:rsid w:val="00CF79F2"/>
    <w:rsid w:val="00D0114D"/>
    <w:rsid w:val="00D03190"/>
    <w:rsid w:val="00D05033"/>
    <w:rsid w:val="00D05CE6"/>
    <w:rsid w:val="00D07EA8"/>
    <w:rsid w:val="00D13595"/>
    <w:rsid w:val="00D14B0C"/>
    <w:rsid w:val="00D16480"/>
    <w:rsid w:val="00D16520"/>
    <w:rsid w:val="00D16983"/>
    <w:rsid w:val="00D20791"/>
    <w:rsid w:val="00D20A23"/>
    <w:rsid w:val="00D21639"/>
    <w:rsid w:val="00D264FF"/>
    <w:rsid w:val="00D2787F"/>
    <w:rsid w:val="00D27907"/>
    <w:rsid w:val="00D301EE"/>
    <w:rsid w:val="00D30771"/>
    <w:rsid w:val="00D31A54"/>
    <w:rsid w:val="00D33565"/>
    <w:rsid w:val="00D34FD0"/>
    <w:rsid w:val="00D35516"/>
    <w:rsid w:val="00D35DB6"/>
    <w:rsid w:val="00D372C9"/>
    <w:rsid w:val="00D3737E"/>
    <w:rsid w:val="00D375EA"/>
    <w:rsid w:val="00D379AB"/>
    <w:rsid w:val="00D402EB"/>
    <w:rsid w:val="00D40662"/>
    <w:rsid w:val="00D44767"/>
    <w:rsid w:val="00D452D4"/>
    <w:rsid w:val="00D45F43"/>
    <w:rsid w:val="00D52741"/>
    <w:rsid w:val="00D546B1"/>
    <w:rsid w:val="00D54783"/>
    <w:rsid w:val="00D54FB4"/>
    <w:rsid w:val="00D570FB"/>
    <w:rsid w:val="00D614A9"/>
    <w:rsid w:val="00D628E7"/>
    <w:rsid w:val="00D63DF7"/>
    <w:rsid w:val="00D64C9A"/>
    <w:rsid w:val="00D6653B"/>
    <w:rsid w:val="00D75BD4"/>
    <w:rsid w:val="00D7711F"/>
    <w:rsid w:val="00D81C68"/>
    <w:rsid w:val="00D82250"/>
    <w:rsid w:val="00D835F3"/>
    <w:rsid w:val="00D85C36"/>
    <w:rsid w:val="00D875AE"/>
    <w:rsid w:val="00D92A76"/>
    <w:rsid w:val="00D93866"/>
    <w:rsid w:val="00D952C2"/>
    <w:rsid w:val="00D95A89"/>
    <w:rsid w:val="00D95B04"/>
    <w:rsid w:val="00D96D7D"/>
    <w:rsid w:val="00D9754E"/>
    <w:rsid w:val="00D976F2"/>
    <w:rsid w:val="00D97F70"/>
    <w:rsid w:val="00DA1981"/>
    <w:rsid w:val="00DA19FB"/>
    <w:rsid w:val="00DA2573"/>
    <w:rsid w:val="00DA3245"/>
    <w:rsid w:val="00DA4723"/>
    <w:rsid w:val="00DA6482"/>
    <w:rsid w:val="00DB0DB5"/>
    <w:rsid w:val="00DB1E2A"/>
    <w:rsid w:val="00DB39F0"/>
    <w:rsid w:val="00DC2C21"/>
    <w:rsid w:val="00DC361B"/>
    <w:rsid w:val="00DC42FD"/>
    <w:rsid w:val="00DC4ADC"/>
    <w:rsid w:val="00DC53C0"/>
    <w:rsid w:val="00DC6162"/>
    <w:rsid w:val="00DC6514"/>
    <w:rsid w:val="00DC6E4B"/>
    <w:rsid w:val="00DC724B"/>
    <w:rsid w:val="00DD086D"/>
    <w:rsid w:val="00DD140A"/>
    <w:rsid w:val="00DD1528"/>
    <w:rsid w:val="00DD5DC1"/>
    <w:rsid w:val="00DD7964"/>
    <w:rsid w:val="00DD7C16"/>
    <w:rsid w:val="00DE04C8"/>
    <w:rsid w:val="00DE1393"/>
    <w:rsid w:val="00DE29BF"/>
    <w:rsid w:val="00DE3CC2"/>
    <w:rsid w:val="00DE3F5B"/>
    <w:rsid w:val="00DE41CF"/>
    <w:rsid w:val="00DE5FB9"/>
    <w:rsid w:val="00DF0EAE"/>
    <w:rsid w:val="00DF0F44"/>
    <w:rsid w:val="00DF3277"/>
    <w:rsid w:val="00DF3BA2"/>
    <w:rsid w:val="00DF5486"/>
    <w:rsid w:val="00DF5630"/>
    <w:rsid w:val="00E00D72"/>
    <w:rsid w:val="00E011CE"/>
    <w:rsid w:val="00E029D7"/>
    <w:rsid w:val="00E029FF"/>
    <w:rsid w:val="00E060D1"/>
    <w:rsid w:val="00E10C95"/>
    <w:rsid w:val="00E11AE9"/>
    <w:rsid w:val="00E11B8D"/>
    <w:rsid w:val="00E14B67"/>
    <w:rsid w:val="00E14FDB"/>
    <w:rsid w:val="00E17E7B"/>
    <w:rsid w:val="00E200BB"/>
    <w:rsid w:val="00E241A0"/>
    <w:rsid w:val="00E248BA"/>
    <w:rsid w:val="00E25292"/>
    <w:rsid w:val="00E27476"/>
    <w:rsid w:val="00E32BFE"/>
    <w:rsid w:val="00E33EBE"/>
    <w:rsid w:val="00E3419B"/>
    <w:rsid w:val="00E355EE"/>
    <w:rsid w:val="00E37619"/>
    <w:rsid w:val="00E37A1E"/>
    <w:rsid w:val="00E4013F"/>
    <w:rsid w:val="00E418B4"/>
    <w:rsid w:val="00E418B9"/>
    <w:rsid w:val="00E423ED"/>
    <w:rsid w:val="00E4459A"/>
    <w:rsid w:val="00E458BA"/>
    <w:rsid w:val="00E46C95"/>
    <w:rsid w:val="00E46E63"/>
    <w:rsid w:val="00E47263"/>
    <w:rsid w:val="00E47B82"/>
    <w:rsid w:val="00E501A1"/>
    <w:rsid w:val="00E50A52"/>
    <w:rsid w:val="00E52095"/>
    <w:rsid w:val="00E5640A"/>
    <w:rsid w:val="00E564E8"/>
    <w:rsid w:val="00E57554"/>
    <w:rsid w:val="00E576FA"/>
    <w:rsid w:val="00E60342"/>
    <w:rsid w:val="00E61946"/>
    <w:rsid w:val="00E61C73"/>
    <w:rsid w:val="00E62A70"/>
    <w:rsid w:val="00E646E7"/>
    <w:rsid w:val="00E66D7C"/>
    <w:rsid w:val="00E677C4"/>
    <w:rsid w:val="00E81BCD"/>
    <w:rsid w:val="00E81BFA"/>
    <w:rsid w:val="00E8207D"/>
    <w:rsid w:val="00E83278"/>
    <w:rsid w:val="00E86829"/>
    <w:rsid w:val="00E9675D"/>
    <w:rsid w:val="00E96FBA"/>
    <w:rsid w:val="00EA0189"/>
    <w:rsid w:val="00EA1107"/>
    <w:rsid w:val="00EA2EA1"/>
    <w:rsid w:val="00EA31D5"/>
    <w:rsid w:val="00EA4ED2"/>
    <w:rsid w:val="00EA6F79"/>
    <w:rsid w:val="00EA6FA3"/>
    <w:rsid w:val="00EB2DD8"/>
    <w:rsid w:val="00EB2EEC"/>
    <w:rsid w:val="00EB3E3C"/>
    <w:rsid w:val="00EB5266"/>
    <w:rsid w:val="00EB52F4"/>
    <w:rsid w:val="00EB78AA"/>
    <w:rsid w:val="00EC107E"/>
    <w:rsid w:val="00EC7601"/>
    <w:rsid w:val="00ED0643"/>
    <w:rsid w:val="00ED0A00"/>
    <w:rsid w:val="00ED13E9"/>
    <w:rsid w:val="00ED2469"/>
    <w:rsid w:val="00ED4295"/>
    <w:rsid w:val="00ED5317"/>
    <w:rsid w:val="00ED5D05"/>
    <w:rsid w:val="00EE1B6D"/>
    <w:rsid w:val="00EE520F"/>
    <w:rsid w:val="00EF06B1"/>
    <w:rsid w:val="00EF2777"/>
    <w:rsid w:val="00EF76E9"/>
    <w:rsid w:val="00F00C9D"/>
    <w:rsid w:val="00F0197B"/>
    <w:rsid w:val="00F05138"/>
    <w:rsid w:val="00F06936"/>
    <w:rsid w:val="00F07084"/>
    <w:rsid w:val="00F109E7"/>
    <w:rsid w:val="00F12F92"/>
    <w:rsid w:val="00F14831"/>
    <w:rsid w:val="00F16789"/>
    <w:rsid w:val="00F17181"/>
    <w:rsid w:val="00F17849"/>
    <w:rsid w:val="00F227DB"/>
    <w:rsid w:val="00F22F1C"/>
    <w:rsid w:val="00F25BD3"/>
    <w:rsid w:val="00F269C1"/>
    <w:rsid w:val="00F26DD1"/>
    <w:rsid w:val="00F3345F"/>
    <w:rsid w:val="00F36E6A"/>
    <w:rsid w:val="00F4009E"/>
    <w:rsid w:val="00F404E8"/>
    <w:rsid w:val="00F44987"/>
    <w:rsid w:val="00F45721"/>
    <w:rsid w:val="00F4589A"/>
    <w:rsid w:val="00F47301"/>
    <w:rsid w:val="00F47662"/>
    <w:rsid w:val="00F47901"/>
    <w:rsid w:val="00F50030"/>
    <w:rsid w:val="00F50C2B"/>
    <w:rsid w:val="00F51BA6"/>
    <w:rsid w:val="00F52808"/>
    <w:rsid w:val="00F530C4"/>
    <w:rsid w:val="00F53EE0"/>
    <w:rsid w:val="00F540B6"/>
    <w:rsid w:val="00F54840"/>
    <w:rsid w:val="00F55938"/>
    <w:rsid w:val="00F55D6B"/>
    <w:rsid w:val="00F563B8"/>
    <w:rsid w:val="00F61166"/>
    <w:rsid w:val="00F6442C"/>
    <w:rsid w:val="00F64A7F"/>
    <w:rsid w:val="00F64D88"/>
    <w:rsid w:val="00F64DA6"/>
    <w:rsid w:val="00F64FD1"/>
    <w:rsid w:val="00F657E5"/>
    <w:rsid w:val="00F65A18"/>
    <w:rsid w:val="00F65ADC"/>
    <w:rsid w:val="00F65CF8"/>
    <w:rsid w:val="00F6658B"/>
    <w:rsid w:val="00F66A98"/>
    <w:rsid w:val="00F723E9"/>
    <w:rsid w:val="00F73121"/>
    <w:rsid w:val="00F74964"/>
    <w:rsid w:val="00F750BC"/>
    <w:rsid w:val="00F77967"/>
    <w:rsid w:val="00F813F7"/>
    <w:rsid w:val="00F81D6E"/>
    <w:rsid w:val="00F828FC"/>
    <w:rsid w:val="00F85781"/>
    <w:rsid w:val="00F86D9B"/>
    <w:rsid w:val="00F94256"/>
    <w:rsid w:val="00F94DE3"/>
    <w:rsid w:val="00F956C0"/>
    <w:rsid w:val="00F96324"/>
    <w:rsid w:val="00F971F8"/>
    <w:rsid w:val="00FA01AE"/>
    <w:rsid w:val="00FA16BF"/>
    <w:rsid w:val="00FA2289"/>
    <w:rsid w:val="00FA34D4"/>
    <w:rsid w:val="00FA607C"/>
    <w:rsid w:val="00FA7045"/>
    <w:rsid w:val="00FA7156"/>
    <w:rsid w:val="00FB06B4"/>
    <w:rsid w:val="00FB10E4"/>
    <w:rsid w:val="00FB257D"/>
    <w:rsid w:val="00FB2B3F"/>
    <w:rsid w:val="00FB3E85"/>
    <w:rsid w:val="00FB3FED"/>
    <w:rsid w:val="00FB4023"/>
    <w:rsid w:val="00FB57C1"/>
    <w:rsid w:val="00FB5D32"/>
    <w:rsid w:val="00FB7604"/>
    <w:rsid w:val="00FB779E"/>
    <w:rsid w:val="00FB7ECF"/>
    <w:rsid w:val="00FC032A"/>
    <w:rsid w:val="00FC06B0"/>
    <w:rsid w:val="00FC07E6"/>
    <w:rsid w:val="00FC36D5"/>
    <w:rsid w:val="00FC4EFB"/>
    <w:rsid w:val="00FC52E3"/>
    <w:rsid w:val="00FC62D1"/>
    <w:rsid w:val="00FC6A4C"/>
    <w:rsid w:val="00FD3A85"/>
    <w:rsid w:val="00FD614E"/>
    <w:rsid w:val="00FD7C0B"/>
    <w:rsid w:val="00FE0C6C"/>
    <w:rsid w:val="00FE1725"/>
    <w:rsid w:val="00FE1C8F"/>
    <w:rsid w:val="00FE2B48"/>
    <w:rsid w:val="00FE33B3"/>
    <w:rsid w:val="00FE380A"/>
    <w:rsid w:val="00FE5017"/>
    <w:rsid w:val="00FF2E97"/>
    <w:rsid w:val="00FF5C99"/>
    <w:rsid w:val="00FF6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73039C"/>
  <w15:chartTrackingRefBased/>
  <w15:docId w15:val="{2AA73DB3-6BBE-47F2-8168-777A36A3A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380A"/>
  </w:style>
  <w:style w:type="paragraph" w:styleId="Heading4">
    <w:name w:val="heading 4"/>
    <w:basedOn w:val="Normal"/>
    <w:link w:val="Heading4Char"/>
    <w:uiPriority w:val="9"/>
    <w:qFormat/>
    <w:rsid w:val="0053749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D0B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F51B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efaultParagraphFont"/>
    <w:rsid w:val="00ED2469"/>
  </w:style>
  <w:style w:type="paragraph" w:styleId="Header">
    <w:name w:val="header"/>
    <w:basedOn w:val="Normal"/>
    <w:link w:val="HeaderChar"/>
    <w:uiPriority w:val="99"/>
    <w:unhideWhenUsed/>
    <w:rsid w:val="00135EE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5EE3"/>
  </w:style>
  <w:style w:type="paragraph" w:styleId="Footer">
    <w:name w:val="footer"/>
    <w:basedOn w:val="Normal"/>
    <w:link w:val="FooterChar"/>
    <w:uiPriority w:val="99"/>
    <w:unhideWhenUsed/>
    <w:rsid w:val="00135EE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5EE3"/>
  </w:style>
  <w:style w:type="paragraph" w:styleId="ListParagraph">
    <w:name w:val="List Paragraph"/>
    <w:basedOn w:val="Normal"/>
    <w:uiPriority w:val="34"/>
    <w:qFormat/>
    <w:rsid w:val="006203B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82168"/>
    <w:rPr>
      <w:color w:val="808080"/>
    </w:rPr>
  </w:style>
  <w:style w:type="character" w:customStyle="1" w:styleId="mathjaxpreview">
    <w:name w:val="mathjax_preview"/>
    <w:basedOn w:val="DefaultParagraphFont"/>
    <w:rsid w:val="00BC29C4"/>
  </w:style>
  <w:style w:type="character" w:customStyle="1" w:styleId="mi">
    <w:name w:val="mi"/>
    <w:basedOn w:val="DefaultParagraphFont"/>
    <w:rsid w:val="00FB3FED"/>
  </w:style>
  <w:style w:type="character" w:customStyle="1" w:styleId="mo">
    <w:name w:val="mo"/>
    <w:basedOn w:val="DefaultParagraphFont"/>
    <w:rsid w:val="00FB3FED"/>
  </w:style>
  <w:style w:type="character" w:customStyle="1" w:styleId="mn">
    <w:name w:val="mn"/>
    <w:basedOn w:val="DefaultParagraphFont"/>
    <w:rsid w:val="00FB3FED"/>
  </w:style>
  <w:style w:type="character" w:customStyle="1" w:styleId="mjxassistivemathml">
    <w:name w:val="mjx_assistive_mathml"/>
    <w:basedOn w:val="DefaultParagraphFont"/>
    <w:rsid w:val="00FB3FED"/>
  </w:style>
  <w:style w:type="paragraph" w:styleId="Revision">
    <w:name w:val="Revision"/>
    <w:hidden/>
    <w:uiPriority w:val="99"/>
    <w:semiHidden/>
    <w:rsid w:val="00072078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F4009E"/>
    <w:rPr>
      <w:b/>
      <w:bCs/>
    </w:rPr>
  </w:style>
  <w:style w:type="character" w:customStyle="1" w:styleId="mtext">
    <w:name w:val="mtext"/>
    <w:basedOn w:val="DefaultParagraphFont"/>
    <w:rsid w:val="0078119A"/>
  </w:style>
  <w:style w:type="character" w:customStyle="1" w:styleId="Heading4Char">
    <w:name w:val="Heading 4 Char"/>
    <w:basedOn w:val="DefaultParagraphFont"/>
    <w:link w:val="Heading4"/>
    <w:uiPriority w:val="9"/>
    <w:rsid w:val="0053749E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4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962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92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96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942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018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23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2078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19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8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94007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96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70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942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999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5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515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74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6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174836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34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4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01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985732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58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0042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4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95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84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95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3047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4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6456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54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9886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1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8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6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88945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6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8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5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681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8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2528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83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57604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5103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73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4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2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2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6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502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7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4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7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2324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56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1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6397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2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73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276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4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87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090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1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4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9722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32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2608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44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06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1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32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35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52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92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8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5649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26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481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680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79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11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1889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78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3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6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5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8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0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4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0661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454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41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3389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54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1156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8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6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0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96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494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54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5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3191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my.uopeople.edu/filter/tex/displaytex.php?texexp=%20a%3D%20%5Cfrac%7B%20%5Cpi%7D%7B2%7D%20" TargetMode="External"/><Relationship Id="rId18" Type="http://schemas.openxmlformats.org/officeDocument/2006/relationships/image" Target="media/image7.png"/><Relationship Id="rId26" Type="http://schemas.openxmlformats.org/officeDocument/2006/relationships/image" Target="media/image12.png"/><Relationship Id="rId39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hyperlink" Target="https://my.uopeople.edu/filter/tex/displaytex.php?texexp=%20f%28x%29%20%3D%20x%5E4%20-%208x%5E2%20%2B%203%20" TargetMode="External"/><Relationship Id="rId34" Type="http://schemas.openxmlformats.org/officeDocument/2006/relationships/image" Target="media/image16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my.uopeople.edu/filter/tex/displaytex.php?texexp=%20e%5E%7B%28-0.01%29%7D%20" TargetMode="External"/><Relationship Id="rId25" Type="http://schemas.openxmlformats.org/officeDocument/2006/relationships/hyperlink" Target="https://my.uopeople.edu/filter/tex/displaytex.php?texexp=%20f%28x%29%3Dx%2Bln%20" TargetMode="External"/><Relationship Id="rId33" Type="http://schemas.openxmlformats.org/officeDocument/2006/relationships/hyperlink" Target="https://my.uopeople.edu/filter/tex/displaytex.php?texexp=%20f%27%28x%29%20%5Cgeq%202%20" TargetMode="External"/><Relationship Id="rId38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8.png"/><Relationship Id="rId29" Type="http://schemas.openxmlformats.org/officeDocument/2006/relationships/hyperlink" Target="https://my.uopeople.edu/filter/tex/displaytex.php?texexp=%20x%5E3%2B%20x%20-%201%0D%0A%3D%200%20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y.uopeople.edu/filter/tex/displaytex.php?texexp=%20f%28x%29%20%3Dsin%20x%20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5.png"/><Relationship Id="rId37" Type="http://schemas.openxmlformats.org/officeDocument/2006/relationships/hyperlink" Target="https://my.uopeople.edu/filter/tex/displaytex.php?texexp=%20f%284%29%20" TargetMode="External"/><Relationship Id="rId40" Type="http://schemas.openxmlformats.org/officeDocument/2006/relationships/image" Target="media/image20.png"/><Relationship Id="rId5" Type="http://schemas.openxmlformats.org/officeDocument/2006/relationships/webSettings" Target="webSettings.xml"/><Relationship Id="rId15" Type="http://schemas.openxmlformats.org/officeDocument/2006/relationships/hyperlink" Target="https://my.uopeople.edu/filter/tex/displaytex.php?texexp=%0D%0A%20%20%20%20L%28x%29%20%3D%20" TargetMode="External"/><Relationship Id="rId23" Type="http://schemas.openxmlformats.org/officeDocument/2006/relationships/image" Target="media/image10.png"/><Relationship Id="rId28" Type="http://schemas.openxmlformats.org/officeDocument/2006/relationships/image" Target="media/image13.png"/><Relationship Id="rId36" Type="http://schemas.openxmlformats.org/officeDocument/2006/relationships/image" Target="media/image17.png"/><Relationship Id="rId10" Type="http://schemas.openxmlformats.org/officeDocument/2006/relationships/image" Target="media/image3.png"/><Relationship Id="rId19" Type="http://schemas.openxmlformats.org/officeDocument/2006/relationships/hyperlink" Target="https://my.uopeople.edu/filter/tex/displaytex.php?texexp=%20f%28x%29%20%3D%20x%5E3%20-%203x%20%2B%202%20" TargetMode="External"/><Relationship Id="rId31" Type="http://schemas.openxmlformats.org/officeDocument/2006/relationships/hyperlink" Target="https://my.uopeople.edu/filter/tex/displaytex.php?texexp=%20f%281%29%3D10%2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image" Target="media/image9.png"/><Relationship Id="rId27" Type="http://schemas.openxmlformats.org/officeDocument/2006/relationships/hyperlink" Target="https://my.uopeople.edu/filter/tex/displaytex.php?texexp=%20x%5E2-1%20" TargetMode="External"/><Relationship Id="rId30" Type="http://schemas.openxmlformats.org/officeDocument/2006/relationships/image" Target="media/image14.png"/><Relationship Id="rId35" Type="http://schemas.openxmlformats.org/officeDocument/2006/relationships/hyperlink" Target="https://my.uopeople.edu/filter/tex/displaytex.php?texexp=%201%20%5Cleq%20x%20%5Cleq%204%20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2F9525B-6CFD-4FD8-B646-0EBEEE6A47ED}">
  <we:reference id="wa104382081" version="1.35.0.0" store="en-001" storeType="OMEX"/>
  <we:alternateReferences>
    <we:reference id="wa104382081" version="1.35.0.0" store="" storeType="OMEX"/>
  </we:alternateReferences>
  <we:properties>
    <we:property name="MENDELEY_CITATIONS" value="[{&quot;citationID&quot;:&quot;MENDELEY_CITATION_d31d2db7-b454-4e98-936b-6f53a79f7aef&quot;,&quot;properties&quot;:{&quot;noteIndex&quot;:0},&quot;isEdited&quot;:false,&quot;manualOverride&quot;:{&quot;isManuallyOverridden&quot;:false,&quot;citeprocText&quot;:&quot;(&lt;i&gt;3.3 Differentiation Rules - Calculus Volume 1 | OpenStax&lt;/i&gt;, n.d.)&quot;,&quot;manualOverrideText&quot;:&quot;&quot;},&quot;citationTag&quot;:&quot;MENDELEY_CITATION_v3_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&quot;,&quot;citationItems&quot;:[{&quot;id&quot;:&quot;6981b933-aa8e-309e-9a3b-7ec5a6a6d631&quot;,&quot;itemData&quot;:{&quot;type&quot;:&quot;webpage&quot;,&quot;id&quot;:&quot;6981b933-aa8e-309e-9a3b-7ec5a6a6d631&quot;,&quot;title&quot;:&quot;3.3 Differentiation Rules - Calculus Volume 1 | OpenStax&quot;,&quot;accessed&quot;:{&quot;date-parts&quot;:[[2022,9,18]]},&quot;URL&quot;:&quot;https://openstax.org/books/calculus-volume-1/pages/3-3-differentiation-rules&quot;,&quot;container-title-short&quot;:&quot;&quot;},&quot;isTemporary&quot;:false}]}]"/>
    <we:property name="MENDELEY_CITATIONS_STYLE" value="{&quot;id&quot;:&quot;https://www.zotero.org/styles/apa&quot;,&quot;title&quot;:&quot;American Psychological Association 7th edition&quot;,&quot;format&quot;:&quot;author-date&quot;,&quot;defaultLocale&quot;:null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2506BB-8C61-4B20-A16D-0BD4B08DBA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7</TotalTime>
  <Pages>8</Pages>
  <Words>777</Words>
  <Characters>443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 XIao</dc:creator>
  <cp:keywords/>
  <dc:description/>
  <cp:lastModifiedBy>Liang XIao</cp:lastModifiedBy>
  <cp:revision>309</cp:revision>
  <dcterms:created xsi:type="dcterms:W3CDTF">2022-10-02T15:05:00Z</dcterms:created>
  <dcterms:modified xsi:type="dcterms:W3CDTF">2022-10-11T13:35:00Z</dcterms:modified>
</cp:coreProperties>
</file>